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1626C" w14:textId="38ADBFB8"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531"/>
        <w:gridCol w:w="1247"/>
        <w:gridCol w:w="2590"/>
        <w:gridCol w:w="2472"/>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7FA0E5C6" w:rsidR="00CE62FF" w:rsidRPr="00CE62FF" w:rsidRDefault="00E22925" w:rsidP="00CE62F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_Sensor_Package</w:t>
            </w:r>
            <w:proofErr w:type="spellEnd"/>
          </w:p>
        </w:tc>
        <w:tc>
          <w:tcPr>
            <w:tcW w:w="0" w:type="auto"/>
            <w:tcBorders>
              <w:bottom w:val="nil"/>
              <w:right w:val="nil"/>
            </w:tcBorders>
            <w:tcMar>
              <w:top w:w="75" w:type="dxa"/>
              <w:left w:w="75" w:type="dxa"/>
              <w:bottom w:w="75" w:type="dxa"/>
              <w:right w:w="75" w:type="dxa"/>
            </w:tcMar>
          </w:tcPr>
          <w:p w14:paraId="3F848282" w14:textId="50B010ED"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581A98AE" w:rsidR="00CE62FF" w:rsidRPr="00CE62FF" w:rsidRDefault="00E63422"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EE48127" w14:textId="59F0F9B0"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146E13E0"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20C5F764" w14:textId="1078EAE6"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2EAD201B"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5585FE0" w14:textId="2189448B"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22925" w:rsidRPr="00CE62FF" w14:paraId="0BC920FE" w14:textId="77777777" w:rsidTr="00E7531F">
        <w:tc>
          <w:tcPr>
            <w:tcW w:w="0" w:type="auto"/>
            <w:tcBorders>
              <w:bottom w:val="nil"/>
              <w:right w:val="nil"/>
            </w:tcBorders>
            <w:tcMar>
              <w:top w:w="75" w:type="dxa"/>
              <w:left w:w="75" w:type="dxa"/>
              <w:bottom w:w="75" w:type="dxa"/>
              <w:right w:w="75" w:type="dxa"/>
            </w:tcMar>
          </w:tcPr>
          <w:p w14:paraId="01FDE0AA" w14:textId="5C77E2CA" w:rsidR="00E22925" w:rsidRDefault="008658B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UI</w:t>
            </w:r>
          </w:p>
        </w:tc>
        <w:tc>
          <w:tcPr>
            <w:tcW w:w="0" w:type="auto"/>
            <w:tcBorders>
              <w:bottom w:val="nil"/>
              <w:right w:val="nil"/>
            </w:tcBorders>
            <w:tcMar>
              <w:top w:w="75" w:type="dxa"/>
              <w:left w:w="75" w:type="dxa"/>
              <w:bottom w:w="75" w:type="dxa"/>
              <w:right w:w="75" w:type="dxa"/>
            </w:tcMar>
          </w:tcPr>
          <w:p w14:paraId="03A09BA0" w14:textId="6111772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
        </w:tc>
        <w:tc>
          <w:tcPr>
            <w:tcW w:w="0" w:type="auto"/>
            <w:tcBorders>
              <w:bottom w:val="nil"/>
              <w:right w:val="nil"/>
            </w:tcBorders>
            <w:tcMar>
              <w:top w:w="75" w:type="dxa"/>
              <w:left w:w="75" w:type="dxa"/>
              <w:bottom w:w="75" w:type="dxa"/>
              <w:right w:w="75" w:type="dxa"/>
            </w:tcMar>
          </w:tcPr>
          <w:p w14:paraId="437EEF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7BC3EFB"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0CE8CA5" w14:textId="77777777" w:rsidTr="00E7531F">
        <w:tc>
          <w:tcPr>
            <w:tcW w:w="0" w:type="auto"/>
            <w:tcBorders>
              <w:bottom w:val="nil"/>
              <w:right w:val="nil"/>
            </w:tcBorders>
            <w:tcMar>
              <w:top w:w="75" w:type="dxa"/>
              <w:left w:w="75" w:type="dxa"/>
              <w:bottom w:w="75" w:type="dxa"/>
              <w:right w:w="75" w:type="dxa"/>
            </w:tcMar>
          </w:tcPr>
          <w:p w14:paraId="3242AFF4" w14:textId="2C04451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imer</w:t>
            </w:r>
          </w:p>
        </w:tc>
        <w:tc>
          <w:tcPr>
            <w:tcW w:w="0" w:type="auto"/>
            <w:tcBorders>
              <w:bottom w:val="nil"/>
              <w:right w:val="nil"/>
            </w:tcBorders>
            <w:tcMar>
              <w:top w:w="75" w:type="dxa"/>
              <w:left w:w="75" w:type="dxa"/>
              <w:bottom w:w="75" w:type="dxa"/>
              <w:right w:w="75" w:type="dxa"/>
            </w:tcMar>
          </w:tcPr>
          <w:p w14:paraId="4364F3BD" w14:textId="7DD4B85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
        </w:tc>
        <w:tc>
          <w:tcPr>
            <w:tcW w:w="0" w:type="auto"/>
            <w:tcBorders>
              <w:bottom w:val="nil"/>
              <w:right w:val="nil"/>
            </w:tcBorders>
            <w:tcMar>
              <w:top w:w="75" w:type="dxa"/>
              <w:left w:w="75" w:type="dxa"/>
              <w:bottom w:w="75" w:type="dxa"/>
              <w:right w:w="75" w:type="dxa"/>
            </w:tcMar>
          </w:tcPr>
          <w:p w14:paraId="12E77A2C"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5469BA9"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1F8E4A9" w14:textId="77777777" w:rsidTr="00E7531F">
        <w:tc>
          <w:tcPr>
            <w:tcW w:w="0" w:type="auto"/>
            <w:tcBorders>
              <w:bottom w:val="nil"/>
              <w:right w:val="nil"/>
            </w:tcBorders>
            <w:tcMar>
              <w:top w:w="75" w:type="dxa"/>
              <w:left w:w="75" w:type="dxa"/>
              <w:bottom w:w="75" w:type="dxa"/>
              <w:right w:w="75" w:type="dxa"/>
            </w:tcMar>
          </w:tcPr>
          <w:p w14:paraId="243BFCBD" w14:textId="6E0F521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Receive</w:t>
            </w:r>
            <w:proofErr w:type="spellEnd"/>
          </w:p>
        </w:tc>
        <w:tc>
          <w:tcPr>
            <w:tcW w:w="0" w:type="auto"/>
            <w:tcBorders>
              <w:bottom w:val="nil"/>
              <w:right w:val="nil"/>
            </w:tcBorders>
            <w:tcMar>
              <w:top w:w="75" w:type="dxa"/>
              <w:left w:w="75" w:type="dxa"/>
              <w:bottom w:w="75" w:type="dxa"/>
              <w:right w:w="75" w:type="dxa"/>
            </w:tcMar>
          </w:tcPr>
          <w:p w14:paraId="2C5BB20F" w14:textId="439F0A3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
        </w:tc>
        <w:tc>
          <w:tcPr>
            <w:tcW w:w="0" w:type="auto"/>
            <w:tcBorders>
              <w:bottom w:val="nil"/>
              <w:right w:val="nil"/>
            </w:tcBorders>
            <w:tcMar>
              <w:top w:w="75" w:type="dxa"/>
              <w:left w:w="75" w:type="dxa"/>
              <w:bottom w:w="75" w:type="dxa"/>
              <w:right w:w="75" w:type="dxa"/>
            </w:tcMar>
          </w:tcPr>
          <w:p w14:paraId="54CAA34B"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E756C6"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CBC123C" w14:textId="77777777" w:rsidTr="00E7531F">
        <w:tc>
          <w:tcPr>
            <w:tcW w:w="0" w:type="auto"/>
            <w:tcBorders>
              <w:bottom w:val="nil"/>
              <w:right w:val="nil"/>
            </w:tcBorders>
            <w:tcMar>
              <w:top w:w="75" w:type="dxa"/>
              <w:left w:w="75" w:type="dxa"/>
              <w:bottom w:w="75" w:type="dxa"/>
              <w:right w:w="75" w:type="dxa"/>
            </w:tcMar>
          </w:tcPr>
          <w:p w14:paraId="2A8585C0" w14:textId="76B3B2CE" w:rsidR="00E22925" w:rsidRDefault="00E63422"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F68DD42" w14:textId="78632E47"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54FD03E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98B36A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49D45357" w14:textId="77777777" w:rsidTr="00E7531F">
        <w:tc>
          <w:tcPr>
            <w:tcW w:w="0" w:type="auto"/>
            <w:tcBorders>
              <w:bottom w:val="nil"/>
              <w:right w:val="nil"/>
            </w:tcBorders>
            <w:tcMar>
              <w:top w:w="75" w:type="dxa"/>
              <w:left w:w="75" w:type="dxa"/>
              <w:bottom w:w="75" w:type="dxa"/>
              <w:right w:w="75" w:type="dxa"/>
            </w:tcMar>
          </w:tcPr>
          <w:p w14:paraId="3AC447E3" w14:textId="7CF78B62"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1706B299" w14:textId="4F30F76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76FE56F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5B5B90"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C499AA9" w14:textId="77777777" w:rsidTr="00E7531F">
        <w:tc>
          <w:tcPr>
            <w:tcW w:w="0" w:type="auto"/>
            <w:tcBorders>
              <w:bottom w:val="nil"/>
              <w:right w:val="nil"/>
            </w:tcBorders>
            <w:tcMar>
              <w:top w:w="75" w:type="dxa"/>
              <w:left w:w="75" w:type="dxa"/>
              <w:bottom w:w="75" w:type="dxa"/>
              <w:right w:w="75" w:type="dxa"/>
            </w:tcMar>
          </w:tcPr>
          <w:p w14:paraId="55979B81" w14:textId="4F9D549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435819A" w14:textId="07295223"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03B9AD57"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3BA58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03CC4960" w14:textId="77777777" w:rsidTr="00E7531F">
        <w:tc>
          <w:tcPr>
            <w:tcW w:w="0" w:type="auto"/>
            <w:tcBorders>
              <w:bottom w:val="nil"/>
              <w:right w:val="nil"/>
            </w:tcBorders>
            <w:tcMar>
              <w:top w:w="75" w:type="dxa"/>
              <w:left w:w="75" w:type="dxa"/>
              <w:bottom w:w="75" w:type="dxa"/>
              <w:right w:w="75" w:type="dxa"/>
            </w:tcMar>
          </w:tcPr>
          <w:p w14:paraId="2177447F" w14:textId="0859F06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Transmit</w:t>
            </w:r>
            <w:proofErr w:type="spellEnd"/>
          </w:p>
        </w:tc>
        <w:tc>
          <w:tcPr>
            <w:tcW w:w="0" w:type="auto"/>
            <w:tcBorders>
              <w:bottom w:val="nil"/>
              <w:right w:val="nil"/>
            </w:tcBorders>
            <w:tcMar>
              <w:top w:w="75" w:type="dxa"/>
              <w:left w:w="75" w:type="dxa"/>
              <w:bottom w:w="75" w:type="dxa"/>
              <w:right w:w="75" w:type="dxa"/>
            </w:tcMar>
          </w:tcPr>
          <w:p w14:paraId="778B844A" w14:textId="52E6FFCA"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
        </w:tc>
        <w:tc>
          <w:tcPr>
            <w:tcW w:w="0" w:type="auto"/>
            <w:tcBorders>
              <w:bottom w:val="nil"/>
              <w:right w:val="nil"/>
            </w:tcBorders>
            <w:tcMar>
              <w:top w:w="75" w:type="dxa"/>
              <w:left w:w="75" w:type="dxa"/>
              <w:bottom w:w="75" w:type="dxa"/>
              <w:right w:w="75" w:type="dxa"/>
            </w:tcMar>
          </w:tcPr>
          <w:p w14:paraId="3E5F080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EC3421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CDFA802" w14:textId="77777777" w:rsidTr="00E7531F">
        <w:tc>
          <w:tcPr>
            <w:tcW w:w="0" w:type="auto"/>
            <w:tcBorders>
              <w:bottom w:val="nil"/>
              <w:right w:val="nil"/>
            </w:tcBorders>
            <w:tcMar>
              <w:top w:w="75" w:type="dxa"/>
              <w:left w:w="75" w:type="dxa"/>
              <w:bottom w:w="75" w:type="dxa"/>
              <w:right w:w="75" w:type="dxa"/>
            </w:tcMar>
          </w:tcPr>
          <w:p w14:paraId="355B98C8" w14:textId="64B2EEC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1600F2D2" w14:textId="6A13A2B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3D7024AD"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23BD824"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B394058" w14:textId="77777777" w:rsidTr="00E7531F">
        <w:tc>
          <w:tcPr>
            <w:tcW w:w="0" w:type="auto"/>
            <w:tcBorders>
              <w:bottom w:val="nil"/>
              <w:right w:val="nil"/>
            </w:tcBorders>
            <w:tcMar>
              <w:top w:w="75" w:type="dxa"/>
              <w:left w:w="75" w:type="dxa"/>
              <w:bottom w:w="75" w:type="dxa"/>
              <w:right w:w="75" w:type="dxa"/>
            </w:tcMar>
          </w:tcPr>
          <w:p w14:paraId="59CA0006" w14:textId="09F0292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56FC6E4" w14:textId="4EC0466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1C2DF6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A5BB4F1"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3432201" w14:textId="77777777" w:rsidTr="00E7531F">
        <w:tc>
          <w:tcPr>
            <w:tcW w:w="0" w:type="auto"/>
            <w:tcBorders>
              <w:bottom w:val="nil"/>
              <w:right w:val="nil"/>
            </w:tcBorders>
            <w:tcMar>
              <w:top w:w="75" w:type="dxa"/>
              <w:left w:w="75" w:type="dxa"/>
              <w:bottom w:w="75" w:type="dxa"/>
              <w:right w:w="75" w:type="dxa"/>
            </w:tcMar>
          </w:tcPr>
          <w:p w14:paraId="42760C07" w14:textId="41F288F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45B83485" w14:textId="24C80F20"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6C3B33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CBE800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23887CF9" w14:textId="77777777" w:rsidTr="00E7531F">
        <w:tc>
          <w:tcPr>
            <w:tcW w:w="0" w:type="auto"/>
            <w:tcBorders>
              <w:bottom w:val="nil"/>
              <w:right w:val="nil"/>
            </w:tcBorders>
            <w:tcMar>
              <w:top w:w="75" w:type="dxa"/>
              <w:left w:w="75" w:type="dxa"/>
              <w:bottom w:w="75" w:type="dxa"/>
              <w:right w:w="75" w:type="dxa"/>
            </w:tcMar>
          </w:tcPr>
          <w:p w14:paraId="440E4D00" w14:textId="48F57BF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w:t>
            </w:r>
          </w:p>
        </w:tc>
        <w:tc>
          <w:tcPr>
            <w:tcW w:w="0" w:type="auto"/>
            <w:tcBorders>
              <w:bottom w:val="nil"/>
              <w:right w:val="nil"/>
            </w:tcBorders>
            <w:tcMar>
              <w:top w:w="75" w:type="dxa"/>
              <w:left w:w="75" w:type="dxa"/>
              <w:bottom w:w="75" w:type="dxa"/>
              <w:right w:w="75" w:type="dxa"/>
            </w:tcMar>
          </w:tcPr>
          <w:p w14:paraId="73ACC546" w14:textId="09B195CA"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
        </w:tc>
        <w:tc>
          <w:tcPr>
            <w:tcW w:w="0" w:type="auto"/>
            <w:tcBorders>
              <w:bottom w:val="nil"/>
              <w:right w:val="nil"/>
            </w:tcBorders>
            <w:tcMar>
              <w:top w:w="75" w:type="dxa"/>
              <w:left w:w="75" w:type="dxa"/>
              <w:bottom w:w="75" w:type="dxa"/>
              <w:right w:w="75" w:type="dxa"/>
            </w:tcMar>
          </w:tcPr>
          <w:p w14:paraId="46190B2F"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9CEF48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75C316B" w14:textId="77777777" w:rsidTr="00E7531F">
        <w:tc>
          <w:tcPr>
            <w:tcW w:w="0" w:type="auto"/>
            <w:tcBorders>
              <w:bottom w:val="nil"/>
              <w:right w:val="nil"/>
            </w:tcBorders>
            <w:tcMar>
              <w:top w:w="75" w:type="dxa"/>
              <w:left w:w="75" w:type="dxa"/>
              <w:bottom w:w="75" w:type="dxa"/>
              <w:right w:w="75" w:type="dxa"/>
            </w:tcMar>
          </w:tcPr>
          <w:p w14:paraId="63E4388B" w14:textId="1146BF9B"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455A1A57" w14:textId="1A734F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2CB1606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CB753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6CB22D8C" w14:textId="77777777" w:rsidTr="00E7531F">
        <w:tc>
          <w:tcPr>
            <w:tcW w:w="0" w:type="auto"/>
            <w:tcBorders>
              <w:bottom w:val="nil"/>
              <w:right w:val="nil"/>
            </w:tcBorders>
            <w:tcMar>
              <w:top w:w="75" w:type="dxa"/>
              <w:left w:w="75" w:type="dxa"/>
              <w:bottom w:w="75" w:type="dxa"/>
              <w:right w:w="75" w:type="dxa"/>
            </w:tcMar>
          </w:tcPr>
          <w:p w14:paraId="6A7C1BE1" w14:textId="2E0D9B74"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64677E2" w14:textId="148859E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4871D73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25A4913"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7BFEAA6F" w14:textId="77777777" w:rsidTr="00E7531F">
        <w:tc>
          <w:tcPr>
            <w:tcW w:w="0" w:type="auto"/>
            <w:tcBorders>
              <w:bottom w:val="nil"/>
              <w:right w:val="nil"/>
            </w:tcBorders>
            <w:tcMar>
              <w:top w:w="75" w:type="dxa"/>
              <w:left w:w="75" w:type="dxa"/>
              <w:bottom w:w="75" w:type="dxa"/>
              <w:right w:w="75" w:type="dxa"/>
            </w:tcMar>
          </w:tcPr>
          <w:p w14:paraId="69D858DB" w14:textId="5F56066A"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2BD5BA41" w14:textId="145351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1570A4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3324E9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3B0AA0" w:rsidRPr="00CE62FF" w14:paraId="031EA32E" w14:textId="77777777" w:rsidTr="00E7531F">
        <w:tc>
          <w:tcPr>
            <w:tcW w:w="0" w:type="auto"/>
            <w:tcBorders>
              <w:bottom w:val="nil"/>
              <w:right w:val="nil"/>
            </w:tcBorders>
            <w:tcMar>
              <w:top w:w="75" w:type="dxa"/>
              <w:left w:w="75" w:type="dxa"/>
              <w:bottom w:w="75" w:type="dxa"/>
              <w:right w:w="75" w:type="dxa"/>
            </w:tcMar>
          </w:tcPr>
          <w:p w14:paraId="5D4F04AA" w14:textId="6D6EB2FB" w:rsidR="003B0AA0" w:rsidRDefault="003B0AA0"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Rail_Driver</w:t>
            </w:r>
            <w:proofErr w:type="spellEnd"/>
          </w:p>
        </w:tc>
        <w:tc>
          <w:tcPr>
            <w:tcW w:w="0" w:type="auto"/>
            <w:tcBorders>
              <w:bottom w:val="nil"/>
              <w:right w:val="nil"/>
            </w:tcBorders>
            <w:tcMar>
              <w:top w:w="75" w:type="dxa"/>
              <w:left w:w="75" w:type="dxa"/>
              <w:bottom w:w="75" w:type="dxa"/>
              <w:right w:w="75" w:type="dxa"/>
            </w:tcMar>
          </w:tcPr>
          <w:p w14:paraId="3B72DCE1" w14:textId="2DC37C30"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40906587"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E93B1F3"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3B0AA0" w:rsidRPr="00CE62FF" w14:paraId="49426DB8" w14:textId="77777777" w:rsidTr="00E7531F">
        <w:tc>
          <w:tcPr>
            <w:tcW w:w="0" w:type="auto"/>
            <w:tcBorders>
              <w:bottom w:val="nil"/>
              <w:right w:val="nil"/>
            </w:tcBorders>
            <w:tcMar>
              <w:top w:w="75" w:type="dxa"/>
              <w:left w:w="75" w:type="dxa"/>
              <w:bottom w:w="75" w:type="dxa"/>
              <w:right w:w="75" w:type="dxa"/>
            </w:tcMar>
          </w:tcPr>
          <w:p w14:paraId="3CB68382" w14:textId="3DC695F1" w:rsidR="003B0AA0" w:rsidRDefault="003B0AA0"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Rail_Driver</w:t>
            </w:r>
            <w:proofErr w:type="spellEnd"/>
          </w:p>
        </w:tc>
        <w:tc>
          <w:tcPr>
            <w:tcW w:w="0" w:type="auto"/>
            <w:tcBorders>
              <w:bottom w:val="nil"/>
              <w:right w:val="nil"/>
            </w:tcBorders>
            <w:tcMar>
              <w:top w:w="75" w:type="dxa"/>
              <w:left w:w="75" w:type="dxa"/>
              <w:bottom w:w="75" w:type="dxa"/>
              <w:right w:w="75" w:type="dxa"/>
            </w:tcMar>
          </w:tcPr>
          <w:p w14:paraId="40DFF129" w14:textId="06BE110D"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6A33910D"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5093C9"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64B09E12" w:rsidR="00E7531F" w:rsidRPr="00CE62FF" w:rsidRDefault="00E7531F"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PCBpowerboost</w:t>
            </w:r>
            <w:proofErr w:type="spellEnd"/>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brd</w:t>
            </w:r>
            <w:proofErr w:type="spellEnd"/>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4475D01B" w14:textId="77777777" w:rsidR="00B17116" w:rsidRDefault="00B17116" w:rsidP="00B17116">
            <w:pPr>
              <w:spacing w:after="0" w:line="240" w:lineRule="auto"/>
              <w:rPr>
                <w:rFonts w:ascii="Times New Roman" w:eastAsia="Times New Roman" w:hAnsi="Times New Roman" w:cs="Times New Roman"/>
                <w:sz w:val="21"/>
                <w:szCs w:val="21"/>
              </w:rPr>
            </w:pPr>
          </w:p>
          <w:p w14:paraId="5D81C21B" w14:textId="5DB6AF74" w:rsidR="006529E6" w:rsidRPr="00CE62FF" w:rsidRDefault="006529E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6005F7F" w14:textId="4DC3547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6BE7568" w14:textId="77777777" w:rsidR="00AC564F" w:rsidRDefault="00AC564F" w:rsidP="00CE62FF">
      <w:pPr>
        <w:spacing w:after="0" w:line="240" w:lineRule="auto"/>
        <w:rPr>
          <w:rFonts w:ascii="Georgia" w:eastAsia="Times New Roman" w:hAnsi="Georgia" w:cs="Times New Roman"/>
          <w:b/>
          <w:bCs/>
          <w:color w:val="2E2E2E"/>
          <w:sz w:val="27"/>
          <w:szCs w:val="27"/>
        </w:rPr>
      </w:pPr>
    </w:p>
    <w:p w14:paraId="2EDAADCD" w14:textId="77777777" w:rsidR="00E0037C" w:rsidRPr="00801E14" w:rsidRDefault="00E0037C" w:rsidP="00005907">
      <w:pPr>
        <w:spacing w:after="0" w:line="240" w:lineRule="auto"/>
        <w:rPr>
          <w:rFonts w:ascii="Georgia" w:eastAsia="Times New Roman" w:hAnsi="Georgia" w:cs="Times New Roman"/>
          <w:color w:val="2E2E2E"/>
          <w:sz w:val="27"/>
          <w:szCs w:val="27"/>
        </w:rPr>
      </w:pPr>
    </w:p>
    <w:p w14:paraId="6183C569" w14:textId="3D51CCC6" w:rsidR="00005907" w:rsidRDefault="00005907"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lastRenderedPageBreak/>
        <w:t>Hub_Transmit</w:t>
      </w:r>
      <w:proofErr w:type="spellEnd"/>
      <w:r>
        <w:rPr>
          <w:rFonts w:ascii="Georgia" w:eastAsia="Times New Roman" w:hAnsi="Georgia" w:cs="Times New Roman"/>
          <w:color w:val="2E2E2E"/>
          <w:sz w:val="27"/>
          <w:szCs w:val="27"/>
        </w:rPr>
        <w:t xml:space="preserve">: INO file used for gathering User Input from </w:t>
      </w:r>
      <w:proofErr w:type="spellStart"/>
      <w:r w:rsidR="00801E14">
        <w:rPr>
          <w:rFonts w:ascii="Georgia" w:eastAsia="Times New Roman" w:hAnsi="Georgia" w:cs="Times New Roman"/>
          <w:color w:val="2E2E2E"/>
          <w:sz w:val="27"/>
          <w:szCs w:val="27"/>
        </w:rPr>
        <w:t>GUI</w:t>
      </w:r>
      <w:r>
        <w:rPr>
          <w:rFonts w:ascii="Georgia" w:eastAsia="Times New Roman" w:hAnsi="Georgia" w:cs="Times New Roman"/>
          <w:color w:val="2E2E2E"/>
          <w:sz w:val="27"/>
          <w:szCs w:val="27"/>
        </w:rPr>
        <w:t>.pde</w:t>
      </w:r>
      <w:proofErr w:type="spellEnd"/>
      <w:r>
        <w:rPr>
          <w:rFonts w:ascii="Georgia" w:eastAsia="Times New Roman" w:hAnsi="Georgia" w:cs="Times New Roman"/>
          <w:color w:val="2E2E2E"/>
          <w:sz w:val="27"/>
          <w:szCs w:val="27"/>
        </w:rPr>
        <w:t xml:space="preserve"> then send to </w:t>
      </w:r>
      <w:proofErr w:type="spellStart"/>
      <w:r>
        <w:rPr>
          <w:rFonts w:ascii="Georgia" w:eastAsia="Times New Roman" w:hAnsi="Georgia" w:cs="Times New Roman"/>
          <w:color w:val="2E2E2E"/>
          <w:sz w:val="27"/>
          <w:szCs w:val="27"/>
        </w:rPr>
        <w:t>HyperDrive</w:t>
      </w:r>
      <w:proofErr w:type="spellEnd"/>
      <w:r>
        <w:rPr>
          <w:rFonts w:ascii="Georgia" w:eastAsia="Times New Roman" w:hAnsi="Georgia" w:cs="Times New Roman"/>
          <w:color w:val="2E2E2E"/>
          <w:sz w:val="27"/>
          <w:szCs w:val="27"/>
        </w:rPr>
        <w:t>.</w:t>
      </w:r>
    </w:p>
    <w:p w14:paraId="3048CF86" w14:textId="2F5D9901" w:rsidR="00446978" w:rsidRDefault="00E0037C" w:rsidP="00E0037C">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the </w:t>
      </w:r>
      <w:proofErr w:type="spellStart"/>
      <w:r>
        <w:rPr>
          <w:rFonts w:ascii="Georgia" w:eastAsia="Times New Roman" w:hAnsi="Georgia" w:cs="Times New Roman"/>
          <w:color w:val="2E2E2E"/>
          <w:sz w:val="27"/>
          <w:szCs w:val="27"/>
        </w:rPr>
        <w:t>Hub_Transmit.ino</w:t>
      </w:r>
      <w:proofErr w:type="spellEnd"/>
      <w:r>
        <w:rPr>
          <w:rFonts w:ascii="Georgia" w:eastAsia="Times New Roman" w:hAnsi="Georgia" w:cs="Times New Roman"/>
          <w:color w:val="2E2E2E"/>
          <w:sz w:val="27"/>
          <w:szCs w:val="27"/>
        </w:rPr>
        <w:t xml:space="preserve"> file for enabling hardware features</w:t>
      </w:r>
      <w:r w:rsidR="00991F68">
        <w:rPr>
          <w:rFonts w:ascii="Georgia" w:eastAsia="Times New Roman" w:hAnsi="Georgia" w:cs="Times New Roman"/>
          <w:color w:val="2E2E2E"/>
          <w:sz w:val="27"/>
          <w:szCs w:val="27"/>
        </w:rPr>
        <w:t xml:space="preserve"> such as radio communication</w:t>
      </w:r>
      <w:r w:rsidR="00CF6FFC">
        <w:rPr>
          <w:rFonts w:ascii="Georgia" w:eastAsia="Times New Roman" w:hAnsi="Georgia" w:cs="Times New Roman"/>
          <w:color w:val="2E2E2E"/>
          <w:sz w:val="27"/>
          <w:szCs w:val="27"/>
        </w:rPr>
        <w:t>.</w:t>
      </w:r>
    </w:p>
    <w:p w14:paraId="062998EE" w14:textId="692AC9DD" w:rsidR="00E0037C" w:rsidRDefault="00446978"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yperJSON</w:t>
      </w:r>
      <w:proofErr w:type="spellEnd"/>
      <w:r>
        <w:rPr>
          <w:rFonts w:ascii="Georgia" w:eastAsia="Times New Roman" w:hAnsi="Georgia" w:cs="Times New Roman"/>
          <w:color w:val="2E2E2E"/>
          <w:sz w:val="27"/>
          <w:szCs w:val="27"/>
        </w:rPr>
        <w:t xml:space="preserve">: CPP file and h file used for communication between Hyper and </w:t>
      </w:r>
      <w:proofErr w:type="spellStart"/>
      <w:r>
        <w:rPr>
          <w:rFonts w:ascii="Georgia" w:eastAsia="Times New Roman" w:hAnsi="Georgia" w:cs="Times New Roman"/>
          <w:color w:val="2E2E2E"/>
          <w:sz w:val="27"/>
          <w:szCs w:val="27"/>
        </w:rPr>
        <w:t>Hub_Transmit</w:t>
      </w:r>
      <w:proofErr w:type="spellEnd"/>
      <w:r>
        <w:rPr>
          <w:rFonts w:ascii="Georgia" w:eastAsia="Times New Roman" w:hAnsi="Georgia" w:cs="Times New Roman"/>
          <w:color w:val="2E2E2E"/>
          <w:sz w:val="27"/>
          <w:szCs w:val="27"/>
        </w:rPr>
        <w:t>.</w:t>
      </w:r>
    </w:p>
    <w:p w14:paraId="0B67ABDF" w14:textId="03B51B78" w:rsidR="00005907" w:rsidRDefault="0000590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 xml:space="preserve">Hyper: </w:t>
      </w:r>
      <w:r>
        <w:rPr>
          <w:rFonts w:ascii="Georgia" w:eastAsia="Times New Roman" w:hAnsi="Georgia" w:cs="Times New Roman"/>
          <w:color w:val="2E2E2E"/>
          <w:sz w:val="27"/>
          <w:szCs w:val="27"/>
        </w:rPr>
        <w:t xml:space="preserve">INO file used for moving the </w:t>
      </w:r>
      <w:proofErr w:type="spellStart"/>
      <w:r>
        <w:rPr>
          <w:rFonts w:ascii="Georgia" w:eastAsia="Times New Roman" w:hAnsi="Georgia" w:cs="Times New Roman"/>
          <w:color w:val="2E2E2E"/>
          <w:sz w:val="27"/>
          <w:szCs w:val="27"/>
        </w:rPr>
        <w:t>HyperRail</w:t>
      </w:r>
      <w:proofErr w:type="spellEnd"/>
      <w:r>
        <w:rPr>
          <w:rFonts w:ascii="Georgia" w:eastAsia="Times New Roman" w:hAnsi="Georgia" w:cs="Times New Roman"/>
          <w:color w:val="2E2E2E"/>
          <w:sz w:val="27"/>
          <w:szCs w:val="27"/>
        </w:rPr>
        <w:t xml:space="preserve"> from User Input and send values and indication to start measure to the </w:t>
      </w:r>
      <w:proofErr w:type="spellStart"/>
      <w:r>
        <w:rPr>
          <w:rFonts w:ascii="Georgia" w:eastAsia="Times New Roman" w:hAnsi="Georgia" w:cs="Times New Roman"/>
          <w:color w:val="2E2E2E"/>
          <w:sz w:val="27"/>
          <w:szCs w:val="27"/>
        </w:rPr>
        <w:t>eGH_Sensor_Package</w:t>
      </w:r>
      <w:proofErr w:type="spellEnd"/>
      <w:r>
        <w:rPr>
          <w:rFonts w:ascii="Georgia" w:eastAsia="Times New Roman" w:hAnsi="Georgia" w:cs="Times New Roman"/>
          <w:color w:val="2E2E2E"/>
          <w:sz w:val="27"/>
          <w:szCs w:val="27"/>
        </w:rPr>
        <w:t>.</w:t>
      </w:r>
    </w:p>
    <w:p w14:paraId="43B56837" w14:textId="7B66FB92" w:rsidR="00FA1227" w:rsidRDefault="00FA1227" w:rsidP="00FA12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Pr>
          <w:rFonts w:ascii="Georgia" w:eastAsia="Times New Roman" w:hAnsi="Georgia" w:cs="Times New Roman"/>
          <w:color w:val="2E2E2E"/>
          <w:sz w:val="27"/>
          <w:szCs w:val="27"/>
        </w:rPr>
        <w:t>Hyper.ino</w:t>
      </w:r>
      <w:proofErr w:type="spellEnd"/>
      <w:r>
        <w:rPr>
          <w:rFonts w:ascii="Georgia" w:eastAsia="Times New Roman" w:hAnsi="Georgia" w:cs="Times New Roman"/>
          <w:color w:val="2E2E2E"/>
          <w:sz w:val="27"/>
          <w:szCs w:val="27"/>
        </w:rPr>
        <w:t xml:space="preserve"> file for enabling hardware features</w:t>
      </w:r>
      <w:r w:rsidR="00FF1F22">
        <w:rPr>
          <w:rFonts w:ascii="Georgia" w:eastAsia="Times New Roman" w:hAnsi="Georgia" w:cs="Times New Roman"/>
          <w:color w:val="2E2E2E"/>
          <w:sz w:val="27"/>
          <w:szCs w:val="27"/>
        </w:rPr>
        <w:t xml:space="preserve"> such as radio communication.</w:t>
      </w:r>
    </w:p>
    <w:p w14:paraId="08828362" w14:textId="77777777" w:rsidR="00F2725D" w:rsidRDefault="00F2725D" w:rsidP="00F2725D">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yperJSON</w:t>
      </w:r>
      <w:proofErr w:type="spellEnd"/>
      <w:r>
        <w:rPr>
          <w:rFonts w:ascii="Georgia" w:eastAsia="Times New Roman" w:hAnsi="Georgia" w:cs="Times New Roman"/>
          <w:color w:val="2E2E2E"/>
          <w:sz w:val="27"/>
          <w:szCs w:val="27"/>
        </w:rPr>
        <w:t xml:space="preserve">: CPP file and h file used for communication between Hyper and </w:t>
      </w:r>
      <w:proofErr w:type="spellStart"/>
      <w:r>
        <w:rPr>
          <w:rFonts w:ascii="Georgia" w:eastAsia="Times New Roman" w:hAnsi="Georgia" w:cs="Times New Roman"/>
          <w:color w:val="2E2E2E"/>
          <w:sz w:val="27"/>
          <w:szCs w:val="27"/>
        </w:rPr>
        <w:t>Hub_Transmit</w:t>
      </w:r>
      <w:proofErr w:type="spellEnd"/>
      <w:r>
        <w:rPr>
          <w:rFonts w:ascii="Georgia" w:eastAsia="Times New Roman" w:hAnsi="Georgia" w:cs="Times New Roman"/>
          <w:color w:val="2E2E2E"/>
          <w:sz w:val="27"/>
          <w:szCs w:val="27"/>
        </w:rPr>
        <w:t>.</w:t>
      </w:r>
    </w:p>
    <w:p w14:paraId="6FD755C3" w14:textId="6D031242" w:rsidR="008D1080" w:rsidRPr="00005907" w:rsidRDefault="00F2725D" w:rsidP="00CE62FF">
      <w:pPr>
        <w:spacing w:after="0" w:line="240" w:lineRule="auto"/>
        <w:rPr>
          <w:rFonts w:ascii="Georgia" w:eastAsia="Times New Roman" w:hAnsi="Georgia" w:cs="Times New Roman"/>
          <w:color w:val="2E2E2E"/>
          <w:sz w:val="27"/>
          <w:szCs w:val="27"/>
        </w:rPr>
      </w:pPr>
      <w:proofErr w:type="spellStart"/>
      <w:r w:rsidRPr="00F2725D">
        <w:rPr>
          <w:rFonts w:ascii="Georgia" w:eastAsia="Times New Roman" w:hAnsi="Georgia" w:cs="Times New Roman"/>
          <w:b/>
          <w:bCs/>
          <w:color w:val="2E2E2E"/>
          <w:sz w:val="27"/>
          <w:szCs w:val="27"/>
        </w:rPr>
        <w:t>HyperRail_Driver</w:t>
      </w:r>
      <w:proofErr w:type="spellEnd"/>
      <w:r>
        <w:rPr>
          <w:rFonts w:ascii="Georgia" w:eastAsia="Times New Roman" w:hAnsi="Georgia" w:cs="Times New Roman"/>
          <w:color w:val="2E2E2E"/>
          <w:sz w:val="27"/>
          <w:szCs w:val="27"/>
        </w:rPr>
        <w:t xml:space="preserve">: CPP file and h file used for adding functions of the movement of the </w:t>
      </w:r>
      <w:proofErr w:type="spellStart"/>
      <w:r>
        <w:rPr>
          <w:rFonts w:ascii="Georgia" w:eastAsia="Times New Roman" w:hAnsi="Georgia" w:cs="Times New Roman"/>
          <w:color w:val="2E2E2E"/>
          <w:sz w:val="27"/>
          <w:szCs w:val="27"/>
        </w:rPr>
        <w:t>HyperRail</w:t>
      </w:r>
      <w:proofErr w:type="spellEnd"/>
      <w:r>
        <w:rPr>
          <w:rFonts w:ascii="Georgia" w:eastAsia="Times New Roman" w:hAnsi="Georgia" w:cs="Times New Roman"/>
          <w:color w:val="2E2E2E"/>
          <w:sz w:val="27"/>
          <w:szCs w:val="27"/>
        </w:rPr>
        <w:t>.</w:t>
      </w:r>
    </w:p>
    <w:p w14:paraId="0B280C5C" w14:textId="77777777" w:rsidR="000C6529" w:rsidRDefault="00AC564F" w:rsidP="000C6529">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_Sensor_Package</w:t>
      </w:r>
      <w:proofErr w:type="spellEnd"/>
      <w:r>
        <w:rPr>
          <w:rFonts w:ascii="Georgia" w:eastAsia="Times New Roman" w:hAnsi="Georgia" w:cs="Times New Roman"/>
          <w:b/>
          <w:bCs/>
          <w:color w:val="2E2E2E"/>
          <w:sz w:val="27"/>
          <w:szCs w:val="27"/>
        </w:rPr>
        <w:t xml:space="preserve">: </w:t>
      </w:r>
      <w:r>
        <w:rPr>
          <w:rFonts w:ascii="Georgia" w:eastAsia="Times New Roman" w:hAnsi="Georgia" w:cs="Times New Roman"/>
          <w:color w:val="2E2E2E"/>
          <w:sz w:val="27"/>
          <w:szCs w:val="27"/>
        </w:rPr>
        <w:t xml:space="preserve">INO file used for measuring K30, SHT31-D, and TSL2591 then log to SD card and send values to the </w:t>
      </w:r>
      <w:proofErr w:type="spellStart"/>
      <w:r>
        <w:rPr>
          <w:rFonts w:ascii="Georgia" w:eastAsia="Times New Roman" w:hAnsi="Georgia" w:cs="Times New Roman"/>
          <w:color w:val="2E2E2E"/>
          <w:sz w:val="27"/>
          <w:szCs w:val="27"/>
        </w:rPr>
        <w:t>Hub_Receive</w:t>
      </w:r>
      <w:proofErr w:type="spellEnd"/>
      <w:r>
        <w:rPr>
          <w:rFonts w:ascii="Georgia" w:eastAsia="Times New Roman" w:hAnsi="Georgia" w:cs="Times New Roman"/>
          <w:color w:val="2E2E2E"/>
          <w:sz w:val="27"/>
          <w:szCs w:val="27"/>
        </w:rPr>
        <w:t>.</w:t>
      </w:r>
    </w:p>
    <w:p w14:paraId="1A6EDDEC" w14:textId="65762958" w:rsidR="000C6529" w:rsidRDefault="000C6529" w:rsidP="000C6529">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file for enabling hardware features such as sensors and radio communication.</w:t>
      </w:r>
    </w:p>
    <w:p w14:paraId="523DFC1D" w14:textId="468B3601" w:rsidR="00B3156B" w:rsidRDefault="00B3156B" w:rsidP="00B3156B">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JSON</w:t>
      </w:r>
      <w:proofErr w:type="spellEnd"/>
      <w:r>
        <w:rPr>
          <w:rFonts w:ascii="Georgia" w:eastAsia="Times New Roman" w:hAnsi="Georgia" w:cs="Times New Roman"/>
          <w:b/>
          <w:bCs/>
          <w:color w:val="2E2E2E"/>
          <w:sz w:val="27"/>
          <w:szCs w:val="27"/>
        </w:rPr>
        <w:t>:</w:t>
      </w:r>
      <w:r>
        <w:rPr>
          <w:rFonts w:ascii="Georgia" w:eastAsia="Times New Roman" w:hAnsi="Georgia" w:cs="Times New Roman"/>
          <w:color w:val="2E2E2E"/>
          <w:sz w:val="27"/>
          <w:szCs w:val="27"/>
        </w:rPr>
        <w:t xml:space="preserve"> CPP file and H file for communication between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and </w:t>
      </w:r>
      <w:proofErr w:type="spellStart"/>
      <w:r>
        <w:rPr>
          <w:rFonts w:ascii="Georgia" w:eastAsia="Times New Roman" w:hAnsi="Georgia" w:cs="Times New Roman"/>
          <w:color w:val="2E2E2E"/>
          <w:sz w:val="27"/>
          <w:szCs w:val="27"/>
        </w:rPr>
        <w:t>Hub_Receive.ino</w:t>
      </w:r>
      <w:proofErr w:type="spellEnd"/>
      <w:r>
        <w:rPr>
          <w:rFonts w:ascii="Georgia" w:eastAsia="Times New Roman" w:hAnsi="Georgia" w:cs="Times New Roman"/>
          <w:color w:val="2E2E2E"/>
          <w:sz w:val="27"/>
          <w:szCs w:val="27"/>
        </w:rPr>
        <w:t>.</w:t>
      </w:r>
    </w:p>
    <w:p w14:paraId="4042ACAF" w14:textId="77777777" w:rsidR="0060667B" w:rsidRPr="00005907" w:rsidRDefault="0060667B" w:rsidP="0060667B">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ub_Receive</w:t>
      </w:r>
      <w:proofErr w:type="spellEnd"/>
      <w:r>
        <w:rPr>
          <w:rFonts w:ascii="Georgia" w:eastAsia="Times New Roman" w:hAnsi="Georgia" w:cs="Times New Roman"/>
          <w:color w:val="2E2E2E"/>
          <w:sz w:val="27"/>
          <w:szCs w:val="27"/>
        </w:rPr>
        <w:t xml:space="preserve">: INO file used for receiving sensor values and coordinates, then publish to </w:t>
      </w:r>
      <w:proofErr w:type="spellStart"/>
      <w:r>
        <w:rPr>
          <w:rFonts w:ascii="Georgia" w:eastAsia="Times New Roman" w:hAnsi="Georgia" w:cs="Times New Roman"/>
          <w:color w:val="2E2E2E"/>
          <w:sz w:val="27"/>
          <w:szCs w:val="27"/>
        </w:rPr>
        <w:t>GoogleSheets</w:t>
      </w:r>
      <w:proofErr w:type="spellEnd"/>
      <w:r>
        <w:rPr>
          <w:rFonts w:ascii="Georgia" w:eastAsia="Times New Roman" w:hAnsi="Georgia" w:cs="Times New Roman"/>
          <w:color w:val="2E2E2E"/>
          <w:sz w:val="27"/>
          <w:szCs w:val="27"/>
        </w:rPr>
        <w:t>.</w:t>
      </w:r>
    </w:p>
    <w:p w14:paraId="5F45EFFE" w14:textId="77777777" w:rsidR="002403C8" w:rsidRDefault="00B3156B" w:rsidP="00B3156B">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sidR="0060667B">
        <w:rPr>
          <w:rFonts w:ascii="Georgia" w:eastAsia="Times New Roman" w:hAnsi="Georgia" w:cs="Times New Roman"/>
          <w:color w:val="2E2E2E"/>
          <w:sz w:val="27"/>
          <w:szCs w:val="27"/>
        </w:rPr>
        <w:t>Hub_Receive</w:t>
      </w:r>
      <w:r>
        <w:rPr>
          <w:rFonts w:ascii="Georgia" w:eastAsia="Times New Roman" w:hAnsi="Georgia" w:cs="Times New Roman"/>
          <w:color w:val="2E2E2E"/>
          <w:sz w:val="27"/>
          <w:szCs w:val="27"/>
        </w:rPr>
        <w:t>.ino</w:t>
      </w:r>
      <w:proofErr w:type="spellEnd"/>
      <w:r>
        <w:rPr>
          <w:rFonts w:ascii="Georgia" w:eastAsia="Times New Roman" w:hAnsi="Georgia" w:cs="Times New Roman"/>
          <w:color w:val="2E2E2E"/>
          <w:sz w:val="27"/>
          <w:szCs w:val="27"/>
        </w:rPr>
        <w:t xml:space="preserve"> file for enabling hardware features</w:t>
      </w:r>
      <w:r w:rsidR="001B075D">
        <w:rPr>
          <w:rFonts w:ascii="Georgia" w:eastAsia="Times New Roman" w:hAnsi="Georgia" w:cs="Times New Roman"/>
          <w:color w:val="2E2E2E"/>
          <w:sz w:val="27"/>
          <w:szCs w:val="27"/>
        </w:rPr>
        <w:t xml:space="preserve"> such as address for </w:t>
      </w:r>
      <w:proofErr w:type="spellStart"/>
      <w:r w:rsidR="001B075D">
        <w:rPr>
          <w:rFonts w:ascii="Georgia" w:eastAsia="Times New Roman" w:hAnsi="Georgia" w:cs="Times New Roman"/>
          <w:color w:val="2E2E2E"/>
          <w:sz w:val="27"/>
          <w:szCs w:val="27"/>
        </w:rPr>
        <w:t>GoogleSheets</w:t>
      </w:r>
      <w:proofErr w:type="spellEnd"/>
      <w:r w:rsidR="001B075D">
        <w:rPr>
          <w:rFonts w:ascii="Georgia" w:eastAsia="Times New Roman" w:hAnsi="Georgia" w:cs="Times New Roman"/>
          <w:color w:val="2E2E2E"/>
          <w:sz w:val="27"/>
          <w:szCs w:val="27"/>
        </w:rPr>
        <w:t xml:space="preserve"> and radio communication</w:t>
      </w:r>
      <w:r>
        <w:rPr>
          <w:rFonts w:ascii="Georgia" w:eastAsia="Times New Roman" w:hAnsi="Georgia" w:cs="Times New Roman"/>
          <w:color w:val="2E2E2E"/>
          <w:sz w:val="27"/>
          <w:szCs w:val="27"/>
        </w:rPr>
        <w:t>.</w:t>
      </w:r>
    </w:p>
    <w:p w14:paraId="50004128" w14:textId="77777777" w:rsidR="002403C8" w:rsidRDefault="002403C8" w:rsidP="002403C8">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JSON</w:t>
      </w:r>
      <w:proofErr w:type="spellEnd"/>
      <w:r>
        <w:rPr>
          <w:rFonts w:ascii="Georgia" w:eastAsia="Times New Roman" w:hAnsi="Georgia" w:cs="Times New Roman"/>
          <w:b/>
          <w:bCs/>
          <w:color w:val="2E2E2E"/>
          <w:sz w:val="27"/>
          <w:szCs w:val="27"/>
        </w:rPr>
        <w:t>:</w:t>
      </w:r>
      <w:r>
        <w:rPr>
          <w:rFonts w:ascii="Georgia" w:eastAsia="Times New Roman" w:hAnsi="Georgia" w:cs="Times New Roman"/>
          <w:color w:val="2E2E2E"/>
          <w:sz w:val="27"/>
          <w:szCs w:val="27"/>
        </w:rPr>
        <w:t xml:space="preserve"> CPP file and H file for communication between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and </w:t>
      </w:r>
      <w:proofErr w:type="spellStart"/>
      <w:r>
        <w:rPr>
          <w:rFonts w:ascii="Georgia" w:eastAsia="Times New Roman" w:hAnsi="Georgia" w:cs="Times New Roman"/>
          <w:color w:val="2E2E2E"/>
          <w:sz w:val="27"/>
          <w:szCs w:val="27"/>
        </w:rPr>
        <w:t>Hub_Receive.ino</w:t>
      </w:r>
      <w:proofErr w:type="spellEnd"/>
      <w:r>
        <w:rPr>
          <w:rFonts w:ascii="Georgia" w:eastAsia="Times New Roman" w:hAnsi="Georgia" w:cs="Times New Roman"/>
          <w:color w:val="2E2E2E"/>
          <w:sz w:val="27"/>
          <w:szCs w:val="27"/>
        </w:rPr>
        <w:t>.</w:t>
      </w:r>
    </w:p>
    <w:p w14:paraId="06077E52" w14:textId="4F27480E" w:rsidR="00005907" w:rsidRDefault="00ED0BD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GUI</w:t>
      </w:r>
      <w:r w:rsidR="00FA3922">
        <w:rPr>
          <w:rFonts w:ascii="Georgia" w:eastAsia="Times New Roman" w:hAnsi="Georgia" w:cs="Times New Roman"/>
          <w:color w:val="2E2E2E"/>
          <w:sz w:val="27"/>
          <w:szCs w:val="27"/>
        </w:rPr>
        <w:t>: PDE file that is used for the GUI that take User Input</w:t>
      </w:r>
    </w:p>
    <w:p w14:paraId="7FF58429" w14:textId="5E91214D" w:rsidR="00FA3922" w:rsidRDefault="00FA3922"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imer</w:t>
      </w:r>
      <w:r>
        <w:rPr>
          <w:rFonts w:ascii="Georgia" w:eastAsia="Times New Roman" w:hAnsi="Georgia" w:cs="Times New Roman"/>
          <w:color w:val="2E2E2E"/>
          <w:sz w:val="27"/>
          <w:szCs w:val="27"/>
        </w:rPr>
        <w:t xml:space="preserve">: PDE file that enable a </w:t>
      </w:r>
      <w:r w:rsidR="00136D06">
        <w:rPr>
          <w:rFonts w:ascii="Georgia" w:eastAsia="Times New Roman" w:hAnsi="Georgia" w:cs="Times New Roman"/>
          <w:color w:val="2E2E2E"/>
          <w:sz w:val="27"/>
          <w:szCs w:val="27"/>
        </w:rPr>
        <w:t>built-in</w:t>
      </w:r>
      <w:r>
        <w:rPr>
          <w:rFonts w:ascii="Georgia" w:eastAsia="Times New Roman" w:hAnsi="Georgia" w:cs="Times New Roman"/>
          <w:color w:val="2E2E2E"/>
          <w:sz w:val="27"/>
          <w:szCs w:val="27"/>
        </w:rPr>
        <w:t xml:space="preserve"> timer for the GUI</w:t>
      </w:r>
      <w:r w:rsidR="007E6592">
        <w:rPr>
          <w:rFonts w:ascii="Georgia" w:eastAsia="Times New Roman" w:hAnsi="Georgia" w:cs="Times New Roman"/>
          <w:color w:val="2E2E2E"/>
          <w:sz w:val="27"/>
          <w:szCs w:val="27"/>
        </w:rPr>
        <w:t xml:space="preserve"> file</w:t>
      </w:r>
      <w:r>
        <w:rPr>
          <w:rFonts w:ascii="Georgia" w:eastAsia="Times New Roman" w:hAnsi="Georgia" w:cs="Times New Roman"/>
          <w:color w:val="2E2E2E"/>
          <w:sz w:val="27"/>
          <w:szCs w:val="27"/>
        </w:rPr>
        <w:t>.</w:t>
      </w:r>
    </w:p>
    <w:p w14:paraId="0EAB6734" w14:textId="382C550A"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PCBpowerboost</w:t>
      </w:r>
      <w:proofErr w:type="spellEnd"/>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BRD file used</w:t>
      </w:r>
      <w:r w:rsidR="00867D8F">
        <w:rPr>
          <w:rFonts w:ascii="Georgia" w:eastAsia="Times New Roman" w:hAnsi="Georgia" w:cs="Times New Roman"/>
          <w:color w:val="2E2E2E"/>
          <w:sz w:val="27"/>
          <w:szCs w:val="27"/>
        </w:rPr>
        <w:t xml:space="preserve"> for layout of the sensor location.</w:t>
      </w:r>
      <w:r w:rsidR="0014323C">
        <w:rPr>
          <w:rFonts w:ascii="Georgia" w:eastAsia="Times New Roman" w:hAnsi="Georgia" w:cs="Times New Roman"/>
          <w:color w:val="2E2E2E"/>
          <w:sz w:val="27"/>
          <w:szCs w:val="27"/>
        </w:rPr>
        <w:t xml:space="preserve"> </w:t>
      </w:r>
    </w:p>
    <w:p w14:paraId="60A2FECB" w14:textId="3B3F997A"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222</w:t>
      </w:r>
      <w:r w:rsidR="00CE62FF" w:rsidRPr="00CE62FF">
        <w:rPr>
          <w:rFonts w:ascii="Georgia" w:eastAsia="Times New Roman" w:hAnsi="Georgia" w:cs="Times New Roman"/>
          <w:b/>
          <w:bCs/>
          <w:color w:val="2E2E2E"/>
          <w:sz w:val="27"/>
          <w:szCs w:val="27"/>
        </w:rPr>
        <w:t>:</w:t>
      </w:r>
      <w:r w:rsidR="00867D8F">
        <w:rPr>
          <w:rFonts w:ascii="Georgia" w:eastAsia="Times New Roman" w:hAnsi="Georgia" w:cs="Times New Roman"/>
          <w:color w:val="2E2E2E"/>
          <w:sz w:val="27"/>
          <w:szCs w:val="27"/>
        </w:rPr>
        <w:t xml:space="preserve"> PNG file used for the top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6815A7D5" w14:textId="600BC1D3" w:rsid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PNG file used for the side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6829E2EC" w14:textId="77777777" w:rsidR="007D2990" w:rsidRDefault="007D2990"/>
    <w:p w14:paraId="29F35EEA" w14:textId="77777777" w:rsidR="00CE62FF" w:rsidRDefault="00CE62FF"/>
    <w:p w14:paraId="788CEF0D" w14:textId="2C50617B" w:rsidR="00CE62FF" w:rsidRDefault="00801CE1">
      <w:commentRangeStart w:id="0"/>
      <w:r>
        <w:t xml:space="preserve">[The Design files for the 1D </w:t>
      </w:r>
      <w:proofErr w:type="spellStart"/>
      <w:r>
        <w:t>HyperRail</w:t>
      </w:r>
      <w:proofErr w:type="spellEnd"/>
      <w:r>
        <w:t>]</w:t>
      </w:r>
      <w:commentRangeEnd w:id="0"/>
      <w:r>
        <w:rPr>
          <w:rStyle w:val="aa"/>
        </w:rPr>
        <w:commentReference w:id="0"/>
      </w:r>
    </w:p>
    <w:p w14:paraId="51BBC0D4" w14:textId="77777777" w:rsidR="00CE62FF" w:rsidRDefault="00CE62FF"/>
    <w:p w14:paraId="37C65727" w14:textId="77777777" w:rsidR="008D1123" w:rsidRDefault="008D1123"/>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lastRenderedPageBreak/>
        <w:t>4. Bill of materials</w:t>
      </w:r>
    </w:p>
    <w:p w14:paraId="2CE1DCED" w14:textId="7FB4D1A0" w:rsidR="00CE62FF" w:rsidRPr="00820F24" w:rsidRDefault="00CE62FF" w:rsidP="00CE62FF">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proofErr w:type="spellStart"/>
      <w:r w:rsidR="00A13A29" w:rsidRPr="00820F24">
        <w:rPr>
          <w:rFonts w:ascii="Times New Roman" w:eastAsia="Times New Roman" w:hAnsi="Times New Roman" w:cs="Times New Roman"/>
          <w:color w:val="323232"/>
          <w:sz w:val="28"/>
          <w:szCs w:val="28"/>
        </w:rPr>
        <w:t>eGH_Sensor_Package</w:t>
      </w:r>
      <w:proofErr w:type="spellEnd"/>
    </w:p>
    <w:tbl>
      <w:tblPr>
        <w:tblW w:w="9840"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260"/>
        <w:gridCol w:w="23"/>
        <w:gridCol w:w="3217"/>
        <w:gridCol w:w="900"/>
        <w:gridCol w:w="1129"/>
        <w:gridCol w:w="861"/>
        <w:gridCol w:w="1385"/>
        <w:gridCol w:w="1065"/>
      </w:tblGrid>
      <w:tr w:rsidR="00735B13" w:rsidRPr="00CE62FF" w14:paraId="6D22EC97" w14:textId="77777777" w:rsidTr="00735B13">
        <w:trPr>
          <w:trHeight w:val="621"/>
          <w:tblHeader/>
        </w:trPr>
        <w:tc>
          <w:tcPr>
            <w:tcW w:w="1283" w:type="dxa"/>
            <w:gridSpan w:val="2"/>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3217" w:type="dxa"/>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900" w:type="dxa"/>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1129" w:type="dxa"/>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861" w:type="dxa"/>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1385" w:type="dxa"/>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1065" w:type="dxa"/>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735B13" w:rsidRPr="00CE62FF" w14:paraId="09BBC4DE" w14:textId="77777777" w:rsidTr="00735B13">
        <w:tc>
          <w:tcPr>
            <w:tcW w:w="1283" w:type="dxa"/>
            <w:gridSpan w:val="2"/>
            <w:tcBorders>
              <w:bottom w:val="nil"/>
              <w:right w:val="nil"/>
            </w:tcBorders>
            <w:tcMar>
              <w:top w:w="75" w:type="dxa"/>
              <w:left w:w="75" w:type="dxa"/>
              <w:bottom w:w="75" w:type="dxa"/>
              <w:right w:w="75" w:type="dxa"/>
            </w:tcMar>
          </w:tcPr>
          <w:p w14:paraId="32F4678A" w14:textId="77777777" w:rsidR="002D555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6FDB4035" w14:textId="6AA98BEC"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w:t>
            </w:r>
            <w:r w:rsidR="002D555F">
              <w:rPr>
                <w:rFonts w:ascii="Times New Roman" w:eastAsia="Times New Roman" w:hAnsi="Times New Roman" w:cs="Times New Roman"/>
                <w:sz w:val="21"/>
                <w:szCs w:val="21"/>
              </w:rPr>
              <w:t>oard</w:t>
            </w:r>
          </w:p>
        </w:tc>
        <w:tc>
          <w:tcPr>
            <w:tcW w:w="3217" w:type="dxa"/>
            <w:tcBorders>
              <w:bottom w:val="nil"/>
              <w:right w:val="nil"/>
            </w:tcBorders>
            <w:tcMar>
              <w:top w:w="75" w:type="dxa"/>
              <w:left w:w="75" w:type="dxa"/>
              <w:bottom w:w="75" w:type="dxa"/>
              <w:right w:w="75" w:type="dxa"/>
            </w:tcMar>
          </w:tcPr>
          <w:p w14:paraId="32311C62" w14:textId="77777777" w:rsidR="002D555F" w:rsidRPr="002D555F" w:rsidRDefault="002D555F" w:rsidP="002D555F">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493B2C10" w14:textId="17134A86"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7E16308F" w14:textId="58AFA566"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451DA7B" w14:textId="633BDD2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861" w:type="dxa"/>
            <w:tcBorders>
              <w:bottom w:val="nil"/>
              <w:right w:val="nil"/>
            </w:tcBorders>
            <w:tcMar>
              <w:top w:w="75" w:type="dxa"/>
              <w:left w:w="75" w:type="dxa"/>
              <w:bottom w:w="75" w:type="dxa"/>
              <w:right w:w="75" w:type="dxa"/>
            </w:tcMar>
          </w:tcPr>
          <w:p w14:paraId="43377654" w14:textId="2B188B33"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1385" w:type="dxa"/>
            <w:tcBorders>
              <w:bottom w:val="nil"/>
              <w:right w:val="nil"/>
            </w:tcBorders>
            <w:tcMar>
              <w:top w:w="75" w:type="dxa"/>
              <w:left w:w="75" w:type="dxa"/>
              <w:bottom w:w="75" w:type="dxa"/>
              <w:right w:w="75" w:type="dxa"/>
            </w:tcMar>
          </w:tcPr>
          <w:p w14:paraId="41C33F98" w14:textId="35F7639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A6B8434" w14:textId="04ADF293" w:rsidR="00C71B59"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735B13" w:rsidRPr="00CE62FF" w14:paraId="21A35C74" w14:textId="77777777" w:rsidTr="00C71B59">
        <w:tc>
          <w:tcPr>
            <w:tcW w:w="1260" w:type="dxa"/>
            <w:tcBorders>
              <w:bottom w:val="nil"/>
              <w:right w:val="nil"/>
            </w:tcBorders>
            <w:tcMar>
              <w:top w:w="75" w:type="dxa"/>
              <w:left w:w="75" w:type="dxa"/>
              <w:bottom w:w="75" w:type="dxa"/>
              <w:right w:w="75" w:type="dxa"/>
            </w:tcMar>
          </w:tcPr>
          <w:p w14:paraId="037C2370" w14:textId="25B3D154"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3240" w:type="dxa"/>
            <w:gridSpan w:val="2"/>
            <w:tcBorders>
              <w:bottom w:val="nil"/>
              <w:right w:val="nil"/>
            </w:tcBorders>
            <w:tcMar>
              <w:top w:w="75" w:type="dxa"/>
              <w:left w:w="75" w:type="dxa"/>
              <w:bottom w:w="75" w:type="dxa"/>
              <w:right w:w="75" w:type="dxa"/>
            </w:tcMar>
          </w:tcPr>
          <w:p w14:paraId="16571491"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C68284C" w14:textId="201F2A7B"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2DED6AE" w14:textId="06DE9B03"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9DEC0B4" w14:textId="0B81656D"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861" w:type="dxa"/>
            <w:tcBorders>
              <w:bottom w:val="nil"/>
              <w:right w:val="nil"/>
            </w:tcBorders>
            <w:tcMar>
              <w:top w:w="75" w:type="dxa"/>
              <w:left w:w="75" w:type="dxa"/>
              <w:bottom w:w="75" w:type="dxa"/>
              <w:right w:w="75" w:type="dxa"/>
            </w:tcMar>
          </w:tcPr>
          <w:p w14:paraId="01939E06" w14:textId="71B01501"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1385" w:type="dxa"/>
            <w:tcBorders>
              <w:bottom w:val="nil"/>
              <w:right w:val="nil"/>
            </w:tcBorders>
            <w:tcMar>
              <w:top w:w="75" w:type="dxa"/>
              <w:left w:w="75" w:type="dxa"/>
              <w:bottom w:w="75" w:type="dxa"/>
              <w:right w:w="75" w:type="dxa"/>
            </w:tcMar>
          </w:tcPr>
          <w:p w14:paraId="1721FD7C" w14:textId="3E5318FE"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0E064575" w14:textId="19BBA7E4" w:rsidR="00686747"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6507888D" w14:textId="77777777" w:rsidTr="00C71B59">
        <w:tc>
          <w:tcPr>
            <w:tcW w:w="1260" w:type="dxa"/>
            <w:tcBorders>
              <w:bottom w:val="nil"/>
              <w:right w:val="nil"/>
            </w:tcBorders>
            <w:tcMar>
              <w:top w:w="75" w:type="dxa"/>
              <w:left w:w="75" w:type="dxa"/>
              <w:bottom w:w="75" w:type="dxa"/>
              <w:right w:w="75" w:type="dxa"/>
            </w:tcMar>
          </w:tcPr>
          <w:p w14:paraId="131EA027" w14:textId="049E170F"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3240" w:type="dxa"/>
            <w:gridSpan w:val="2"/>
            <w:tcBorders>
              <w:bottom w:val="nil"/>
              <w:right w:val="nil"/>
            </w:tcBorders>
            <w:tcMar>
              <w:top w:w="75" w:type="dxa"/>
              <w:left w:w="75" w:type="dxa"/>
              <w:bottom w:w="75" w:type="dxa"/>
              <w:right w:w="75" w:type="dxa"/>
            </w:tcMar>
          </w:tcPr>
          <w:p w14:paraId="47DAA64D" w14:textId="77777777" w:rsidR="00686747" w:rsidRPr="00686747" w:rsidRDefault="00686747" w:rsidP="00686747">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18F2B75F" w14:textId="30D7E106"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2718660" w14:textId="0C7A6880"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83CDE50" w14:textId="44791C3D"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861" w:type="dxa"/>
            <w:tcBorders>
              <w:bottom w:val="nil"/>
              <w:right w:val="nil"/>
            </w:tcBorders>
            <w:tcMar>
              <w:top w:w="75" w:type="dxa"/>
              <w:left w:w="75" w:type="dxa"/>
              <w:bottom w:w="75" w:type="dxa"/>
              <w:right w:w="75" w:type="dxa"/>
            </w:tcMar>
          </w:tcPr>
          <w:p w14:paraId="6229858E" w14:textId="3279D9EA"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1385" w:type="dxa"/>
            <w:tcBorders>
              <w:bottom w:val="nil"/>
              <w:right w:val="nil"/>
            </w:tcBorders>
            <w:tcMar>
              <w:top w:w="75" w:type="dxa"/>
              <w:left w:w="75" w:type="dxa"/>
              <w:bottom w:w="75" w:type="dxa"/>
              <w:right w:w="75" w:type="dxa"/>
            </w:tcMar>
          </w:tcPr>
          <w:p w14:paraId="6DF57CB0" w14:textId="78903094"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DBD5F8C" w14:textId="6B4519E6"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3C586AFF" w14:textId="77777777" w:rsidTr="00735B13">
        <w:tc>
          <w:tcPr>
            <w:tcW w:w="1283" w:type="dxa"/>
            <w:gridSpan w:val="2"/>
            <w:tcBorders>
              <w:bottom w:val="nil"/>
              <w:right w:val="nil"/>
            </w:tcBorders>
            <w:tcMar>
              <w:top w:w="75" w:type="dxa"/>
              <w:left w:w="75" w:type="dxa"/>
              <w:bottom w:w="75" w:type="dxa"/>
              <w:right w:w="75" w:type="dxa"/>
            </w:tcMar>
          </w:tcPr>
          <w:p w14:paraId="6D0E6B74" w14:textId="45E84278" w:rsidR="00686747" w:rsidRPr="00CE62FF" w:rsidRDefault="00686747" w:rsidP="00686747">
            <w:pPr>
              <w:spacing w:after="0" w:line="240" w:lineRule="auto"/>
              <w:rPr>
                <w:rFonts w:ascii="Times New Roman" w:eastAsia="Times New Roman" w:hAnsi="Times New Roman" w:cs="Times New Roman"/>
                <w:sz w:val="21"/>
                <w:szCs w:val="21"/>
              </w:rPr>
            </w:pPr>
          </w:p>
        </w:tc>
        <w:tc>
          <w:tcPr>
            <w:tcW w:w="3217" w:type="dxa"/>
            <w:tcBorders>
              <w:bottom w:val="nil"/>
              <w:right w:val="nil"/>
            </w:tcBorders>
            <w:tcMar>
              <w:top w:w="75" w:type="dxa"/>
              <w:left w:w="75" w:type="dxa"/>
              <w:bottom w:w="75" w:type="dxa"/>
              <w:right w:w="75" w:type="dxa"/>
            </w:tcMar>
          </w:tcPr>
          <w:p w14:paraId="5D3D2000" w14:textId="1EEDAB72"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0D017858" w14:textId="12B75968" w:rsidR="00686747" w:rsidRPr="00CE62FF" w:rsidRDefault="00686747" w:rsidP="00686747">
            <w:pPr>
              <w:spacing w:after="0" w:line="240" w:lineRule="auto"/>
              <w:rPr>
                <w:rFonts w:ascii="Times New Roman" w:eastAsia="Times New Roman" w:hAnsi="Times New Roman" w:cs="Times New Roman"/>
                <w:sz w:val="21"/>
                <w:szCs w:val="21"/>
              </w:rPr>
            </w:pPr>
          </w:p>
        </w:tc>
        <w:tc>
          <w:tcPr>
            <w:tcW w:w="1129" w:type="dxa"/>
            <w:tcBorders>
              <w:bottom w:val="nil"/>
              <w:right w:val="nil"/>
            </w:tcBorders>
            <w:tcMar>
              <w:top w:w="75" w:type="dxa"/>
              <w:left w:w="75" w:type="dxa"/>
              <w:bottom w:w="75" w:type="dxa"/>
              <w:right w:w="75" w:type="dxa"/>
            </w:tcMar>
          </w:tcPr>
          <w:p w14:paraId="0C72815E" w14:textId="298C9EDD" w:rsidR="00686747" w:rsidRPr="00CE62FF" w:rsidRDefault="00686747" w:rsidP="00686747">
            <w:pPr>
              <w:spacing w:after="0" w:line="240" w:lineRule="auto"/>
              <w:rPr>
                <w:rFonts w:ascii="Times New Roman" w:eastAsia="Times New Roman" w:hAnsi="Times New Roman" w:cs="Times New Roman"/>
                <w:sz w:val="21"/>
                <w:szCs w:val="21"/>
              </w:rPr>
            </w:pPr>
          </w:p>
        </w:tc>
        <w:tc>
          <w:tcPr>
            <w:tcW w:w="861" w:type="dxa"/>
            <w:tcBorders>
              <w:bottom w:val="nil"/>
              <w:right w:val="nil"/>
            </w:tcBorders>
            <w:tcMar>
              <w:top w:w="75" w:type="dxa"/>
              <w:left w:w="75" w:type="dxa"/>
              <w:bottom w:w="75" w:type="dxa"/>
              <w:right w:w="75" w:type="dxa"/>
            </w:tcMar>
          </w:tcPr>
          <w:p w14:paraId="1FD9ABDF" w14:textId="1B2D07B0" w:rsidR="00686747" w:rsidRPr="00CE62FF" w:rsidRDefault="00686747" w:rsidP="00686747">
            <w:pPr>
              <w:spacing w:after="0" w:line="240" w:lineRule="auto"/>
              <w:rPr>
                <w:rFonts w:ascii="Times New Roman" w:eastAsia="Times New Roman" w:hAnsi="Times New Roman" w:cs="Times New Roman"/>
                <w:sz w:val="21"/>
                <w:szCs w:val="21"/>
              </w:rPr>
            </w:pPr>
          </w:p>
        </w:tc>
        <w:tc>
          <w:tcPr>
            <w:tcW w:w="1385" w:type="dxa"/>
            <w:tcBorders>
              <w:bottom w:val="nil"/>
              <w:right w:val="nil"/>
            </w:tcBorders>
            <w:tcMar>
              <w:top w:w="75" w:type="dxa"/>
              <w:left w:w="75" w:type="dxa"/>
              <w:bottom w:w="75" w:type="dxa"/>
              <w:right w:w="75" w:type="dxa"/>
            </w:tcMar>
          </w:tcPr>
          <w:p w14:paraId="7CA350BE" w14:textId="050E9314" w:rsidR="00686747" w:rsidRPr="00CE62FF" w:rsidRDefault="00686747" w:rsidP="00686747">
            <w:pPr>
              <w:spacing w:after="0" w:line="240" w:lineRule="auto"/>
              <w:rPr>
                <w:rFonts w:ascii="Times New Roman" w:eastAsia="Times New Roman" w:hAnsi="Times New Roman" w:cs="Times New Roman"/>
                <w:sz w:val="21"/>
                <w:szCs w:val="21"/>
              </w:rPr>
            </w:pPr>
          </w:p>
        </w:tc>
        <w:tc>
          <w:tcPr>
            <w:tcW w:w="1065" w:type="dxa"/>
            <w:tcBorders>
              <w:bottom w:val="nil"/>
              <w:right w:val="nil"/>
            </w:tcBorders>
            <w:tcMar>
              <w:top w:w="75" w:type="dxa"/>
              <w:left w:w="75" w:type="dxa"/>
              <w:bottom w:w="75" w:type="dxa"/>
              <w:right w:w="75" w:type="dxa"/>
            </w:tcMar>
          </w:tcPr>
          <w:p w14:paraId="205D74D9" w14:textId="10AAD734" w:rsidR="00686747" w:rsidRPr="00CE62FF" w:rsidRDefault="00686747" w:rsidP="00686747">
            <w:pPr>
              <w:spacing w:after="0" w:line="240" w:lineRule="auto"/>
              <w:rPr>
                <w:rFonts w:ascii="Times New Roman" w:eastAsia="Times New Roman" w:hAnsi="Times New Roman" w:cs="Times New Roman"/>
                <w:sz w:val="21"/>
                <w:szCs w:val="21"/>
              </w:rPr>
            </w:pPr>
          </w:p>
        </w:tc>
      </w:tr>
      <w:tr w:rsidR="00686747" w:rsidRPr="00CE62FF" w14:paraId="3F166A7C" w14:textId="77777777" w:rsidTr="00735B13">
        <w:tc>
          <w:tcPr>
            <w:tcW w:w="1283" w:type="dxa"/>
            <w:gridSpan w:val="2"/>
            <w:tcBorders>
              <w:bottom w:val="nil"/>
              <w:right w:val="nil"/>
            </w:tcBorders>
            <w:tcMar>
              <w:top w:w="75" w:type="dxa"/>
              <w:left w:w="75" w:type="dxa"/>
              <w:bottom w:w="75" w:type="dxa"/>
              <w:right w:w="75" w:type="dxa"/>
            </w:tcMar>
          </w:tcPr>
          <w:p w14:paraId="5EE451B5" w14:textId="77777777" w:rsidR="00686747"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Data Logger</w:t>
            </w:r>
          </w:p>
          <w:p w14:paraId="270D7B06" w14:textId="6C91950E" w:rsidR="004A3D55" w:rsidRPr="00CE62FF" w:rsidRDefault="001124A9"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ith</w:t>
            </w:r>
            <w:r w:rsidR="004A3D55">
              <w:rPr>
                <w:rFonts w:ascii="Times New Roman" w:eastAsia="Times New Roman" w:hAnsi="Times New Roman" w:cs="Times New Roman"/>
                <w:sz w:val="21"/>
                <w:szCs w:val="21"/>
              </w:rPr>
              <w:t xml:space="preserve"> RTC</w:t>
            </w:r>
            <w:r>
              <w:rPr>
                <w:rFonts w:ascii="Times New Roman" w:eastAsia="Times New Roman" w:hAnsi="Times New Roman" w:cs="Times New Roman"/>
                <w:sz w:val="21"/>
                <w:szCs w:val="21"/>
              </w:rPr>
              <w:t xml:space="preserve"> Board</w:t>
            </w:r>
            <w:r w:rsidR="004A3D55">
              <w:rPr>
                <w:rFonts w:ascii="Times New Roman" w:eastAsia="Times New Roman" w:hAnsi="Times New Roman" w:cs="Times New Roman"/>
                <w:sz w:val="21"/>
                <w:szCs w:val="21"/>
              </w:rPr>
              <w:t xml:space="preserve"> </w:t>
            </w:r>
          </w:p>
        </w:tc>
        <w:tc>
          <w:tcPr>
            <w:tcW w:w="3217" w:type="dxa"/>
            <w:tcBorders>
              <w:bottom w:val="nil"/>
              <w:right w:val="nil"/>
            </w:tcBorders>
            <w:tcMar>
              <w:top w:w="75" w:type="dxa"/>
              <w:left w:w="75" w:type="dxa"/>
              <w:bottom w:w="75" w:type="dxa"/>
              <w:right w:w="75" w:type="dxa"/>
            </w:tcMar>
          </w:tcPr>
          <w:p w14:paraId="608E3389" w14:textId="77777777" w:rsidR="004A3D55" w:rsidRPr="004A3D55" w:rsidRDefault="004A3D55" w:rsidP="004A3D55">
            <w:pPr>
              <w:spacing w:after="0" w:line="240" w:lineRule="auto"/>
              <w:rPr>
                <w:rFonts w:ascii="Times New Roman" w:eastAsia="Times New Roman" w:hAnsi="Times New Roman" w:cs="Times New Roman"/>
                <w:sz w:val="21"/>
                <w:szCs w:val="21"/>
              </w:rPr>
            </w:pPr>
            <w:proofErr w:type="spellStart"/>
            <w:r w:rsidRPr="004A3D55">
              <w:rPr>
                <w:rFonts w:ascii="Times New Roman" w:eastAsia="Times New Roman" w:hAnsi="Times New Roman" w:cs="Times New Roman"/>
                <w:sz w:val="21"/>
                <w:szCs w:val="21"/>
              </w:rPr>
              <w:t>Adalogger</w:t>
            </w:r>
            <w:proofErr w:type="spellEnd"/>
            <w:r w:rsidRPr="004A3D55">
              <w:rPr>
                <w:rFonts w:ascii="Times New Roman" w:eastAsia="Times New Roman" w:hAnsi="Times New Roman" w:cs="Times New Roman"/>
                <w:sz w:val="21"/>
                <w:szCs w:val="21"/>
              </w:rPr>
              <w:t xml:space="preserve"> </w:t>
            </w:r>
            <w:proofErr w:type="spellStart"/>
            <w:r w:rsidRPr="004A3D55">
              <w:rPr>
                <w:rFonts w:ascii="Times New Roman" w:eastAsia="Times New Roman" w:hAnsi="Times New Roman" w:cs="Times New Roman"/>
                <w:sz w:val="21"/>
                <w:szCs w:val="21"/>
              </w:rPr>
              <w:t>FeatherWing</w:t>
            </w:r>
            <w:proofErr w:type="spellEnd"/>
            <w:r w:rsidRPr="004A3D55">
              <w:rPr>
                <w:rFonts w:ascii="Times New Roman" w:eastAsia="Times New Roman" w:hAnsi="Times New Roman" w:cs="Times New Roman"/>
                <w:sz w:val="21"/>
                <w:szCs w:val="21"/>
              </w:rPr>
              <w:t xml:space="preserve"> - RTC + SD Add-on For All Feather Boards</w:t>
            </w:r>
          </w:p>
          <w:p w14:paraId="4B356C79" w14:textId="050B694A"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B8F28E2" w14:textId="65893AE7"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E205885" w14:textId="7FF68849"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861" w:type="dxa"/>
            <w:tcBorders>
              <w:bottom w:val="nil"/>
              <w:right w:val="nil"/>
            </w:tcBorders>
            <w:tcMar>
              <w:top w:w="75" w:type="dxa"/>
              <w:left w:w="75" w:type="dxa"/>
              <w:bottom w:w="75" w:type="dxa"/>
              <w:right w:w="75" w:type="dxa"/>
            </w:tcMar>
          </w:tcPr>
          <w:p w14:paraId="59F0A7CD" w14:textId="37D92FF8"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1385" w:type="dxa"/>
            <w:tcBorders>
              <w:bottom w:val="nil"/>
              <w:right w:val="nil"/>
            </w:tcBorders>
            <w:tcMar>
              <w:top w:w="75" w:type="dxa"/>
              <w:left w:w="75" w:type="dxa"/>
              <w:bottom w:w="75" w:type="dxa"/>
              <w:right w:w="75" w:type="dxa"/>
            </w:tcMar>
          </w:tcPr>
          <w:p w14:paraId="00625A3D" w14:textId="123984F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582C85D0" w14:textId="6F6E7FD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13938757" w14:textId="77777777" w:rsidTr="00735B13">
        <w:tc>
          <w:tcPr>
            <w:tcW w:w="1283" w:type="dxa"/>
            <w:gridSpan w:val="2"/>
            <w:tcBorders>
              <w:bottom w:val="nil"/>
              <w:right w:val="nil"/>
            </w:tcBorders>
            <w:tcMar>
              <w:top w:w="75" w:type="dxa"/>
              <w:left w:w="75" w:type="dxa"/>
              <w:bottom w:w="75" w:type="dxa"/>
              <w:right w:w="75" w:type="dxa"/>
            </w:tcMar>
          </w:tcPr>
          <w:p w14:paraId="26DEF0DD" w14:textId="0F6C3C40" w:rsidR="004A3D55" w:rsidRDefault="00353E54"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icro SD Card</w:t>
            </w:r>
          </w:p>
        </w:tc>
        <w:tc>
          <w:tcPr>
            <w:tcW w:w="3217" w:type="dxa"/>
            <w:tcBorders>
              <w:bottom w:val="nil"/>
              <w:right w:val="nil"/>
            </w:tcBorders>
            <w:tcMar>
              <w:top w:w="75" w:type="dxa"/>
              <w:left w:w="75" w:type="dxa"/>
              <w:bottom w:w="75" w:type="dxa"/>
              <w:right w:w="75" w:type="dxa"/>
            </w:tcMar>
          </w:tcPr>
          <w:p w14:paraId="51CB0AE7" w14:textId="2E738B8A" w:rsidR="004A3D55" w:rsidRPr="004A3D55" w:rsidRDefault="001B4B7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6 GB MicroSD Card</w:t>
            </w:r>
          </w:p>
        </w:tc>
        <w:tc>
          <w:tcPr>
            <w:tcW w:w="900" w:type="dxa"/>
            <w:tcBorders>
              <w:bottom w:val="nil"/>
              <w:right w:val="nil"/>
            </w:tcBorders>
            <w:tcMar>
              <w:top w:w="75" w:type="dxa"/>
              <w:left w:w="75" w:type="dxa"/>
              <w:bottom w:w="75" w:type="dxa"/>
              <w:right w:w="75" w:type="dxa"/>
            </w:tcMar>
          </w:tcPr>
          <w:p w14:paraId="756E17BB" w14:textId="21BCFF2E"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B915CA5" w14:textId="52BA56E7"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861" w:type="dxa"/>
            <w:tcBorders>
              <w:bottom w:val="nil"/>
              <w:right w:val="nil"/>
            </w:tcBorders>
            <w:tcMar>
              <w:top w:w="75" w:type="dxa"/>
              <w:left w:w="75" w:type="dxa"/>
              <w:bottom w:w="75" w:type="dxa"/>
              <w:right w:w="75" w:type="dxa"/>
            </w:tcMar>
          </w:tcPr>
          <w:p w14:paraId="329BD539" w14:textId="3AECC0D2"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1385" w:type="dxa"/>
            <w:tcBorders>
              <w:bottom w:val="nil"/>
              <w:right w:val="nil"/>
            </w:tcBorders>
            <w:tcMar>
              <w:top w:w="75" w:type="dxa"/>
              <w:left w:w="75" w:type="dxa"/>
              <w:bottom w:w="75" w:type="dxa"/>
              <w:right w:w="75" w:type="dxa"/>
            </w:tcMar>
          </w:tcPr>
          <w:p w14:paraId="1F4FB6CA" w14:textId="3BD1B3A5"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mazon</w:t>
            </w:r>
          </w:p>
        </w:tc>
        <w:tc>
          <w:tcPr>
            <w:tcW w:w="1065" w:type="dxa"/>
            <w:tcBorders>
              <w:bottom w:val="nil"/>
              <w:right w:val="nil"/>
            </w:tcBorders>
            <w:tcMar>
              <w:top w:w="75" w:type="dxa"/>
              <w:left w:w="75" w:type="dxa"/>
              <w:bottom w:w="75" w:type="dxa"/>
              <w:right w:w="75" w:type="dxa"/>
            </w:tcMar>
          </w:tcPr>
          <w:p w14:paraId="50241702" w14:textId="24812EED"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3CF4641" w14:textId="77777777" w:rsidTr="00735B13">
        <w:trPr>
          <w:trHeight w:val="20"/>
        </w:trPr>
        <w:tc>
          <w:tcPr>
            <w:tcW w:w="1283" w:type="dxa"/>
            <w:gridSpan w:val="2"/>
            <w:tcBorders>
              <w:bottom w:val="nil"/>
              <w:right w:val="nil"/>
            </w:tcBorders>
            <w:tcMar>
              <w:top w:w="75" w:type="dxa"/>
              <w:left w:w="75" w:type="dxa"/>
              <w:bottom w:w="75" w:type="dxa"/>
              <w:right w:w="75" w:type="dxa"/>
            </w:tcMar>
          </w:tcPr>
          <w:p w14:paraId="59FFEAD1" w14:textId="194DAD73"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 Sensor</w:t>
            </w:r>
          </w:p>
        </w:tc>
        <w:tc>
          <w:tcPr>
            <w:tcW w:w="3217" w:type="dxa"/>
            <w:tcBorders>
              <w:bottom w:val="nil"/>
              <w:right w:val="nil"/>
            </w:tcBorders>
            <w:tcMar>
              <w:top w:w="75" w:type="dxa"/>
              <w:left w:w="75" w:type="dxa"/>
              <w:bottom w:w="75" w:type="dxa"/>
              <w:right w:w="75" w:type="dxa"/>
            </w:tcMar>
          </w:tcPr>
          <w:p w14:paraId="5403D07F" w14:textId="77777777" w:rsidR="004A3D55" w:rsidRPr="00735B13" w:rsidRDefault="004A3D55" w:rsidP="004A3D55">
            <w:pPr>
              <w:spacing w:after="0" w:line="240" w:lineRule="auto"/>
              <w:rPr>
                <w:rFonts w:ascii="Times New Roman" w:eastAsia="Times New Roman" w:hAnsi="Times New Roman" w:cs="Times New Roman"/>
                <w:sz w:val="21"/>
                <w:szCs w:val="21"/>
              </w:rPr>
            </w:pPr>
            <w:r w:rsidRPr="00735B13">
              <w:rPr>
                <w:rFonts w:ascii="Times New Roman" w:eastAsia="Times New Roman" w:hAnsi="Times New Roman" w:cs="Times New Roman"/>
                <w:sz w:val="21"/>
                <w:szCs w:val="21"/>
              </w:rPr>
              <w:t>K30 10,000ppm CO2 Sensor</w:t>
            </w:r>
          </w:p>
          <w:p w14:paraId="49E0309D" w14:textId="38701AB6"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8B5C4F6" w14:textId="3162690F"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051E79C" w14:textId="276544E2"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r>
              <w:rPr>
                <w:rFonts w:ascii="Georgia" w:hAnsi="Georgia"/>
                <w:color w:val="2E2E2E"/>
                <w:sz w:val="21"/>
                <w:szCs w:val="21"/>
              </w:rPr>
              <w:t xml:space="preserve"> ***</w:t>
            </w:r>
          </w:p>
        </w:tc>
        <w:tc>
          <w:tcPr>
            <w:tcW w:w="861" w:type="dxa"/>
            <w:tcBorders>
              <w:bottom w:val="nil"/>
              <w:right w:val="nil"/>
            </w:tcBorders>
            <w:tcMar>
              <w:top w:w="75" w:type="dxa"/>
              <w:left w:w="75" w:type="dxa"/>
              <w:bottom w:w="75" w:type="dxa"/>
              <w:right w:w="75" w:type="dxa"/>
            </w:tcMar>
          </w:tcPr>
          <w:p w14:paraId="512F2822" w14:textId="7310632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p>
        </w:tc>
        <w:tc>
          <w:tcPr>
            <w:tcW w:w="1385" w:type="dxa"/>
            <w:tcBorders>
              <w:bottom w:val="nil"/>
              <w:right w:val="nil"/>
            </w:tcBorders>
            <w:tcMar>
              <w:top w:w="75" w:type="dxa"/>
              <w:left w:w="75" w:type="dxa"/>
              <w:bottom w:w="75" w:type="dxa"/>
              <w:right w:w="75" w:type="dxa"/>
            </w:tcMar>
          </w:tcPr>
          <w:p w14:paraId="19237FBD" w14:textId="56B97D5A"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Meter</w:t>
            </w:r>
          </w:p>
        </w:tc>
        <w:tc>
          <w:tcPr>
            <w:tcW w:w="1065" w:type="dxa"/>
            <w:tcBorders>
              <w:bottom w:val="nil"/>
              <w:right w:val="nil"/>
            </w:tcBorders>
            <w:tcMar>
              <w:top w:w="75" w:type="dxa"/>
              <w:left w:w="75" w:type="dxa"/>
              <w:bottom w:w="75" w:type="dxa"/>
              <w:right w:w="75" w:type="dxa"/>
            </w:tcMar>
          </w:tcPr>
          <w:p w14:paraId="01E831E8" w14:textId="250AD4F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EE43BF5" w14:textId="77777777" w:rsidTr="00735B13">
        <w:tc>
          <w:tcPr>
            <w:tcW w:w="1283" w:type="dxa"/>
            <w:gridSpan w:val="2"/>
            <w:tcBorders>
              <w:bottom w:val="nil"/>
              <w:right w:val="nil"/>
            </w:tcBorders>
            <w:tcMar>
              <w:top w:w="75" w:type="dxa"/>
              <w:left w:w="75" w:type="dxa"/>
              <w:bottom w:w="75" w:type="dxa"/>
              <w:right w:w="75" w:type="dxa"/>
            </w:tcMar>
          </w:tcPr>
          <w:p w14:paraId="01C71591" w14:textId="2B98D77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ight Sensor</w:t>
            </w:r>
          </w:p>
        </w:tc>
        <w:tc>
          <w:tcPr>
            <w:tcW w:w="3217" w:type="dxa"/>
            <w:tcBorders>
              <w:bottom w:val="nil"/>
              <w:right w:val="nil"/>
            </w:tcBorders>
            <w:tcMar>
              <w:top w:w="75" w:type="dxa"/>
              <w:left w:w="75" w:type="dxa"/>
              <w:bottom w:w="75" w:type="dxa"/>
              <w:right w:w="75" w:type="dxa"/>
            </w:tcMar>
          </w:tcPr>
          <w:p w14:paraId="218E612C"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fruit TSL2591 High Dynamic Range Digital Light Sensor</w:t>
            </w:r>
          </w:p>
          <w:p w14:paraId="4D932003" w14:textId="634B8DE5"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203FDFBF" w14:textId="6E329B44"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D7765E6" w14:textId="267B681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861" w:type="dxa"/>
            <w:tcBorders>
              <w:bottom w:val="nil"/>
              <w:right w:val="nil"/>
            </w:tcBorders>
            <w:tcMar>
              <w:top w:w="75" w:type="dxa"/>
              <w:left w:w="75" w:type="dxa"/>
              <w:bottom w:w="75" w:type="dxa"/>
              <w:right w:w="75" w:type="dxa"/>
            </w:tcMar>
          </w:tcPr>
          <w:p w14:paraId="788CF547" w14:textId="6754A22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1385" w:type="dxa"/>
            <w:tcBorders>
              <w:bottom w:val="nil"/>
              <w:right w:val="nil"/>
            </w:tcBorders>
            <w:tcMar>
              <w:top w:w="75" w:type="dxa"/>
              <w:left w:w="75" w:type="dxa"/>
              <w:bottom w:w="75" w:type="dxa"/>
              <w:right w:w="75" w:type="dxa"/>
            </w:tcMar>
          </w:tcPr>
          <w:p w14:paraId="52AAA4FF" w14:textId="34DD98A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7889C61" w14:textId="3436C48B"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39A22AC0" w14:textId="77777777" w:rsidTr="00EA0331">
        <w:tc>
          <w:tcPr>
            <w:tcW w:w="1283" w:type="dxa"/>
            <w:gridSpan w:val="2"/>
            <w:tcBorders>
              <w:right w:val="nil"/>
            </w:tcBorders>
            <w:tcMar>
              <w:top w:w="75" w:type="dxa"/>
              <w:left w:w="75" w:type="dxa"/>
              <w:bottom w:w="75" w:type="dxa"/>
              <w:right w:w="75" w:type="dxa"/>
            </w:tcMar>
          </w:tcPr>
          <w:p w14:paraId="7AAA5E54" w14:textId="77777777" w:rsidR="004A3D55"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emperature </w:t>
            </w:r>
          </w:p>
          <w:p w14:paraId="14695E1F" w14:textId="77777777" w:rsidR="00542186"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d Humidity</w:t>
            </w:r>
          </w:p>
          <w:p w14:paraId="24DD16A0" w14:textId="40FF734F" w:rsidR="00542186"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Sensor </w:t>
            </w:r>
          </w:p>
        </w:tc>
        <w:tc>
          <w:tcPr>
            <w:tcW w:w="3217" w:type="dxa"/>
            <w:tcBorders>
              <w:right w:val="nil"/>
            </w:tcBorders>
            <w:tcMar>
              <w:top w:w="75" w:type="dxa"/>
              <w:left w:w="75" w:type="dxa"/>
              <w:bottom w:w="75" w:type="dxa"/>
              <w:right w:w="75" w:type="dxa"/>
            </w:tcMar>
          </w:tcPr>
          <w:p w14:paraId="7C199D35" w14:textId="77777777" w:rsidR="00542186" w:rsidRPr="00542186" w:rsidRDefault="00542186" w:rsidP="00542186">
            <w:pPr>
              <w:spacing w:after="0" w:line="240" w:lineRule="auto"/>
              <w:rPr>
                <w:rFonts w:ascii="Times New Roman" w:eastAsia="Times New Roman" w:hAnsi="Times New Roman" w:cs="Times New Roman"/>
                <w:sz w:val="21"/>
                <w:szCs w:val="21"/>
              </w:rPr>
            </w:pPr>
            <w:r w:rsidRPr="00542186">
              <w:rPr>
                <w:rFonts w:ascii="Times New Roman" w:eastAsia="Times New Roman" w:hAnsi="Times New Roman" w:cs="Times New Roman"/>
                <w:sz w:val="21"/>
                <w:szCs w:val="21"/>
              </w:rPr>
              <w:t xml:space="preserve">Adafruit </w:t>
            </w:r>
            <w:proofErr w:type="spellStart"/>
            <w:r w:rsidRPr="00542186">
              <w:rPr>
                <w:rFonts w:ascii="Times New Roman" w:eastAsia="Times New Roman" w:hAnsi="Times New Roman" w:cs="Times New Roman"/>
                <w:sz w:val="21"/>
                <w:szCs w:val="21"/>
              </w:rPr>
              <w:t>Sensirion</w:t>
            </w:r>
            <w:proofErr w:type="spellEnd"/>
            <w:r w:rsidRPr="00542186">
              <w:rPr>
                <w:rFonts w:ascii="Times New Roman" w:eastAsia="Times New Roman" w:hAnsi="Times New Roman" w:cs="Times New Roman"/>
                <w:sz w:val="21"/>
                <w:szCs w:val="21"/>
              </w:rPr>
              <w:t xml:space="preserve"> SHT31-D - Temperature &amp; Humidity Sensor</w:t>
            </w:r>
          </w:p>
          <w:p w14:paraId="50B9ABD3" w14:textId="2C122429"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7E01A43A" w14:textId="5C557077"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20063876" w14:textId="758E7372"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861" w:type="dxa"/>
            <w:tcBorders>
              <w:right w:val="nil"/>
            </w:tcBorders>
            <w:tcMar>
              <w:top w:w="75" w:type="dxa"/>
              <w:left w:w="75" w:type="dxa"/>
              <w:bottom w:w="75" w:type="dxa"/>
              <w:right w:w="75" w:type="dxa"/>
            </w:tcMar>
          </w:tcPr>
          <w:p w14:paraId="29B0D638" w14:textId="4F6F71D9"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1385" w:type="dxa"/>
            <w:tcBorders>
              <w:right w:val="nil"/>
            </w:tcBorders>
            <w:tcMar>
              <w:top w:w="75" w:type="dxa"/>
              <w:left w:w="75" w:type="dxa"/>
              <w:bottom w:w="75" w:type="dxa"/>
              <w:right w:w="75" w:type="dxa"/>
            </w:tcMar>
          </w:tcPr>
          <w:p w14:paraId="0016E389" w14:textId="1EE7FA60"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0923B34C" w14:textId="6AE0D771"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0E692B" w:rsidRPr="00CE62FF" w14:paraId="1401B114" w14:textId="77777777" w:rsidTr="00EA0331">
        <w:tc>
          <w:tcPr>
            <w:tcW w:w="1283" w:type="dxa"/>
            <w:gridSpan w:val="2"/>
            <w:tcBorders>
              <w:right w:val="nil"/>
            </w:tcBorders>
            <w:tcMar>
              <w:top w:w="75" w:type="dxa"/>
              <w:left w:w="75" w:type="dxa"/>
              <w:bottom w:w="75" w:type="dxa"/>
              <w:right w:w="75" w:type="dxa"/>
            </w:tcMar>
          </w:tcPr>
          <w:p w14:paraId="4CF73C95" w14:textId="0F47019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ensor PCB</w:t>
            </w:r>
          </w:p>
        </w:tc>
        <w:tc>
          <w:tcPr>
            <w:tcW w:w="3217" w:type="dxa"/>
            <w:tcBorders>
              <w:right w:val="nil"/>
            </w:tcBorders>
            <w:tcMar>
              <w:top w:w="75" w:type="dxa"/>
              <w:left w:w="75" w:type="dxa"/>
              <w:bottom w:w="75" w:type="dxa"/>
              <w:right w:w="75" w:type="dxa"/>
            </w:tcMar>
          </w:tcPr>
          <w:p w14:paraId="43DBF9BE" w14:textId="1EF3AC24" w:rsidR="000E692B" w:rsidRPr="00542186" w:rsidRDefault="000E692B" w:rsidP="0054218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ustom Component</w:t>
            </w:r>
          </w:p>
        </w:tc>
        <w:tc>
          <w:tcPr>
            <w:tcW w:w="900" w:type="dxa"/>
            <w:tcBorders>
              <w:right w:val="nil"/>
            </w:tcBorders>
            <w:tcMar>
              <w:top w:w="75" w:type="dxa"/>
              <w:left w:w="75" w:type="dxa"/>
              <w:bottom w:w="75" w:type="dxa"/>
              <w:right w:w="75" w:type="dxa"/>
            </w:tcMar>
          </w:tcPr>
          <w:p w14:paraId="6908D127" w14:textId="051FA0B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24CAAEC" w14:textId="77777777" w:rsidR="000E692B" w:rsidRDefault="000E692B" w:rsidP="004A3D55">
            <w:pPr>
              <w:spacing w:after="0" w:line="240" w:lineRule="auto"/>
              <w:rPr>
                <w:rFonts w:ascii="Times New Roman" w:eastAsia="Times New Roman" w:hAnsi="Times New Roman" w:cs="Times New Roman"/>
                <w:sz w:val="21"/>
                <w:szCs w:val="21"/>
              </w:rPr>
            </w:pPr>
          </w:p>
        </w:tc>
        <w:tc>
          <w:tcPr>
            <w:tcW w:w="861" w:type="dxa"/>
            <w:tcBorders>
              <w:right w:val="nil"/>
            </w:tcBorders>
            <w:tcMar>
              <w:top w:w="75" w:type="dxa"/>
              <w:left w:w="75" w:type="dxa"/>
              <w:bottom w:w="75" w:type="dxa"/>
              <w:right w:w="75" w:type="dxa"/>
            </w:tcMar>
          </w:tcPr>
          <w:p w14:paraId="2245ECD6" w14:textId="77777777" w:rsidR="000E692B" w:rsidRDefault="000E692B" w:rsidP="004A3D55">
            <w:pPr>
              <w:spacing w:after="0" w:line="240" w:lineRule="auto"/>
              <w:rPr>
                <w:rFonts w:ascii="Times New Roman" w:eastAsia="Times New Roman" w:hAnsi="Times New Roman" w:cs="Times New Roman"/>
                <w:sz w:val="21"/>
                <w:szCs w:val="21"/>
              </w:rPr>
            </w:pPr>
          </w:p>
        </w:tc>
        <w:tc>
          <w:tcPr>
            <w:tcW w:w="1385" w:type="dxa"/>
            <w:tcBorders>
              <w:right w:val="nil"/>
            </w:tcBorders>
            <w:tcMar>
              <w:top w:w="75" w:type="dxa"/>
              <w:left w:w="75" w:type="dxa"/>
              <w:bottom w:w="75" w:type="dxa"/>
              <w:right w:w="75" w:type="dxa"/>
            </w:tcMar>
          </w:tcPr>
          <w:p w14:paraId="6F9BA40F" w14:textId="77777777" w:rsidR="000E692B" w:rsidRDefault="000E692B" w:rsidP="004A3D55">
            <w:pPr>
              <w:spacing w:after="0" w:line="240" w:lineRule="auto"/>
              <w:rPr>
                <w:rFonts w:ascii="Times New Roman" w:eastAsia="Times New Roman" w:hAnsi="Times New Roman" w:cs="Times New Roman"/>
                <w:sz w:val="21"/>
                <w:szCs w:val="21"/>
              </w:rPr>
            </w:pPr>
          </w:p>
        </w:tc>
        <w:tc>
          <w:tcPr>
            <w:tcW w:w="1065" w:type="dxa"/>
            <w:tcBorders>
              <w:right w:val="nil"/>
            </w:tcBorders>
            <w:tcMar>
              <w:top w:w="75" w:type="dxa"/>
              <w:left w:w="75" w:type="dxa"/>
              <w:bottom w:w="75" w:type="dxa"/>
              <w:right w:w="75" w:type="dxa"/>
            </w:tcMar>
          </w:tcPr>
          <w:p w14:paraId="40F1B6E1" w14:textId="77777777" w:rsidR="000E692B" w:rsidRDefault="000E692B" w:rsidP="004A3D55">
            <w:pPr>
              <w:spacing w:after="0" w:line="240" w:lineRule="auto"/>
              <w:rPr>
                <w:rFonts w:ascii="Times New Roman" w:eastAsia="Times New Roman" w:hAnsi="Times New Roman" w:cs="Times New Roman"/>
                <w:sz w:val="21"/>
                <w:szCs w:val="21"/>
              </w:rPr>
            </w:pPr>
          </w:p>
        </w:tc>
      </w:tr>
      <w:tr w:rsidR="00EA0331" w:rsidRPr="00CE62FF" w14:paraId="6EC4E947" w14:textId="77777777" w:rsidTr="00F7622A">
        <w:tc>
          <w:tcPr>
            <w:tcW w:w="1283" w:type="dxa"/>
            <w:gridSpan w:val="2"/>
            <w:tcBorders>
              <w:right w:val="nil"/>
            </w:tcBorders>
            <w:tcMar>
              <w:top w:w="75" w:type="dxa"/>
              <w:left w:w="75" w:type="dxa"/>
              <w:bottom w:w="75" w:type="dxa"/>
              <w:right w:w="75" w:type="dxa"/>
            </w:tcMar>
          </w:tcPr>
          <w:p w14:paraId="55171A1A" w14:textId="48054AA4" w:rsidR="00EA0331" w:rsidRDefault="00EA0331"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in Cell Battery</w:t>
            </w:r>
          </w:p>
        </w:tc>
        <w:tc>
          <w:tcPr>
            <w:tcW w:w="3217" w:type="dxa"/>
            <w:tcBorders>
              <w:right w:val="nil"/>
            </w:tcBorders>
            <w:tcMar>
              <w:top w:w="75" w:type="dxa"/>
              <w:left w:w="75" w:type="dxa"/>
              <w:bottom w:w="75" w:type="dxa"/>
              <w:right w:w="75" w:type="dxa"/>
            </w:tcMar>
          </w:tcPr>
          <w:p w14:paraId="63392BC5" w14:textId="77777777" w:rsidR="00562063" w:rsidRPr="00562063" w:rsidRDefault="00562063" w:rsidP="00562063">
            <w:pPr>
              <w:spacing w:after="0" w:line="240" w:lineRule="auto"/>
              <w:rPr>
                <w:rFonts w:ascii="Times New Roman" w:eastAsia="Times New Roman" w:hAnsi="Times New Roman" w:cs="Times New Roman"/>
                <w:sz w:val="21"/>
                <w:szCs w:val="21"/>
              </w:rPr>
            </w:pPr>
            <w:r w:rsidRPr="00562063">
              <w:rPr>
                <w:rFonts w:ascii="Times New Roman" w:eastAsia="Times New Roman" w:hAnsi="Times New Roman" w:cs="Times New Roman"/>
                <w:sz w:val="21"/>
                <w:szCs w:val="21"/>
              </w:rPr>
              <w:t>1220, Button Cell Battery, Lithium, 3VDC, Diameter 0.472", Depth 0.078"</w:t>
            </w:r>
          </w:p>
          <w:p w14:paraId="72514B35" w14:textId="77777777" w:rsidR="00EA0331" w:rsidRPr="00542186" w:rsidRDefault="00EA0331"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33BF2272" w14:textId="3CF531E2"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4699425C" w14:textId="18020221"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861" w:type="dxa"/>
            <w:tcBorders>
              <w:right w:val="nil"/>
            </w:tcBorders>
            <w:tcMar>
              <w:top w:w="75" w:type="dxa"/>
              <w:left w:w="75" w:type="dxa"/>
              <w:bottom w:w="75" w:type="dxa"/>
              <w:right w:w="75" w:type="dxa"/>
            </w:tcMar>
          </w:tcPr>
          <w:p w14:paraId="0093A030" w14:textId="231C2D0E"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1385" w:type="dxa"/>
            <w:tcBorders>
              <w:right w:val="nil"/>
            </w:tcBorders>
            <w:tcMar>
              <w:top w:w="75" w:type="dxa"/>
              <w:left w:w="75" w:type="dxa"/>
              <w:bottom w:w="75" w:type="dxa"/>
              <w:right w:w="75" w:type="dxa"/>
            </w:tcMar>
          </w:tcPr>
          <w:p w14:paraId="3A74FFF8" w14:textId="600648AB"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rainger</w:t>
            </w:r>
          </w:p>
        </w:tc>
        <w:tc>
          <w:tcPr>
            <w:tcW w:w="1065" w:type="dxa"/>
            <w:tcBorders>
              <w:right w:val="nil"/>
            </w:tcBorders>
            <w:tcMar>
              <w:top w:w="75" w:type="dxa"/>
              <w:left w:w="75" w:type="dxa"/>
              <w:bottom w:w="75" w:type="dxa"/>
              <w:right w:w="75" w:type="dxa"/>
            </w:tcMar>
          </w:tcPr>
          <w:p w14:paraId="358C9F38" w14:textId="71191E24"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F7622A" w:rsidRPr="00CE62FF" w14:paraId="7822B488" w14:textId="77777777" w:rsidTr="009D1A6B">
        <w:tc>
          <w:tcPr>
            <w:tcW w:w="1283" w:type="dxa"/>
            <w:gridSpan w:val="2"/>
            <w:tcBorders>
              <w:right w:val="nil"/>
            </w:tcBorders>
            <w:tcMar>
              <w:top w:w="75" w:type="dxa"/>
              <w:left w:w="75" w:type="dxa"/>
              <w:bottom w:w="75" w:type="dxa"/>
              <w:right w:w="75" w:type="dxa"/>
            </w:tcMar>
          </w:tcPr>
          <w:p w14:paraId="74FC6BFC" w14:textId="01980360"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right w:val="nil"/>
            </w:tcBorders>
            <w:tcMar>
              <w:top w:w="75" w:type="dxa"/>
              <w:left w:w="75" w:type="dxa"/>
              <w:bottom w:w="75" w:type="dxa"/>
              <w:right w:w="75" w:type="dxa"/>
            </w:tcMar>
          </w:tcPr>
          <w:p w14:paraId="0F221DB0" w14:textId="77777777" w:rsidR="004B7749" w:rsidRPr="004B7749" w:rsidRDefault="004B7749" w:rsidP="004B7749">
            <w:pPr>
              <w:spacing w:after="0" w:line="240" w:lineRule="auto"/>
              <w:rPr>
                <w:rFonts w:ascii="Times New Roman" w:eastAsia="Times New Roman" w:hAnsi="Times New Roman" w:cs="Times New Roman"/>
                <w:sz w:val="21"/>
                <w:szCs w:val="21"/>
              </w:rPr>
            </w:pPr>
            <w:r w:rsidRPr="004B7749">
              <w:rPr>
                <w:rFonts w:ascii="Times New Roman" w:eastAsia="Times New Roman" w:hAnsi="Times New Roman" w:cs="Times New Roman"/>
                <w:sz w:val="21"/>
                <w:szCs w:val="21"/>
              </w:rPr>
              <w:t>Stacking Headers for Feather - 12-pin and 16-pin female headers</w:t>
            </w:r>
          </w:p>
          <w:p w14:paraId="12C7A500" w14:textId="77777777" w:rsidR="00F7622A" w:rsidRPr="00542186" w:rsidRDefault="00F7622A"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1011AD9F" w14:textId="3468CFB5"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13E5E38" w14:textId="74E80116"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861" w:type="dxa"/>
            <w:tcBorders>
              <w:right w:val="nil"/>
            </w:tcBorders>
            <w:tcMar>
              <w:top w:w="75" w:type="dxa"/>
              <w:left w:w="75" w:type="dxa"/>
              <w:bottom w:w="75" w:type="dxa"/>
              <w:right w:w="75" w:type="dxa"/>
            </w:tcMar>
          </w:tcPr>
          <w:p w14:paraId="20B13953" w14:textId="4447ADF1"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1385" w:type="dxa"/>
            <w:tcBorders>
              <w:right w:val="nil"/>
            </w:tcBorders>
            <w:tcMar>
              <w:top w:w="75" w:type="dxa"/>
              <w:left w:w="75" w:type="dxa"/>
              <w:bottom w:w="75" w:type="dxa"/>
              <w:right w:w="75" w:type="dxa"/>
            </w:tcMar>
          </w:tcPr>
          <w:p w14:paraId="49F0FAB8" w14:textId="2F82DF5D"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3CCF4F51" w14:textId="7AFE4A8A"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268C4" w:rsidRPr="00CE62FF" w14:paraId="23F22E9D" w14:textId="77777777" w:rsidTr="00735B13">
        <w:tc>
          <w:tcPr>
            <w:tcW w:w="1283" w:type="dxa"/>
            <w:gridSpan w:val="2"/>
            <w:tcBorders>
              <w:bottom w:val="nil"/>
              <w:right w:val="nil"/>
            </w:tcBorders>
            <w:tcMar>
              <w:top w:w="75" w:type="dxa"/>
              <w:left w:w="75" w:type="dxa"/>
              <w:bottom w:w="75" w:type="dxa"/>
              <w:right w:w="75" w:type="dxa"/>
            </w:tcMar>
          </w:tcPr>
          <w:p w14:paraId="4A67699A" w14:textId="331DEB65"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bottom w:val="nil"/>
              <w:right w:val="nil"/>
            </w:tcBorders>
            <w:tcMar>
              <w:top w:w="75" w:type="dxa"/>
              <w:left w:w="75" w:type="dxa"/>
              <w:bottom w:w="75" w:type="dxa"/>
              <w:right w:w="75" w:type="dxa"/>
            </w:tcMar>
          </w:tcPr>
          <w:p w14:paraId="1DDC41AF"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7C4B28BC" w14:textId="77777777" w:rsidR="006268C4" w:rsidRPr="004B7749" w:rsidRDefault="006268C4" w:rsidP="006268C4">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6A66B4CC" w14:textId="4CFF1E60"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0132E3BC" w14:textId="304C826D"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861" w:type="dxa"/>
            <w:tcBorders>
              <w:bottom w:val="nil"/>
              <w:right w:val="nil"/>
            </w:tcBorders>
            <w:tcMar>
              <w:top w:w="75" w:type="dxa"/>
              <w:left w:w="75" w:type="dxa"/>
              <w:bottom w:w="75" w:type="dxa"/>
              <w:right w:w="75" w:type="dxa"/>
            </w:tcMar>
          </w:tcPr>
          <w:p w14:paraId="18574CCF" w14:textId="2F6D42FB"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1385" w:type="dxa"/>
            <w:tcBorders>
              <w:bottom w:val="nil"/>
              <w:right w:val="nil"/>
            </w:tcBorders>
            <w:tcMar>
              <w:top w:w="75" w:type="dxa"/>
              <w:left w:w="75" w:type="dxa"/>
              <w:bottom w:w="75" w:type="dxa"/>
              <w:right w:w="75" w:type="dxa"/>
            </w:tcMar>
          </w:tcPr>
          <w:p w14:paraId="682A6CCD" w14:textId="1E8A1C1E"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3E9CE461" w14:textId="52B17CBF"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bl>
    <w:p w14:paraId="4156E878" w14:textId="14DFF009" w:rsidR="00CE62FF" w:rsidRDefault="00CE62FF"/>
    <w:p w14:paraId="5F142929"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lastRenderedPageBreak/>
        <w:t>Pricing Notes</w:t>
      </w:r>
    </w:p>
    <w:p w14:paraId="237BF651"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65A554E5"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12B6BC5F" w14:textId="1B2DFE7C" w:rsidR="00C70297" w:rsidRDefault="00C70297" w:rsidP="00C70297">
      <w:pPr>
        <w:spacing w:after="0" w:line="240" w:lineRule="auto"/>
        <w:ind w:left="720"/>
        <w:rPr>
          <w:rFonts w:ascii="Times New Roman" w:eastAsia="Times New Roman" w:hAnsi="Times New Roman" w:cs="Times New Roman"/>
          <w:i/>
          <w:iCs/>
          <w:sz w:val="24"/>
          <w:szCs w:val="24"/>
        </w:rPr>
      </w:pPr>
      <w:r w:rsidRPr="00C70297">
        <w:rPr>
          <w:rFonts w:ascii="Times New Roman" w:eastAsia="Times New Roman" w:hAnsi="Times New Roman" w:cs="Times New Roman"/>
          <w:i/>
          <w:iCs/>
          <w:sz w:val="24"/>
          <w:szCs w:val="24"/>
        </w:rPr>
        <w:t>*** price will vary with capacity</w:t>
      </w:r>
      <w:r w:rsidR="005F5664">
        <w:rPr>
          <w:rFonts w:ascii="Times New Roman" w:eastAsia="Times New Roman" w:hAnsi="Times New Roman" w:cs="Times New Roman"/>
          <w:i/>
          <w:iCs/>
          <w:sz w:val="24"/>
          <w:szCs w:val="24"/>
        </w:rPr>
        <w:t>/Option</w:t>
      </w:r>
    </w:p>
    <w:p w14:paraId="4E88AE84" w14:textId="77777777" w:rsidR="00BE3C4D" w:rsidRPr="00C70297" w:rsidRDefault="00BE3C4D" w:rsidP="00C70297">
      <w:pPr>
        <w:spacing w:after="0" w:line="240" w:lineRule="auto"/>
        <w:ind w:left="720"/>
        <w:rPr>
          <w:rFonts w:ascii="Times New Roman" w:eastAsia="Times New Roman" w:hAnsi="Times New Roman" w:cs="Times New Roman"/>
          <w:sz w:val="24"/>
          <w:szCs w:val="24"/>
        </w:rPr>
      </w:pPr>
    </w:p>
    <w:p w14:paraId="07654090"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526A82B1"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5B24AAD9"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15D31A33" w14:textId="77777777" w:rsidR="00CE62FF" w:rsidRDefault="00CE62FF"/>
    <w:p w14:paraId="2829C483" w14:textId="13CCA73B" w:rsidR="00687946" w:rsidRPr="00820F24" w:rsidRDefault="00687946" w:rsidP="00687946">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proofErr w:type="spellStart"/>
      <w:r w:rsidRPr="00820F24">
        <w:rPr>
          <w:rFonts w:ascii="Times New Roman" w:eastAsia="Times New Roman" w:hAnsi="Times New Roman" w:cs="Times New Roman"/>
          <w:color w:val="323232"/>
          <w:sz w:val="28"/>
          <w:szCs w:val="28"/>
        </w:rPr>
        <w:t>Hub</w:t>
      </w:r>
      <w:r w:rsidR="00BE3C4D">
        <w:rPr>
          <w:rFonts w:ascii="Times New Roman" w:eastAsia="Times New Roman" w:hAnsi="Times New Roman" w:cs="Times New Roman"/>
          <w:color w:val="323232"/>
          <w:sz w:val="28"/>
          <w:szCs w:val="28"/>
        </w:rPr>
        <w:t>_Transmit</w:t>
      </w:r>
      <w:proofErr w:type="spellEnd"/>
      <w:r w:rsidR="00BE3C4D">
        <w:rPr>
          <w:rFonts w:ascii="Times New Roman" w:eastAsia="Times New Roman" w:hAnsi="Times New Roman" w:cs="Times New Roman"/>
          <w:color w:val="323232"/>
          <w:sz w:val="28"/>
          <w:szCs w:val="28"/>
        </w:rPr>
        <w:t xml:space="preserve"> and </w:t>
      </w:r>
      <w:proofErr w:type="spellStart"/>
      <w:r w:rsidR="00BE3C4D">
        <w:rPr>
          <w:rFonts w:ascii="Times New Roman" w:eastAsia="Times New Roman" w:hAnsi="Times New Roman" w:cs="Times New Roman"/>
          <w:color w:val="323232"/>
          <w:sz w:val="28"/>
          <w:szCs w:val="28"/>
        </w:rPr>
        <w:t>Hub_Receive</w:t>
      </w:r>
      <w:proofErr w:type="spellEnd"/>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89"/>
        <w:gridCol w:w="3221"/>
        <w:gridCol w:w="897"/>
        <w:gridCol w:w="972"/>
        <w:gridCol w:w="851"/>
        <w:gridCol w:w="1355"/>
        <w:gridCol w:w="1055"/>
      </w:tblGrid>
      <w:tr w:rsidR="00687946" w:rsidRPr="00CE62FF" w14:paraId="6B10A22F" w14:textId="77777777" w:rsidTr="00AC564F">
        <w:trPr>
          <w:tblHeader/>
        </w:trPr>
        <w:tc>
          <w:tcPr>
            <w:tcW w:w="0" w:type="auto"/>
            <w:tcBorders>
              <w:bottom w:val="single" w:sz="6" w:space="0" w:color="EBEBEB"/>
              <w:right w:val="nil"/>
            </w:tcBorders>
            <w:tcMar>
              <w:top w:w="75" w:type="dxa"/>
              <w:left w:w="75" w:type="dxa"/>
              <w:bottom w:w="75" w:type="dxa"/>
              <w:right w:w="75" w:type="dxa"/>
            </w:tcMar>
            <w:hideMark/>
          </w:tcPr>
          <w:p w14:paraId="65648B9C"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5D4CDE73"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68FEC88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115ED7D4"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7E8AA71E"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283A389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C98C028"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4D56FB" w:rsidRPr="00CE62FF" w14:paraId="79165AD2" w14:textId="77777777" w:rsidTr="00AC564F">
        <w:tc>
          <w:tcPr>
            <w:tcW w:w="0" w:type="auto"/>
            <w:tcBorders>
              <w:bottom w:val="nil"/>
              <w:right w:val="nil"/>
            </w:tcBorders>
            <w:tcMar>
              <w:top w:w="75" w:type="dxa"/>
              <w:left w:w="75" w:type="dxa"/>
              <w:bottom w:w="75" w:type="dxa"/>
              <w:right w:w="75" w:type="dxa"/>
            </w:tcMar>
          </w:tcPr>
          <w:p w14:paraId="293E773C" w14:textId="77777777" w:rsidR="004D56FB"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782AD53D" w14:textId="5C711136"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w:t>
            </w:r>
          </w:p>
        </w:tc>
        <w:tc>
          <w:tcPr>
            <w:tcW w:w="0" w:type="auto"/>
            <w:tcBorders>
              <w:bottom w:val="nil"/>
              <w:right w:val="nil"/>
            </w:tcBorders>
            <w:tcMar>
              <w:top w:w="75" w:type="dxa"/>
              <w:left w:w="75" w:type="dxa"/>
              <w:bottom w:w="75" w:type="dxa"/>
              <w:right w:w="75" w:type="dxa"/>
            </w:tcMar>
          </w:tcPr>
          <w:p w14:paraId="78AE2B57" w14:textId="77777777" w:rsidR="004D56FB" w:rsidRPr="002D555F" w:rsidRDefault="004D56FB" w:rsidP="004D56FB">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1E4382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EE757F7" w14:textId="4D6E7E24" w:rsidR="004D56FB" w:rsidRPr="00CE62FF" w:rsidRDefault="00FC46A1"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2C266C5C" w14:textId="3CA0FD15"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5917BFCA" w14:textId="0719DE82"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7F259553" w14:textId="0679C678"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FDE9566" w14:textId="08BFA7A3"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2FC5DBA" w14:textId="77777777" w:rsidTr="00AC564F">
        <w:tc>
          <w:tcPr>
            <w:tcW w:w="0" w:type="auto"/>
            <w:tcBorders>
              <w:bottom w:val="nil"/>
              <w:right w:val="nil"/>
            </w:tcBorders>
            <w:tcMar>
              <w:top w:w="75" w:type="dxa"/>
              <w:left w:w="75" w:type="dxa"/>
              <w:bottom w:w="75" w:type="dxa"/>
              <w:right w:w="75" w:type="dxa"/>
            </w:tcMar>
          </w:tcPr>
          <w:p w14:paraId="69A7124A" w14:textId="3B8EDAF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0" w:type="auto"/>
            <w:tcBorders>
              <w:bottom w:val="nil"/>
              <w:right w:val="nil"/>
            </w:tcBorders>
            <w:tcMar>
              <w:top w:w="75" w:type="dxa"/>
              <w:left w:w="75" w:type="dxa"/>
              <w:bottom w:w="75" w:type="dxa"/>
              <w:right w:w="75" w:type="dxa"/>
            </w:tcMar>
          </w:tcPr>
          <w:p w14:paraId="72737C96"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9757F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B9E551F" w14:textId="39F4D464" w:rsidR="004D56FB" w:rsidRPr="00CE62FF" w:rsidRDefault="006903D3"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44344E91" w14:textId="5ECC677F"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25B6F562" w14:textId="62AB505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76F068DF" w14:textId="61363EA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7FF41CA8" w14:textId="790F2C3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4BB0BF3" w14:textId="77777777" w:rsidTr="00AC564F">
        <w:tc>
          <w:tcPr>
            <w:tcW w:w="0" w:type="auto"/>
            <w:tcBorders>
              <w:bottom w:val="nil"/>
              <w:right w:val="nil"/>
            </w:tcBorders>
            <w:tcMar>
              <w:top w:w="75" w:type="dxa"/>
              <w:left w:w="75" w:type="dxa"/>
              <w:bottom w:w="75" w:type="dxa"/>
              <w:right w:w="75" w:type="dxa"/>
            </w:tcMar>
          </w:tcPr>
          <w:p w14:paraId="36A49CC9" w14:textId="5621259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0" w:type="auto"/>
            <w:tcBorders>
              <w:bottom w:val="nil"/>
              <w:right w:val="nil"/>
            </w:tcBorders>
            <w:tcMar>
              <w:top w:w="75" w:type="dxa"/>
              <w:left w:w="75" w:type="dxa"/>
              <w:bottom w:w="75" w:type="dxa"/>
              <w:right w:w="75" w:type="dxa"/>
            </w:tcMar>
          </w:tcPr>
          <w:p w14:paraId="50AC987A" w14:textId="77777777" w:rsidR="004D56FB" w:rsidRPr="00686747" w:rsidRDefault="004D56FB" w:rsidP="004D56FB">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641F9A4B"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6F0FD5" w14:textId="6B508A35" w:rsidR="004D56FB" w:rsidRPr="00CE62FF" w:rsidRDefault="006903D3"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5EBF1706" w14:textId="43E6DD80"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63E3274E" w14:textId="0ACC59A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1C67CB48" w14:textId="5C9859E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4EE4ADE" w14:textId="5BBE8F0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7563DF71" w14:textId="77777777" w:rsidTr="00AC564F">
        <w:tc>
          <w:tcPr>
            <w:tcW w:w="0" w:type="auto"/>
            <w:tcBorders>
              <w:bottom w:val="nil"/>
              <w:right w:val="nil"/>
            </w:tcBorders>
            <w:tcMar>
              <w:top w:w="75" w:type="dxa"/>
              <w:left w:w="75" w:type="dxa"/>
              <w:bottom w:w="75" w:type="dxa"/>
              <w:right w:w="75" w:type="dxa"/>
            </w:tcMar>
          </w:tcPr>
          <w:p w14:paraId="37979405" w14:textId="019BDA6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thernet Connector</w:t>
            </w:r>
          </w:p>
        </w:tc>
        <w:tc>
          <w:tcPr>
            <w:tcW w:w="0" w:type="auto"/>
            <w:tcBorders>
              <w:bottom w:val="nil"/>
              <w:right w:val="nil"/>
            </w:tcBorders>
            <w:tcMar>
              <w:top w:w="75" w:type="dxa"/>
              <w:left w:w="75" w:type="dxa"/>
              <w:bottom w:w="75" w:type="dxa"/>
              <w:right w:w="75" w:type="dxa"/>
            </w:tcMar>
          </w:tcPr>
          <w:p w14:paraId="433064FA" w14:textId="77777777" w:rsidR="009D1A6B" w:rsidRPr="009D1A6B" w:rsidRDefault="009D1A6B" w:rsidP="009D1A6B">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 xml:space="preserve">Adafruit Ethernet </w:t>
            </w:r>
            <w:proofErr w:type="spellStart"/>
            <w:r w:rsidRPr="009D1A6B">
              <w:rPr>
                <w:rFonts w:ascii="Times New Roman" w:eastAsia="Times New Roman" w:hAnsi="Times New Roman" w:cs="Times New Roman"/>
                <w:sz w:val="21"/>
                <w:szCs w:val="21"/>
              </w:rPr>
              <w:t>FeatherWing</w:t>
            </w:r>
            <w:proofErr w:type="spellEnd"/>
          </w:p>
          <w:p w14:paraId="4D164FCB" w14:textId="77777777" w:rsidR="004D56FB" w:rsidRPr="00686747"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FFFFA0" w14:textId="1F46CE5A"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6FE9802" w14:textId="2F40F77B"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01A5A60" w14:textId="363172D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E09B998" w14:textId="05836319"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621AFD9" w14:textId="7CD12E04"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A3DC5A6" w14:textId="77777777" w:rsidTr="00AC564F">
        <w:tc>
          <w:tcPr>
            <w:tcW w:w="0" w:type="auto"/>
            <w:tcBorders>
              <w:bottom w:val="nil"/>
              <w:right w:val="nil"/>
            </w:tcBorders>
            <w:tcMar>
              <w:top w:w="75" w:type="dxa"/>
              <w:left w:w="75" w:type="dxa"/>
              <w:bottom w:w="75" w:type="dxa"/>
              <w:right w:w="75" w:type="dxa"/>
            </w:tcMar>
          </w:tcPr>
          <w:p w14:paraId="618AE13F" w14:textId="69F1A73D"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attery</w:t>
            </w:r>
          </w:p>
        </w:tc>
        <w:tc>
          <w:tcPr>
            <w:tcW w:w="0" w:type="auto"/>
            <w:tcBorders>
              <w:bottom w:val="nil"/>
              <w:right w:val="nil"/>
            </w:tcBorders>
            <w:tcMar>
              <w:top w:w="75" w:type="dxa"/>
              <w:left w:w="75" w:type="dxa"/>
              <w:bottom w:w="75" w:type="dxa"/>
              <w:right w:w="75" w:type="dxa"/>
            </w:tcMar>
          </w:tcPr>
          <w:p w14:paraId="76A9B44F" w14:textId="77777777" w:rsidR="004309D0" w:rsidRPr="009D1A6B" w:rsidRDefault="004309D0" w:rsidP="004309D0">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Lithium Ion Battery Pack - 3.7V 6600mAh</w:t>
            </w:r>
          </w:p>
          <w:p w14:paraId="27F005EE" w14:textId="77777777" w:rsidR="004309D0" w:rsidRPr="009D1A6B"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E203F59" w14:textId="6DEDB69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762B0289" w14:textId="6557B370"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6B0D2D5D" w14:textId="317C82A4"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739242B1" w14:textId="3AFBBA4F"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4D156E85" w14:textId="6627312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on</w:t>
            </w:r>
          </w:p>
        </w:tc>
      </w:tr>
      <w:tr w:rsidR="004309D0" w:rsidRPr="00CE62FF" w14:paraId="5E0FA1D8" w14:textId="77777777" w:rsidTr="00AC564F">
        <w:tc>
          <w:tcPr>
            <w:tcW w:w="0" w:type="auto"/>
            <w:tcBorders>
              <w:bottom w:val="nil"/>
              <w:right w:val="nil"/>
            </w:tcBorders>
            <w:tcMar>
              <w:top w:w="75" w:type="dxa"/>
              <w:left w:w="75" w:type="dxa"/>
              <w:bottom w:w="75" w:type="dxa"/>
              <w:right w:w="75" w:type="dxa"/>
            </w:tcMar>
          </w:tcPr>
          <w:p w14:paraId="26C6594C" w14:textId="01C8BA9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0" w:type="auto"/>
            <w:tcBorders>
              <w:bottom w:val="nil"/>
              <w:right w:val="nil"/>
            </w:tcBorders>
            <w:tcMar>
              <w:top w:w="75" w:type="dxa"/>
              <w:left w:w="75" w:type="dxa"/>
              <w:bottom w:w="75" w:type="dxa"/>
              <w:right w:w="75" w:type="dxa"/>
            </w:tcMar>
          </w:tcPr>
          <w:p w14:paraId="6772BCCE" w14:textId="5551C232" w:rsidR="00155F75" w:rsidRPr="00155F75" w:rsidRDefault="00155F75" w:rsidP="00155F75">
            <w:pPr>
              <w:spacing w:after="0" w:line="240" w:lineRule="auto"/>
              <w:rPr>
                <w:rFonts w:ascii="Times New Roman" w:eastAsia="Times New Roman" w:hAnsi="Times New Roman" w:cs="Times New Roman"/>
                <w:sz w:val="21"/>
                <w:szCs w:val="21"/>
              </w:rPr>
            </w:pPr>
            <w:r w:rsidRPr="00155F75">
              <w:rPr>
                <w:rFonts w:ascii="Times New Roman" w:eastAsia="Times New Roman" w:hAnsi="Times New Roman" w:cs="Times New Roman"/>
                <w:sz w:val="21"/>
                <w:szCs w:val="21"/>
              </w:rPr>
              <w:t xml:space="preserve">Short Headers Kit for Feather - 12-pin + 16-pin </w:t>
            </w:r>
            <w:r w:rsidR="00973A71">
              <w:rPr>
                <w:rFonts w:ascii="Times New Roman" w:eastAsia="Times New Roman" w:hAnsi="Times New Roman" w:cs="Times New Roman"/>
                <w:sz w:val="21"/>
                <w:szCs w:val="21"/>
              </w:rPr>
              <w:t>Stacki</w:t>
            </w:r>
            <w:r w:rsidR="00CD10FE">
              <w:rPr>
                <w:rFonts w:ascii="Times New Roman" w:eastAsia="Times New Roman" w:hAnsi="Times New Roman" w:cs="Times New Roman"/>
                <w:sz w:val="21"/>
                <w:szCs w:val="21"/>
              </w:rPr>
              <w:t>n</w:t>
            </w:r>
            <w:r w:rsidR="00973A71">
              <w:rPr>
                <w:rFonts w:ascii="Times New Roman" w:eastAsia="Times New Roman" w:hAnsi="Times New Roman" w:cs="Times New Roman"/>
                <w:sz w:val="21"/>
                <w:szCs w:val="21"/>
              </w:rPr>
              <w:t>g</w:t>
            </w:r>
            <w:r w:rsidRPr="00155F75">
              <w:rPr>
                <w:rFonts w:ascii="Times New Roman" w:eastAsia="Times New Roman" w:hAnsi="Times New Roman" w:cs="Times New Roman"/>
                <w:sz w:val="21"/>
                <w:szCs w:val="21"/>
              </w:rPr>
              <w:t xml:space="preserve"> Headers</w:t>
            </w:r>
          </w:p>
          <w:p w14:paraId="225C814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1D8D510" w14:textId="259D6B60" w:rsidR="004309D0" w:rsidRPr="00CE62FF" w:rsidRDefault="001974F7"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0672B735" w14:textId="4861DA69"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79EB3169" w14:textId="3D69351C"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4ED37C15" w14:textId="3A19F30A"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24C240C" w14:textId="1FEC145D"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155F75" w:rsidRPr="00CE62FF" w14:paraId="6F38B664" w14:textId="77777777" w:rsidTr="00AC564F">
        <w:tc>
          <w:tcPr>
            <w:tcW w:w="0" w:type="auto"/>
            <w:tcBorders>
              <w:bottom w:val="nil"/>
              <w:right w:val="nil"/>
            </w:tcBorders>
            <w:tcMar>
              <w:top w:w="75" w:type="dxa"/>
              <w:left w:w="75" w:type="dxa"/>
              <w:bottom w:w="75" w:type="dxa"/>
              <w:right w:w="75" w:type="dxa"/>
            </w:tcMar>
          </w:tcPr>
          <w:p w14:paraId="4F08348D" w14:textId="42FA9229" w:rsidR="00155F75"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Board </w:t>
            </w:r>
            <w:r w:rsidR="006268C4">
              <w:rPr>
                <w:rFonts w:ascii="Times New Roman" w:eastAsia="Times New Roman" w:hAnsi="Times New Roman" w:cs="Times New Roman"/>
                <w:sz w:val="21"/>
                <w:szCs w:val="21"/>
              </w:rPr>
              <w:t>Headers</w:t>
            </w:r>
          </w:p>
        </w:tc>
        <w:tc>
          <w:tcPr>
            <w:tcW w:w="0" w:type="auto"/>
            <w:tcBorders>
              <w:bottom w:val="nil"/>
              <w:right w:val="nil"/>
            </w:tcBorders>
            <w:tcMar>
              <w:top w:w="75" w:type="dxa"/>
              <w:left w:w="75" w:type="dxa"/>
              <w:bottom w:w="75" w:type="dxa"/>
              <w:right w:w="75" w:type="dxa"/>
            </w:tcMar>
          </w:tcPr>
          <w:p w14:paraId="1BCC5037"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08D4D22D" w14:textId="77777777" w:rsidR="00155F75" w:rsidRPr="00155F75" w:rsidRDefault="00155F75" w:rsidP="00155F75">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8FD0BA" w14:textId="0ED8CEDA" w:rsidR="00155F75" w:rsidRDefault="001974F7"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13475B3F" w14:textId="78848135"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3384340A" w14:textId="47185AAE"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71CD274A" w14:textId="5DF1A808"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666942E8" w14:textId="6A83DB1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41B9418" w14:textId="77777777" w:rsidTr="00AC564F">
        <w:tc>
          <w:tcPr>
            <w:tcW w:w="0" w:type="auto"/>
            <w:tcBorders>
              <w:bottom w:val="nil"/>
              <w:right w:val="nil"/>
            </w:tcBorders>
            <w:tcMar>
              <w:top w:w="75" w:type="dxa"/>
              <w:left w:w="75" w:type="dxa"/>
              <w:bottom w:w="75" w:type="dxa"/>
              <w:right w:w="75" w:type="dxa"/>
            </w:tcMar>
          </w:tcPr>
          <w:p w14:paraId="18C0D23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4DF774"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21AE4B3"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C46C6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7FD9A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1CCB51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54C8873"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1883A30D" w14:textId="77777777" w:rsidTr="00AC564F">
        <w:tc>
          <w:tcPr>
            <w:tcW w:w="0" w:type="auto"/>
            <w:tcBorders>
              <w:bottom w:val="nil"/>
              <w:right w:val="nil"/>
            </w:tcBorders>
            <w:tcMar>
              <w:top w:w="75" w:type="dxa"/>
              <w:left w:w="75" w:type="dxa"/>
              <w:bottom w:w="75" w:type="dxa"/>
              <w:right w:w="75" w:type="dxa"/>
            </w:tcMar>
          </w:tcPr>
          <w:p w14:paraId="710D4145"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48DEB2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3821C97"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8FB142"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901A1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3462B3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F4B9AC"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5E950D2B" w14:textId="77777777" w:rsidTr="00AC564F">
        <w:tc>
          <w:tcPr>
            <w:tcW w:w="0" w:type="auto"/>
            <w:tcBorders>
              <w:bottom w:val="nil"/>
              <w:right w:val="nil"/>
            </w:tcBorders>
            <w:tcMar>
              <w:top w:w="75" w:type="dxa"/>
              <w:left w:w="75" w:type="dxa"/>
              <w:bottom w:w="75" w:type="dxa"/>
              <w:right w:w="75" w:type="dxa"/>
            </w:tcMar>
          </w:tcPr>
          <w:p w14:paraId="0D12D99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732C56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CC062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155BD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D7208A0"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AC1A5C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201EAAF"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bl>
    <w:p w14:paraId="5B55444F" w14:textId="77777777" w:rsidR="00CE62FF" w:rsidRDefault="00CE62FF"/>
    <w:p w14:paraId="712A624A" w14:textId="77777777" w:rsidR="00CE62FF" w:rsidRDefault="00CE62FF"/>
    <w:p w14:paraId="020997B0" w14:textId="77777777" w:rsidR="00CE62FF" w:rsidRDefault="00CE62FF"/>
    <w:p w14:paraId="2769943F"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1868FF4B"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0F16A1E3"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724D396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17A14B77"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21D8DCB0"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17971838"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450CF681" w14:textId="77777777" w:rsidR="00CE62FF" w:rsidRDefault="00CE62FF"/>
    <w:p w14:paraId="1D599C38" w14:textId="63613C94" w:rsidR="00CE62FF" w:rsidRDefault="00801CE1">
      <w:commentRangeStart w:id="1"/>
      <w:r>
        <w:t xml:space="preserve">[The bill of material for the 1D </w:t>
      </w:r>
      <w:proofErr w:type="spellStart"/>
      <w:r>
        <w:t>HyperRail</w:t>
      </w:r>
      <w:proofErr w:type="spellEnd"/>
      <w:r>
        <w:t>]</w:t>
      </w:r>
      <w:commentRangeEnd w:id="1"/>
      <w:r>
        <w:rPr>
          <w:rStyle w:val="aa"/>
        </w:rPr>
        <w:commentReference w:id="1"/>
      </w:r>
    </w:p>
    <w:p w14:paraId="2AB301DE" w14:textId="77777777" w:rsidR="00CE62FF" w:rsidRDefault="00CE62FF"/>
    <w:p w14:paraId="305B7186" w14:textId="77777777" w:rsidR="00CE62FF" w:rsidRDefault="00CE62FF"/>
    <w:p w14:paraId="3F1EED48" w14:textId="08CFE48B" w:rsidR="00CE62FF" w:rsidRDefault="00CE62FF" w:rsidP="00CE62FF">
      <w:pPr>
        <w:pStyle w:val="2"/>
        <w:rPr>
          <w:color w:val="505050"/>
        </w:rPr>
      </w:pPr>
      <w:r>
        <w:rPr>
          <w:color w:val="505050"/>
        </w:rPr>
        <w:t>5. Build instructions</w:t>
      </w:r>
    </w:p>
    <w:p w14:paraId="2A7F536F" w14:textId="40FFDECF" w:rsidR="00801CE1" w:rsidRDefault="00801CE1" w:rsidP="00CE62FF">
      <w:pPr>
        <w:pStyle w:val="2"/>
        <w:rPr>
          <w:color w:val="505050"/>
        </w:rPr>
      </w:pPr>
      <w:commentRangeStart w:id="2"/>
      <w:r>
        <w:rPr>
          <w:color w:val="505050"/>
        </w:rPr>
        <w:t xml:space="preserve">[Need to add the guide for the </w:t>
      </w:r>
      <w:proofErr w:type="spellStart"/>
      <w:r>
        <w:rPr>
          <w:color w:val="505050"/>
        </w:rPr>
        <w:t>HyperRail</w:t>
      </w:r>
      <w:proofErr w:type="spellEnd"/>
      <w:r>
        <w:rPr>
          <w:color w:val="505050"/>
        </w:rPr>
        <w:t xml:space="preserve"> Build Instruction]</w:t>
      </w:r>
      <w:commentRangeEnd w:id="2"/>
      <w:r>
        <w:rPr>
          <w:rStyle w:val="aa"/>
          <w:rFonts w:asciiTheme="minorHAnsi" w:eastAsiaTheme="minorEastAsia" w:hAnsiTheme="minorHAnsi" w:cstheme="minorBidi"/>
          <w:b w:val="0"/>
          <w:bCs w:val="0"/>
        </w:rPr>
        <w:commentReference w:id="2"/>
      </w:r>
    </w:p>
    <w:p w14:paraId="2081C790" w14:textId="79271216" w:rsidR="00CE62FF" w:rsidRDefault="00CE62FF" w:rsidP="00CE62FF">
      <w:pPr>
        <w:pStyle w:val="3"/>
        <w:rPr>
          <w:color w:val="505050"/>
        </w:rPr>
      </w:pPr>
      <w:r>
        <w:rPr>
          <w:color w:val="505050"/>
        </w:rPr>
        <w:t>5.1. </w:t>
      </w:r>
      <w:proofErr w:type="spellStart"/>
      <w:r w:rsidR="006E5AA4">
        <w:rPr>
          <w:color w:val="505050"/>
        </w:rPr>
        <w:t>eGreenhouse</w:t>
      </w:r>
      <w:proofErr w:type="spellEnd"/>
      <w:r w:rsidR="006E5AA4">
        <w:rPr>
          <w:color w:val="505050"/>
        </w:rPr>
        <w:t xml:space="preserve"> Sensor Package Ha</w:t>
      </w:r>
      <w:r w:rsidR="00310F76">
        <w:rPr>
          <w:color w:val="505050"/>
        </w:rPr>
        <w:t>r</w:t>
      </w:r>
      <w:r w:rsidR="006E5AA4">
        <w:rPr>
          <w:color w:val="505050"/>
        </w:rPr>
        <w:t>dware Setup</w:t>
      </w:r>
    </w:p>
    <w:p w14:paraId="2DD1A213" w14:textId="281875D8" w:rsidR="00CE62FF" w:rsidRDefault="00CE62FF" w:rsidP="00CE62FF">
      <w:pPr>
        <w:pStyle w:val="4"/>
        <w:rPr>
          <w:b/>
          <w:bCs/>
        </w:rPr>
      </w:pPr>
      <w:r>
        <w:rPr>
          <w:b/>
          <w:bCs/>
        </w:rPr>
        <w:t>5.1.1. </w:t>
      </w:r>
      <w:r w:rsidR="006E5AA4">
        <w:rPr>
          <w:b/>
          <w:bCs/>
        </w:rPr>
        <w:t>Development Board</w:t>
      </w:r>
    </w:p>
    <w:p w14:paraId="4D6DB64F" w14:textId="34E59AE6" w:rsidR="006E5AA4" w:rsidRDefault="006E5AA4" w:rsidP="006E5AA4">
      <w:r>
        <w:t xml:space="preserve">For this part, you need </w:t>
      </w:r>
      <w:r w:rsidR="00834670">
        <w:t xml:space="preserve">the development board, antenna kit, antenna connector, and both 16-pin and 12-pin male headers. </w:t>
      </w:r>
      <w:r w:rsidR="00DF0400">
        <w:t xml:space="preserve">First solder the both 16-pin and 12-pin headers to the development board. Once that is complete, then solder the antenna connector where it says Ant. +20dBm on the back of the development board. The yellow arrow in figure 1 will indicate where the location is. </w:t>
      </w:r>
    </w:p>
    <w:p w14:paraId="67743F7F" w14:textId="387D7328" w:rsidR="00DF0400" w:rsidRDefault="00DF0400" w:rsidP="006E5AA4">
      <w:r>
        <w:rPr>
          <w:noProof/>
        </w:rPr>
        <w:lastRenderedPageBreak/>
        <w:drawing>
          <wp:inline distT="0" distB="0" distL="0" distR="0" wp14:anchorId="1BD417D7" wp14:editId="72DDF651">
            <wp:extent cx="3773713" cy="5029200"/>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3FB7A584" w14:textId="17679F12" w:rsidR="00DF0400" w:rsidRDefault="00DF0400" w:rsidP="006E5AA4">
      <w:r>
        <w:t>(Figure 1</w:t>
      </w:r>
      <w:r w:rsidR="00F869B4">
        <w:t>: The back side of the Development Board where the yellow is showing where to solder the antenna connector</w:t>
      </w:r>
      <w:r>
        <w:t>)</w:t>
      </w:r>
    </w:p>
    <w:p w14:paraId="6F8C3CB6" w14:textId="66B7AD26" w:rsidR="00DF0400" w:rsidRDefault="001124A9" w:rsidP="006E5AA4">
      <w:r>
        <w:t xml:space="preserve">Once that is complete, then connect the antenna cable to the antenna connector and connect the antenna to the antenna cable. Once that is complete, you are set with the development board set up. </w:t>
      </w:r>
      <w:r w:rsidR="002176E3">
        <w:t>The result will be in figure 2.</w:t>
      </w:r>
    </w:p>
    <w:p w14:paraId="2F7A7235" w14:textId="2FC5A395" w:rsidR="002176E3" w:rsidRDefault="002176E3" w:rsidP="006E5AA4">
      <w:r>
        <w:rPr>
          <w:noProof/>
        </w:rPr>
        <w:lastRenderedPageBreak/>
        <w:drawing>
          <wp:inline distT="0" distB="0" distL="0" distR="0" wp14:anchorId="0E9FC7A4" wp14:editId="1094FB7E">
            <wp:extent cx="3667125" cy="2750345"/>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411F41A3" w14:textId="52A84C9D" w:rsidR="002176E3" w:rsidRDefault="002176E3" w:rsidP="006E5AA4">
      <w:r>
        <w:t>(Figure 2</w:t>
      </w:r>
      <w:r w:rsidR="000B0510">
        <w:t>: The complete look for the Development Board</w:t>
      </w:r>
      <w:r>
        <w:t>)</w:t>
      </w:r>
    </w:p>
    <w:p w14:paraId="5B1143D5" w14:textId="6B529F84" w:rsidR="001124A9" w:rsidRDefault="001124A9" w:rsidP="001124A9">
      <w:pPr>
        <w:pStyle w:val="4"/>
        <w:rPr>
          <w:b/>
          <w:bCs/>
        </w:rPr>
      </w:pPr>
      <w:r>
        <w:rPr>
          <w:b/>
          <w:bCs/>
        </w:rPr>
        <w:t xml:space="preserve">5.1.2. Data Logger with RTC Board </w:t>
      </w:r>
    </w:p>
    <w:p w14:paraId="0D2B6087" w14:textId="77777777" w:rsidR="00301986" w:rsidRDefault="00264DF9" w:rsidP="001124A9">
      <w:r>
        <w:t xml:space="preserve">For this step, you need Data Logger with RTC Board, Micro SD Card, Coin Cell Battery, and stacking 16-pin and 12-pin headers. </w:t>
      </w:r>
      <w:r w:rsidR="00A566F8">
        <w:t>First, solder the stacking 16-pin and 12-pin headers to the Data Logger with RTC board.</w:t>
      </w:r>
      <w:r>
        <w:t xml:space="preserve"> </w:t>
      </w:r>
      <w:r w:rsidR="00301986">
        <w:t xml:space="preserve">Once that is complete, then insert the coin cell battery into the coin battery slot and insert the Micro SD Card to the Micro SD Card slot. Once that is complete, you are set with the Data Logger with RTC. </w:t>
      </w:r>
    </w:p>
    <w:p w14:paraId="6764FC65" w14:textId="037C0EB6" w:rsidR="00F14585" w:rsidRDefault="00F14585" w:rsidP="00F14585">
      <w:pPr>
        <w:pStyle w:val="4"/>
        <w:rPr>
          <w:b/>
          <w:bCs/>
        </w:rPr>
      </w:pPr>
      <w:commentRangeStart w:id="3"/>
      <w:r>
        <w:rPr>
          <w:b/>
          <w:bCs/>
        </w:rPr>
        <w:t>5.1.3. CO2 Sensor</w:t>
      </w:r>
      <w:commentRangeEnd w:id="3"/>
      <w:r>
        <w:rPr>
          <w:rStyle w:val="aa"/>
          <w:rFonts w:asciiTheme="minorHAnsi" w:eastAsiaTheme="minorEastAsia" w:hAnsiTheme="minorHAnsi" w:cstheme="minorBidi"/>
          <w:i w:val="0"/>
          <w:iCs w:val="0"/>
          <w:color w:val="auto"/>
        </w:rPr>
        <w:commentReference w:id="3"/>
      </w:r>
      <w:r>
        <w:rPr>
          <w:b/>
          <w:bCs/>
        </w:rPr>
        <w:t xml:space="preserve"> </w:t>
      </w:r>
    </w:p>
    <w:p w14:paraId="5BBE7846" w14:textId="53341B2F" w:rsidR="001124A9" w:rsidRDefault="007E6B37" w:rsidP="001124A9">
      <w:r>
        <w:t xml:space="preserve">For this step, you need 4-pin male headers and the CO2 </w:t>
      </w:r>
      <w:r w:rsidR="007E3A34">
        <w:t>s</w:t>
      </w:r>
      <w:r>
        <w:t xml:space="preserve">ensor. </w:t>
      </w:r>
      <w:r w:rsidR="00B56310">
        <w:t xml:space="preserve">First solder the 4-pin male headers to the location that is colored in black in figure 3. </w:t>
      </w:r>
    </w:p>
    <w:p w14:paraId="3A6FE96E" w14:textId="35ECC5DF" w:rsidR="00B56310" w:rsidRDefault="00B56310" w:rsidP="001124A9">
      <w:r>
        <w:rPr>
          <w:noProof/>
        </w:rPr>
        <w:drawing>
          <wp:inline distT="0" distB="0" distL="0" distR="0" wp14:anchorId="3834D2A1" wp14:editId="680E29DC">
            <wp:extent cx="2904657" cy="2705100"/>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4417" cy="2714189"/>
                    </a:xfrm>
                    <a:prstGeom prst="rect">
                      <a:avLst/>
                    </a:prstGeom>
                    <a:noFill/>
                    <a:ln>
                      <a:noFill/>
                    </a:ln>
                  </pic:spPr>
                </pic:pic>
              </a:graphicData>
            </a:graphic>
          </wp:inline>
        </w:drawing>
      </w:r>
    </w:p>
    <w:p w14:paraId="25C4CE1F" w14:textId="4B257124" w:rsidR="00B56310" w:rsidRDefault="00B56310" w:rsidP="001124A9">
      <w:r>
        <w:t>(Figure 3</w:t>
      </w:r>
      <w:r w:rsidR="00891DB6">
        <w:t>: The Layout of the CO2 K30 Sensor</w:t>
      </w:r>
      <w:r>
        <w:t>)</w:t>
      </w:r>
    </w:p>
    <w:p w14:paraId="692FB96A" w14:textId="39FD8FA5" w:rsidR="00B56310" w:rsidRDefault="00B56310" w:rsidP="001124A9">
      <w:r>
        <w:lastRenderedPageBreak/>
        <w:t xml:space="preserve">Once that is complete, then you are done with CO2 sensor setup. </w:t>
      </w:r>
    </w:p>
    <w:p w14:paraId="6ABD76EB" w14:textId="61E735F2" w:rsidR="002218C9" w:rsidRDefault="002218C9" w:rsidP="002218C9">
      <w:pPr>
        <w:pStyle w:val="4"/>
        <w:rPr>
          <w:b/>
          <w:bCs/>
        </w:rPr>
      </w:pPr>
      <w:r>
        <w:rPr>
          <w:b/>
          <w:bCs/>
        </w:rPr>
        <w:t>5.1.4. </w:t>
      </w:r>
      <w:r w:rsidR="00310F76">
        <w:rPr>
          <w:b/>
          <w:bCs/>
        </w:rPr>
        <w:t>Light Sensor</w:t>
      </w:r>
    </w:p>
    <w:p w14:paraId="7E0D6EB6" w14:textId="7EAE5FF7" w:rsidR="00537E63" w:rsidRDefault="00537E63" w:rsidP="00537E63">
      <w:r>
        <w:t xml:space="preserve">For this step, you need 6-pin male headers and the </w:t>
      </w:r>
      <w:r w:rsidR="00EB611A">
        <w:t>l</w:t>
      </w:r>
      <w:r>
        <w:t xml:space="preserve">ight sensor. Solder the 6-pin headers to the designated area as you find in figure 4. For now, you can ignore the yellow arrows. </w:t>
      </w:r>
    </w:p>
    <w:p w14:paraId="0EB4C99D" w14:textId="746091D0" w:rsidR="00537E63" w:rsidRDefault="00537E63" w:rsidP="00537E63">
      <w:r>
        <w:rPr>
          <w:noProof/>
        </w:rPr>
        <w:drawing>
          <wp:inline distT="0" distB="0" distL="0" distR="0" wp14:anchorId="33099F2D" wp14:editId="6F61E4BB">
            <wp:extent cx="2921000" cy="219075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1000" cy="2190750"/>
                    </a:xfrm>
                    <a:prstGeom prst="rect">
                      <a:avLst/>
                    </a:prstGeom>
                    <a:noFill/>
                    <a:ln>
                      <a:noFill/>
                    </a:ln>
                  </pic:spPr>
                </pic:pic>
              </a:graphicData>
            </a:graphic>
          </wp:inline>
        </w:drawing>
      </w:r>
    </w:p>
    <w:p w14:paraId="54F9E237" w14:textId="640CB706" w:rsidR="00537E63" w:rsidRDefault="00537E63" w:rsidP="00537E63">
      <w:r>
        <w:t>(Figure 4</w:t>
      </w:r>
      <w:r w:rsidR="00F81306">
        <w:t>: The Layout of the Light TSL2591 Sensor with four yellow arrows pointing some pin location</w:t>
      </w:r>
      <w:r>
        <w:t>)</w:t>
      </w:r>
    </w:p>
    <w:p w14:paraId="512B0C4B" w14:textId="6C937CE0" w:rsidR="00537E63" w:rsidRPr="00537E63" w:rsidRDefault="00537E63" w:rsidP="00537E63">
      <w:r>
        <w:t xml:space="preserve">Once that is complete, then you are done with setting up with the </w:t>
      </w:r>
      <w:r w:rsidR="002F0A27">
        <w:t>l</w:t>
      </w:r>
      <w:r>
        <w:t xml:space="preserve">ight </w:t>
      </w:r>
      <w:r w:rsidR="002F0A27">
        <w:t>s</w:t>
      </w:r>
      <w:r>
        <w:t xml:space="preserve">ensor. </w:t>
      </w:r>
    </w:p>
    <w:p w14:paraId="7DEE0C63" w14:textId="4E5CDDBB" w:rsidR="00D7762C" w:rsidRDefault="00D7762C" w:rsidP="00D7762C">
      <w:pPr>
        <w:pStyle w:val="4"/>
        <w:rPr>
          <w:b/>
          <w:bCs/>
        </w:rPr>
      </w:pPr>
      <w:r>
        <w:rPr>
          <w:b/>
          <w:bCs/>
        </w:rPr>
        <w:t>5.1.5. Humanity and Temperature Sensor</w:t>
      </w:r>
    </w:p>
    <w:p w14:paraId="33047CF8" w14:textId="2C80A5F7" w:rsidR="006822FD" w:rsidRDefault="00EB611A" w:rsidP="006822FD">
      <w:r>
        <w:t xml:space="preserve">For this step, you need 7-pin male headers and humanity and temperature sensor. </w:t>
      </w:r>
      <w:r w:rsidR="006822FD">
        <w:t xml:space="preserve">Solder the 7-pin headers to the designated area as you find in figure </w:t>
      </w:r>
      <w:r w:rsidR="00B24ED3">
        <w:t>5</w:t>
      </w:r>
      <w:r w:rsidR="006822FD">
        <w:t xml:space="preserve">. For now, you can ignore the yellow arrows. </w:t>
      </w:r>
    </w:p>
    <w:p w14:paraId="4E3B0FEF" w14:textId="65271872" w:rsidR="006822FD" w:rsidRDefault="009473CB" w:rsidP="006822FD">
      <w:r>
        <w:rPr>
          <w:noProof/>
        </w:rPr>
        <w:drawing>
          <wp:inline distT="0" distB="0" distL="0" distR="0" wp14:anchorId="4C3BB90D" wp14:editId="392632EF">
            <wp:extent cx="2990850" cy="2305447"/>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4850" cy="2316239"/>
                    </a:xfrm>
                    <a:prstGeom prst="rect">
                      <a:avLst/>
                    </a:prstGeom>
                    <a:noFill/>
                    <a:ln>
                      <a:noFill/>
                    </a:ln>
                  </pic:spPr>
                </pic:pic>
              </a:graphicData>
            </a:graphic>
          </wp:inline>
        </w:drawing>
      </w:r>
    </w:p>
    <w:p w14:paraId="4ADF157F" w14:textId="40A0DA57" w:rsidR="006822FD" w:rsidRDefault="006822FD" w:rsidP="006822FD">
      <w:r>
        <w:t xml:space="preserve">(Figure </w:t>
      </w:r>
      <w:r w:rsidR="00B24ED3">
        <w:t>5</w:t>
      </w:r>
      <w:r w:rsidR="00D620F1">
        <w:t xml:space="preserve">: </w:t>
      </w:r>
      <w:r w:rsidR="00D620F1">
        <w:t xml:space="preserve">The Layout of the </w:t>
      </w:r>
      <w:r w:rsidR="00D620F1">
        <w:t>Humanity and Temperature SFHT31-D</w:t>
      </w:r>
      <w:r w:rsidR="00D620F1">
        <w:t xml:space="preserve"> Sensor with four yellow arrows pointing some pin location</w:t>
      </w:r>
      <w:r>
        <w:t>)</w:t>
      </w:r>
    </w:p>
    <w:p w14:paraId="6B488286" w14:textId="497096A5" w:rsidR="006822FD" w:rsidRPr="00537E63" w:rsidRDefault="006822FD" w:rsidP="006822FD">
      <w:r>
        <w:t xml:space="preserve">Once that is complete, then you are done with setting up with the </w:t>
      </w:r>
      <w:r w:rsidR="00B24ED3">
        <w:t>humanity and temperature</w:t>
      </w:r>
      <w:r w:rsidR="006F6DE7">
        <w:t xml:space="preserve"> s</w:t>
      </w:r>
      <w:r>
        <w:t xml:space="preserve">ensor. </w:t>
      </w:r>
    </w:p>
    <w:p w14:paraId="5B94B9C5" w14:textId="1F55B689" w:rsidR="00B97FC7" w:rsidRDefault="00B97FC7" w:rsidP="00B97FC7">
      <w:pPr>
        <w:pStyle w:val="3"/>
        <w:rPr>
          <w:color w:val="505050"/>
        </w:rPr>
      </w:pPr>
      <w:r>
        <w:rPr>
          <w:color w:val="505050"/>
        </w:rPr>
        <w:lastRenderedPageBreak/>
        <w:t>5.2. </w:t>
      </w:r>
      <w:proofErr w:type="spellStart"/>
      <w:r>
        <w:rPr>
          <w:color w:val="505050"/>
        </w:rPr>
        <w:t>eGreenhouse</w:t>
      </w:r>
      <w:proofErr w:type="spellEnd"/>
      <w:r>
        <w:rPr>
          <w:color w:val="505050"/>
        </w:rPr>
        <w:t xml:space="preserve"> Sensor Package Setup</w:t>
      </w:r>
    </w:p>
    <w:p w14:paraId="73A7B3DF" w14:textId="3704F109" w:rsidR="00B97FC7" w:rsidRDefault="00B97FC7" w:rsidP="00B97FC7">
      <w:pPr>
        <w:pStyle w:val="4"/>
        <w:rPr>
          <w:b/>
          <w:bCs/>
        </w:rPr>
      </w:pPr>
      <w:bookmarkStart w:id="4" w:name="_Hlk46334535"/>
      <w:r>
        <w:rPr>
          <w:b/>
          <w:bCs/>
        </w:rPr>
        <w:t>5.</w:t>
      </w:r>
      <w:r w:rsidR="009B3195">
        <w:rPr>
          <w:b/>
          <w:bCs/>
        </w:rPr>
        <w:t>2</w:t>
      </w:r>
      <w:r>
        <w:rPr>
          <w:b/>
          <w:bCs/>
        </w:rPr>
        <w:t xml:space="preserve">.1. Connect Development Board </w:t>
      </w:r>
      <w:r w:rsidR="00764A28">
        <w:rPr>
          <w:b/>
          <w:bCs/>
        </w:rPr>
        <w:t>to the</w:t>
      </w:r>
      <w:r>
        <w:rPr>
          <w:b/>
          <w:bCs/>
        </w:rPr>
        <w:t xml:space="preserve"> Data Logger with RTC Board</w:t>
      </w:r>
      <w:bookmarkEnd w:id="4"/>
    </w:p>
    <w:p w14:paraId="6FBC57E1" w14:textId="6E501CCF" w:rsidR="00B97FC7" w:rsidRDefault="00764A28" w:rsidP="00B97FC7">
      <w:r>
        <w:t xml:space="preserve">For this step, you need the development board that is soldered with the 16-pin and 12-pin male headers and Data Logger with RTC board that is soldered with the 16-pin and 12-pin stacking headers. As you can see, you can insert the male headers to the stacking headers. Put the development board on top of the Data Logger wit RTC board. Once that is complete, it will look in figure 6 with a completion. </w:t>
      </w:r>
    </w:p>
    <w:p w14:paraId="126E10BC" w14:textId="27A2FAA0" w:rsidR="00764A28" w:rsidRDefault="00764A28" w:rsidP="00B97FC7">
      <w:r>
        <w:rPr>
          <w:noProof/>
        </w:rPr>
        <w:drawing>
          <wp:inline distT="0" distB="0" distL="0" distR="0" wp14:anchorId="35A7C4BD" wp14:editId="68B7B663">
            <wp:extent cx="3149600" cy="2362200"/>
            <wp:effectExtent l="0" t="0" r="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9600" cy="2362200"/>
                    </a:xfrm>
                    <a:prstGeom prst="rect">
                      <a:avLst/>
                    </a:prstGeom>
                    <a:noFill/>
                    <a:ln>
                      <a:noFill/>
                    </a:ln>
                  </pic:spPr>
                </pic:pic>
              </a:graphicData>
            </a:graphic>
          </wp:inline>
        </w:drawing>
      </w:r>
    </w:p>
    <w:p w14:paraId="462D3893" w14:textId="0807506E" w:rsidR="00764A28" w:rsidRPr="001124A9" w:rsidRDefault="00764A28" w:rsidP="001124A9">
      <w:r>
        <w:t>(Figure 6</w:t>
      </w:r>
      <w:r w:rsidR="0062340D">
        <w:t>: The complete look for connecting the Development Board and Data Logger with RTC Board</w:t>
      </w:r>
      <w:r>
        <w:t>)</w:t>
      </w:r>
    </w:p>
    <w:p w14:paraId="261393F3" w14:textId="614B5704" w:rsidR="00764A28" w:rsidRDefault="00764A28" w:rsidP="00764A28">
      <w:pPr>
        <w:pStyle w:val="4"/>
        <w:rPr>
          <w:b/>
          <w:bCs/>
        </w:rPr>
      </w:pPr>
      <w:commentRangeStart w:id="5"/>
      <w:r>
        <w:rPr>
          <w:b/>
          <w:bCs/>
        </w:rPr>
        <w:t>5.2.2. Connect CO2 Sensor to the Development Board</w:t>
      </w:r>
      <w:commentRangeEnd w:id="5"/>
      <w:r w:rsidR="00D759D4">
        <w:rPr>
          <w:rStyle w:val="aa"/>
          <w:rFonts w:asciiTheme="minorHAnsi" w:eastAsiaTheme="minorEastAsia" w:hAnsiTheme="minorHAnsi" w:cstheme="minorBidi"/>
          <w:i w:val="0"/>
          <w:iCs w:val="0"/>
          <w:color w:val="auto"/>
        </w:rPr>
        <w:commentReference w:id="5"/>
      </w:r>
    </w:p>
    <w:p w14:paraId="3F04CC7C" w14:textId="1A5104ED" w:rsidR="001124A9" w:rsidRDefault="00D759D4" w:rsidP="006E5AA4">
      <w:r>
        <w:t xml:space="preserve">For this step, you need the </w:t>
      </w:r>
      <w:r w:rsidR="00B744FA">
        <w:t xml:space="preserve">complete soldered CO2 sensor, the development board that is </w:t>
      </w:r>
      <w:r w:rsidR="00041B35">
        <w:t>connected</w:t>
      </w:r>
      <w:r w:rsidR="00B744FA">
        <w:t xml:space="preserve"> to the Data Logger with RTC board, 4 jumper wires</w:t>
      </w:r>
      <w:r w:rsidR="004F69AE">
        <w:t xml:space="preserve"> that are male-to-female</w:t>
      </w:r>
      <w:r w:rsidR="00B744FA">
        <w:t xml:space="preserve">, and breadboard. First insert the board into the breadboard. </w:t>
      </w:r>
      <w:r w:rsidR="004F69AE">
        <w:t xml:space="preserve">Once </w:t>
      </w:r>
      <w:r w:rsidR="00D12CD7">
        <w:t xml:space="preserve">you inserted, according to the position of figure 7, the sensor of </w:t>
      </w:r>
      <w:proofErr w:type="spellStart"/>
      <w:r w:rsidR="00D12CD7">
        <w:t>TxD</w:t>
      </w:r>
      <w:proofErr w:type="spellEnd"/>
      <w:r w:rsidR="00D12CD7">
        <w:t xml:space="preserve"> will be connected to the D12 pin</w:t>
      </w:r>
      <w:r w:rsidR="00CA5BE5">
        <w:t xml:space="preserve"> on the board</w:t>
      </w:r>
      <w:r w:rsidR="00D12CD7">
        <w:t xml:space="preserve">, </w:t>
      </w:r>
      <w:r w:rsidR="00CA5BE5">
        <w:t xml:space="preserve">the sensor of </w:t>
      </w:r>
      <w:proofErr w:type="spellStart"/>
      <w:r w:rsidR="00D12CD7">
        <w:t>RxD</w:t>
      </w:r>
      <w:proofErr w:type="spellEnd"/>
      <w:r w:rsidR="00D12CD7">
        <w:t xml:space="preserve"> will be connected to the D11 pin</w:t>
      </w:r>
      <w:r w:rsidR="00CA5BE5">
        <w:t xml:space="preserve"> on the board</w:t>
      </w:r>
      <w:r w:rsidR="00D12CD7">
        <w:t xml:space="preserve">, </w:t>
      </w:r>
      <w:r w:rsidR="00CA5BE5">
        <w:t xml:space="preserve">the sensor of </w:t>
      </w:r>
      <w:r w:rsidR="00D12CD7">
        <w:t>G+ will be connected to the USB</w:t>
      </w:r>
      <w:r w:rsidR="00CA5BE5">
        <w:t xml:space="preserve"> on the board</w:t>
      </w:r>
      <w:r w:rsidR="00D12CD7">
        <w:t xml:space="preserve">, and </w:t>
      </w:r>
      <w:r w:rsidR="00CA5BE5">
        <w:t xml:space="preserve">the sensor of </w:t>
      </w:r>
      <w:r w:rsidR="00D12CD7">
        <w:t>G0 will be connected to the GND pin</w:t>
      </w:r>
      <w:r w:rsidR="00CA5BE5">
        <w:t xml:space="preserve"> on the board</w:t>
      </w:r>
      <w:r w:rsidR="00D12CD7">
        <w:t>.</w:t>
      </w:r>
      <w:r w:rsidR="00F5152C">
        <w:t xml:space="preserve"> The four black dots in figure 7 will indicate the location for each pin. Once you complete, it will look like figure 8. </w:t>
      </w:r>
    </w:p>
    <w:p w14:paraId="7D33DE43" w14:textId="2D539445" w:rsidR="00F5152C" w:rsidRDefault="00F5152C" w:rsidP="006E5AA4">
      <w:r>
        <w:rPr>
          <w:noProof/>
        </w:rPr>
        <w:drawing>
          <wp:inline distT="0" distB="0" distL="0" distR="0" wp14:anchorId="5B183F85" wp14:editId="30C7AA57">
            <wp:extent cx="2290996" cy="213360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8067" cy="2140185"/>
                    </a:xfrm>
                    <a:prstGeom prst="rect">
                      <a:avLst/>
                    </a:prstGeom>
                    <a:noFill/>
                    <a:ln>
                      <a:noFill/>
                    </a:ln>
                  </pic:spPr>
                </pic:pic>
              </a:graphicData>
            </a:graphic>
          </wp:inline>
        </w:drawing>
      </w:r>
    </w:p>
    <w:p w14:paraId="17904259" w14:textId="180A5454" w:rsidR="00F5152C" w:rsidRDefault="00F5152C" w:rsidP="006E5AA4">
      <w:r>
        <w:t>(Figure 7</w:t>
      </w:r>
      <w:r w:rsidR="00FF4D37">
        <w:t xml:space="preserve">: </w:t>
      </w:r>
      <w:r w:rsidR="00FF4D37">
        <w:t>The Layout of the CO2 K30 Sensor</w:t>
      </w:r>
      <w:r>
        <w:t>)</w:t>
      </w:r>
    </w:p>
    <w:p w14:paraId="50BDF792" w14:textId="7683DE59" w:rsidR="00F5152C" w:rsidRDefault="00CE758D" w:rsidP="006E5AA4">
      <w:r>
        <w:rPr>
          <w:noProof/>
        </w:rPr>
        <w:lastRenderedPageBreak/>
        <w:drawing>
          <wp:inline distT="0" distB="0" distL="0" distR="0" wp14:anchorId="0527E947" wp14:editId="18D08127">
            <wp:extent cx="3746500" cy="2809875"/>
            <wp:effectExtent l="0" t="0" r="6350"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6500" cy="2809875"/>
                    </a:xfrm>
                    <a:prstGeom prst="rect">
                      <a:avLst/>
                    </a:prstGeom>
                    <a:noFill/>
                    <a:ln>
                      <a:noFill/>
                    </a:ln>
                  </pic:spPr>
                </pic:pic>
              </a:graphicData>
            </a:graphic>
          </wp:inline>
        </w:drawing>
      </w:r>
    </w:p>
    <w:p w14:paraId="0E4E4EDE" w14:textId="57B0CF6E" w:rsidR="00F5152C" w:rsidRDefault="00F5152C" w:rsidP="006E5AA4">
      <w:r>
        <w:t>(Figure 8</w:t>
      </w:r>
      <w:r w:rsidR="00E86414">
        <w:t>: The complete look of connecting the CO2 Sensor to the Development Board</w:t>
      </w:r>
      <w:r>
        <w:t>)</w:t>
      </w:r>
    </w:p>
    <w:p w14:paraId="71144C55" w14:textId="55E18177" w:rsidR="00FA4D17" w:rsidRDefault="00FA4D17" w:rsidP="00FA4D17">
      <w:pPr>
        <w:pStyle w:val="4"/>
        <w:rPr>
          <w:b/>
          <w:bCs/>
        </w:rPr>
      </w:pPr>
      <w:r>
        <w:rPr>
          <w:b/>
          <w:bCs/>
        </w:rPr>
        <w:t xml:space="preserve">5.2.3. Connect </w:t>
      </w:r>
      <w:r w:rsidR="00E2437C">
        <w:rPr>
          <w:b/>
          <w:bCs/>
        </w:rPr>
        <w:t>Light Sensor and Humanity and temperature sensor</w:t>
      </w:r>
      <w:r>
        <w:rPr>
          <w:b/>
          <w:bCs/>
        </w:rPr>
        <w:t xml:space="preserve"> to the </w:t>
      </w:r>
      <w:r w:rsidR="00E2437C">
        <w:rPr>
          <w:b/>
          <w:bCs/>
        </w:rPr>
        <w:t xml:space="preserve">Development </w:t>
      </w:r>
      <w:r>
        <w:rPr>
          <w:b/>
          <w:bCs/>
        </w:rPr>
        <w:t>Board</w:t>
      </w:r>
    </w:p>
    <w:p w14:paraId="48108F2A" w14:textId="77777777" w:rsidR="000356F0" w:rsidRDefault="00FC4C68" w:rsidP="00FC4C68">
      <w:r>
        <w:t xml:space="preserve">For this step, you need the complete soldered </w:t>
      </w:r>
      <w:r w:rsidR="00056941">
        <w:t>light</w:t>
      </w:r>
      <w:r>
        <w:t xml:space="preserve"> sensor,</w:t>
      </w:r>
      <w:r w:rsidR="00056941">
        <w:t xml:space="preserve"> the humanity and temperature sensor, and 8</w:t>
      </w:r>
      <w:r>
        <w:t xml:space="preserve"> jumper wires that are male-to-female. First</w:t>
      </w:r>
      <w:r w:rsidR="00056941">
        <w:t xml:space="preserve">, connect 4 jumper wires to both sensors that are label as Vin, GND, SCL, and SDA. Once that is complete, connect the Vin pin to the 3V on the development board, GND pin to the GND on the development board, SCL pin to the SCL on the development board, and SDA pin to the SDA on the development board. </w:t>
      </w:r>
      <w:r w:rsidR="000356F0">
        <w:t xml:space="preserve">For reference figure 9 will be the light sensor and figure 10 will be the humanity and temperature sensor pin locations. The yellow arrows will show the location of it. </w:t>
      </w:r>
    </w:p>
    <w:p w14:paraId="4B15C639" w14:textId="1CB35F7E" w:rsidR="000356F0" w:rsidRDefault="000356F0" w:rsidP="00FC4C68">
      <w:r>
        <w:rPr>
          <w:noProof/>
        </w:rPr>
        <w:drawing>
          <wp:inline distT="0" distB="0" distL="0" distR="0" wp14:anchorId="7F6AB71F" wp14:editId="609E5C5C">
            <wp:extent cx="2581275" cy="1935956"/>
            <wp:effectExtent l="0" t="0" r="0" b="762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88147" cy="1941110"/>
                    </a:xfrm>
                    <a:prstGeom prst="rect">
                      <a:avLst/>
                    </a:prstGeom>
                    <a:noFill/>
                    <a:ln>
                      <a:noFill/>
                    </a:ln>
                  </pic:spPr>
                </pic:pic>
              </a:graphicData>
            </a:graphic>
          </wp:inline>
        </w:drawing>
      </w:r>
    </w:p>
    <w:p w14:paraId="51F23152" w14:textId="1F1D2953" w:rsidR="000356F0" w:rsidRDefault="000356F0" w:rsidP="00FC4C68">
      <w:r>
        <w:t>(Figure 9</w:t>
      </w:r>
      <w:r w:rsidR="000E4540">
        <w:t xml:space="preserve">: </w:t>
      </w:r>
      <w:r w:rsidR="000E4540">
        <w:t>The Layout of the Light TSL2591 Sensor with four yellow arrows pointing some pin location</w:t>
      </w:r>
      <w:r>
        <w:t>)</w:t>
      </w:r>
    </w:p>
    <w:p w14:paraId="614CF37D" w14:textId="0637D3B7" w:rsidR="000356F0" w:rsidRDefault="000356F0" w:rsidP="00FC4C68">
      <w:r>
        <w:rPr>
          <w:noProof/>
        </w:rPr>
        <w:lastRenderedPageBreak/>
        <w:drawing>
          <wp:inline distT="0" distB="0" distL="0" distR="0" wp14:anchorId="26C1B5B5" wp14:editId="70649C73">
            <wp:extent cx="2582562" cy="1990725"/>
            <wp:effectExtent l="0" t="0" r="825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5313" cy="1992846"/>
                    </a:xfrm>
                    <a:prstGeom prst="rect">
                      <a:avLst/>
                    </a:prstGeom>
                    <a:noFill/>
                    <a:ln>
                      <a:noFill/>
                    </a:ln>
                  </pic:spPr>
                </pic:pic>
              </a:graphicData>
            </a:graphic>
          </wp:inline>
        </w:drawing>
      </w:r>
    </w:p>
    <w:p w14:paraId="40610EEB" w14:textId="15556272" w:rsidR="00FC4C68" w:rsidRDefault="000356F0" w:rsidP="00FC4C68">
      <w:r>
        <w:t>(Figure 10</w:t>
      </w:r>
      <w:r w:rsidR="00E75269">
        <w:t>:</w:t>
      </w:r>
      <w:r w:rsidR="00E75269" w:rsidRPr="00E75269">
        <w:t xml:space="preserve"> </w:t>
      </w:r>
      <w:r w:rsidR="00E75269">
        <w:t>The Layout of the Humanity and Temperature SFHT31-D Sensor with four yellow arrows pointing some pin location)</w:t>
      </w:r>
    </w:p>
    <w:p w14:paraId="5BF21BBD" w14:textId="74AD51FC" w:rsidR="000356F0" w:rsidRDefault="000356F0" w:rsidP="00FC4C68">
      <w:r>
        <w:t xml:space="preserve">Once that step is complete, it should look like figure 11 with a completion of setting up the </w:t>
      </w:r>
      <w:proofErr w:type="spellStart"/>
      <w:r>
        <w:t>eGreenhouse</w:t>
      </w:r>
      <w:proofErr w:type="spellEnd"/>
      <w:r>
        <w:t xml:space="preserve"> Sensor Package. </w:t>
      </w:r>
    </w:p>
    <w:p w14:paraId="382F3373" w14:textId="608DDA9C" w:rsidR="000356F0" w:rsidRDefault="000356F0" w:rsidP="00FC4C68">
      <w:r>
        <w:rPr>
          <w:noProof/>
        </w:rPr>
        <w:drawing>
          <wp:inline distT="0" distB="0" distL="0" distR="0" wp14:anchorId="7F0BA1C6" wp14:editId="7993056E">
            <wp:extent cx="3835400" cy="2876550"/>
            <wp:effectExtent l="0" t="0" r="0"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35400" cy="2876550"/>
                    </a:xfrm>
                    <a:prstGeom prst="rect">
                      <a:avLst/>
                    </a:prstGeom>
                    <a:noFill/>
                    <a:ln>
                      <a:noFill/>
                    </a:ln>
                  </pic:spPr>
                </pic:pic>
              </a:graphicData>
            </a:graphic>
          </wp:inline>
        </w:drawing>
      </w:r>
    </w:p>
    <w:p w14:paraId="6B09578E" w14:textId="5AE191AB" w:rsidR="000356F0" w:rsidRDefault="000356F0" w:rsidP="00FC4C68">
      <w:r>
        <w:t>(Figure 11</w:t>
      </w:r>
      <w:r w:rsidR="007D0106">
        <w:t xml:space="preserve">: The complete look for the </w:t>
      </w:r>
      <w:proofErr w:type="spellStart"/>
      <w:r w:rsidR="007D0106">
        <w:t>eGreenhouse</w:t>
      </w:r>
      <w:proofErr w:type="spellEnd"/>
      <w:r w:rsidR="007D0106">
        <w:t xml:space="preserve"> Sensor Package</w:t>
      </w:r>
      <w:r>
        <w:t>)</w:t>
      </w:r>
    </w:p>
    <w:p w14:paraId="0B630346" w14:textId="70813EFC" w:rsidR="000356F0" w:rsidRDefault="000356F0" w:rsidP="00FC4C68"/>
    <w:p w14:paraId="76EA9145" w14:textId="1D0016BF" w:rsidR="00537FF4" w:rsidRDefault="00537FF4" w:rsidP="00537FF4">
      <w:pPr>
        <w:pStyle w:val="3"/>
        <w:rPr>
          <w:color w:val="505050"/>
        </w:rPr>
      </w:pPr>
      <w:r>
        <w:rPr>
          <w:color w:val="505050"/>
        </w:rPr>
        <w:t>5.</w:t>
      </w:r>
      <w:r w:rsidR="006673EC">
        <w:rPr>
          <w:color w:val="505050"/>
        </w:rPr>
        <w:t>3</w:t>
      </w:r>
      <w:r>
        <w:rPr>
          <w:color w:val="505050"/>
        </w:rPr>
        <w:t>. </w:t>
      </w:r>
      <w:proofErr w:type="spellStart"/>
      <w:r>
        <w:rPr>
          <w:color w:val="505050"/>
        </w:rPr>
        <w:t>Hub_Transmit</w:t>
      </w:r>
      <w:proofErr w:type="spellEnd"/>
      <w:r>
        <w:rPr>
          <w:color w:val="505050"/>
        </w:rPr>
        <w:t xml:space="preserve"> Hardware Setup</w:t>
      </w:r>
    </w:p>
    <w:p w14:paraId="1FD3ECD2" w14:textId="5CEAE617" w:rsidR="00537FF4" w:rsidRDefault="00537FF4" w:rsidP="00537FF4">
      <w:pPr>
        <w:pStyle w:val="4"/>
        <w:rPr>
          <w:b/>
          <w:bCs/>
        </w:rPr>
      </w:pPr>
      <w:r>
        <w:rPr>
          <w:b/>
          <w:bCs/>
        </w:rPr>
        <w:t>5.</w:t>
      </w:r>
      <w:r w:rsidR="006673EC">
        <w:rPr>
          <w:b/>
          <w:bCs/>
        </w:rPr>
        <w:t>3</w:t>
      </w:r>
      <w:r>
        <w:rPr>
          <w:b/>
          <w:bCs/>
        </w:rPr>
        <w:t>.1. Development Board</w:t>
      </w:r>
    </w:p>
    <w:p w14:paraId="2030FC4C" w14:textId="366A4E66" w:rsidR="00537FF4" w:rsidRDefault="00537FF4" w:rsidP="00537FF4">
      <w:r>
        <w:t>For this part, you need the development board, antenna kit, antenna connector, and both 16-pin and 12-pin male headers. First solder the both 16-pin and 12-pin headers to the development board. Once that is complete, then solder the antenna connector where it says Ant. +20dBm on the back of the development board. The yellow arrow in figure 1</w:t>
      </w:r>
      <w:r w:rsidR="006455D9">
        <w:t>2</w:t>
      </w:r>
      <w:r>
        <w:t xml:space="preserve"> will indicate where the location is. </w:t>
      </w:r>
    </w:p>
    <w:p w14:paraId="124BB871" w14:textId="77777777" w:rsidR="00537FF4" w:rsidRDefault="00537FF4" w:rsidP="00537FF4">
      <w:r>
        <w:rPr>
          <w:noProof/>
        </w:rPr>
        <w:lastRenderedPageBreak/>
        <w:drawing>
          <wp:inline distT="0" distB="0" distL="0" distR="0" wp14:anchorId="3E7F687D" wp14:editId="38D861D2">
            <wp:extent cx="3773713" cy="50292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7DEF8FCD" w14:textId="175C762F" w:rsidR="00537FF4" w:rsidRDefault="00537FF4" w:rsidP="00537FF4">
      <w:r>
        <w:t>(Figure 1</w:t>
      </w:r>
      <w:r w:rsidR="006455D9">
        <w:t>2</w:t>
      </w:r>
      <w:r w:rsidR="009D7670">
        <w:t>: The back side of the Development Board where the yellow is showing where to solder the antenna connector</w:t>
      </w:r>
      <w:r>
        <w:t>)</w:t>
      </w:r>
    </w:p>
    <w:p w14:paraId="6A6CB9FC" w14:textId="5B5587BC" w:rsidR="00537FF4" w:rsidRDefault="00537FF4" w:rsidP="00537FF4">
      <w:r>
        <w:t xml:space="preserve">Once that is complete, then connect the antenna cable to the antenna connector and connect the antenna to the antenna cable. Once that is complete, you are set with the development board set up. The result will be in figure </w:t>
      </w:r>
      <w:r w:rsidR="006455D9">
        <w:t>13</w:t>
      </w:r>
      <w:r>
        <w:t>.</w:t>
      </w:r>
    </w:p>
    <w:p w14:paraId="6827E4F7" w14:textId="77777777" w:rsidR="00537FF4" w:rsidRDefault="00537FF4" w:rsidP="00537FF4">
      <w:r>
        <w:rPr>
          <w:noProof/>
        </w:rPr>
        <w:lastRenderedPageBreak/>
        <w:drawing>
          <wp:inline distT="0" distB="0" distL="0" distR="0" wp14:anchorId="602D8A08" wp14:editId="4E153F74">
            <wp:extent cx="3667125" cy="2750345"/>
            <wp:effectExtent l="0" t="0" r="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5D87D190" w14:textId="34659BD4" w:rsidR="00537FF4" w:rsidRDefault="00537FF4" w:rsidP="00537FF4">
      <w:r>
        <w:t xml:space="preserve">(Figure </w:t>
      </w:r>
      <w:r w:rsidR="006455D9">
        <w:t>13</w:t>
      </w:r>
      <w:r w:rsidR="005E4425">
        <w:t>: The complete look for the Development Board</w:t>
      </w:r>
      <w:r>
        <w:t>)</w:t>
      </w:r>
    </w:p>
    <w:p w14:paraId="295A5058" w14:textId="671AA8FA" w:rsidR="000356F0" w:rsidRDefault="000356F0" w:rsidP="00FC4C68"/>
    <w:p w14:paraId="727BEC70" w14:textId="750BE6E3" w:rsidR="006673EC" w:rsidRDefault="006673EC" w:rsidP="006673EC">
      <w:pPr>
        <w:pStyle w:val="3"/>
        <w:rPr>
          <w:color w:val="505050"/>
        </w:rPr>
      </w:pPr>
      <w:r>
        <w:rPr>
          <w:color w:val="505050"/>
        </w:rPr>
        <w:t>5.4. </w:t>
      </w:r>
      <w:proofErr w:type="spellStart"/>
      <w:r>
        <w:rPr>
          <w:color w:val="505050"/>
        </w:rPr>
        <w:t>Hub_Receive</w:t>
      </w:r>
      <w:proofErr w:type="spellEnd"/>
      <w:r>
        <w:rPr>
          <w:color w:val="505050"/>
        </w:rPr>
        <w:t xml:space="preserve"> Setup</w:t>
      </w:r>
    </w:p>
    <w:p w14:paraId="172A7575" w14:textId="586A2078" w:rsidR="006673EC" w:rsidRDefault="006673EC" w:rsidP="006673EC">
      <w:pPr>
        <w:pStyle w:val="4"/>
        <w:rPr>
          <w:b/>
          <w:bCs/>
        </w:rPr>
      </w:pPr>
      <w:r>
        <w:rPr>
          <w:b/>
          <w:bCs/>
        </w:rPr>
        <w:t>5.4.1. Development Board</w:t>
      </w:r>
    </w:p>
    <w:p w14:paraId="52E8CB37" w14:textId="2C403FA5" w:rsidR="006673EC" w:rsidRDefault="006673EC" w:rsidP="006673EC">
      <w:r>
        <w:t xml:space="preserve">For this part, you need the development board, antenna kit, antenna connector, and both 16-pin and 12-pin </w:t>
      </w:r>
      <w:r w:rsidR="00816AB9">
        <w:t>stacking</w:t>
      </w:r>
      <w:r>
        <w:t xml:space="preserve"> headers. First solder the both 16-pin and 12-pin headers to the development board. Once that is complete, then solder the antenna connector where it says Ant. +20dBm on the back of the development board. The yellow arrow in figure 1</w:t>
      </w:r>
      <w:r w:rsidR="006F36B0">
        <w:t>4</w:t>
      </w:r>
      <w:r>
        <w:t xml:space="preserve"> will indicate where the location is. </w:t>
      </w:r>
    </w:p>
    <w:p w14:paraId="47C8E249" w14:textId="77777777" w:rsidR="006673EC" w:rsidRDefault="006673EC" w:rsidP="006673EC">
      <w:r>
        <w:rPr>
          <w:noProof/>
        </w:rPr>
        <w:lastRenderedPageBreak/>
        <w:drawing>
          <wp:inline distT="0" distB="0" distL="0" distR="0" wp14:anchorId="6B9ED651" wp14:editId="4790C3A8">
            <wp:extent cx="3773713" cy="502920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009DD42E" w14:textId="512EB14E" w:rsidR="006673EC" w:rsidRDefault="006673EC" w:rsidP="006673EC">
      <w:r>
        <w:t>(Figure 1</w:t>
      </w:r>
      <w:r w:rsidR="006F36B0">
        <w:t>4</w:t>
      </w:r>
      <w:r w:rsidR="009D7670">
        <w:t>: The back side of the Development Board where the yellow is showing where to solder the antenna connector</w:t>
      </w:r>
      <w:r>
        <w:t>)</w:t>
      </w:r>
    </w:p>
    <w:p w14:paraId="41E18B07" w14:textId="14411326" w:rsidR="006673EC" w:rsidRDefault="006673EC" w:rsidP="006673EC">
      <w:r>
        <w:t xml:space="preserve">Once that is complete, then connect the antenna cable to the antenna connector and connect the antenna to the antenna cable. Once that is complete, you are set with the development board set up. The result will be in figure </w:t>
      </w:r>
      <w:r w:rsidR="006F36B0">
        <w:t>15</w:t>
      </w:r>
      <w:r>
        <w:t>.</w:t>
      </w:r>
    </w:p>
    <w:p w14:paraId="049F6CBB" w14:textId="77777777" w:rsidR="006673EC" w:rsidRDefault="006673EC" w:rsidP="006673EC">
      <w:r>
        <w:rPr>
          <w:noProof/>
        </w:rPr>
        <w:lastRenderedPageBreak/>
        <w:drawing>
          <wp:inline distT="0" distB="0" distL="0" distR="0" wp14:anchorId="17AEE2F8" wp14:editId="2B45FCE4">
            <wp:extent cx="3667125" cy="2750345"/>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731AF110" w14:textId="6EEA7A60" w:rsidR="006673EC" w:rsidRDefault="006673EC" w:rsidP="006673EC">
      <w:r>
        <w:t xml:space="preserve">(Figure </w:t>
      </w:r>
      <w:r w:rsidR="006F36B0">
        <w:t>15</w:t>
      </w:r>
      <w:r w:rsidR="005E4425">
        <w:t>: The complete look for the Development Board</w:t>
      </w:r>
      <w:r>
        <w:t>)</w:t>
      </w:r>
    </w:p>
    <w:p w14:paraId="5F55F964" w14:textId="25EF186D" w:rsidR="003D6D19" w:rsidRDefault="003D6D19" w:rsidP="003D6D19">
      <w:pPr>
        <w:pStyle w:val="4"/>
        <w:rPr>
          <w:b/>
          <w:bCs/>
        </w:rPr>
      </w:pPr>
      <w:r>
        <w:rPr>
          <w:b/>
          <w:bCs/>
        </w:rPr>
        <w:t xml:space="preserve">5.4.2. Ethernet Connector </w:t>
      </w:r>
    </w:p>
    <w:p w14:paraId="004D67CB" w14:textId="6B68E7A6" w:rsidR="003D6D19" w:rsidRDefault="003D6D19" w:rsidP="003D6D19">
      <w:r>
        <w:t xml:space="preserve">For this step, you need </w:t>
      </w:r>
      <w:r w:rsidR="008C786D">
        <w:t>Ethernet Connector</w:t>
      </w:r>
      <w:r>
        <w:t xml:space="preserve"> Board and </w:t>
      </w:r>
      <w:r w:rsidR="004E5458">
        <w:t>male</w:t>
      </w:r>
      <w:r>
        <w:t xml:space="preserve"> 16-pin and 12-pin headers. </w:t>
      </w:r>
      <w:r w:rsidR="005121B8">
        <w:t>Solder</w:t>
      </w:r>
      <w:r>
        <w:t xml:space="preserve"> the </w:t>
      </w:r>
      <w:r w:rsidR="00402C8F">
        <w:t>male</w:t>
      </w:r>
      <w:r>
        <w:t xml:space="preserve"> 16-pin and 12-pin headers to the </w:t>
      </w:r>
      <w:r w:rsidR="00402C8F">
        <w:t>Ethernet</w:t>
      </w:r>
      <w:r w:rsidR="00645F71">
        <w:t xml:space="preserve"> Connector</w:t>
      </w:r>
      <w:r>
        <w:t xml:space="preserve"> board. Once that is complete, </w:t>
      </w:r>
      <w:r w:rsidR="005121B8">
        <w:t>you complete this step.</w:t>
      </w:r>
      <w:r>
        <w:t xml:space="preserve"> </w:t>
      </w:r>
    </w:p>
    <w:p w14:paraId="4F8863F5" w14:textId="01561530" w:rsidR="00632600" w:rsidRDefault="00632600" w:rsidP="00632600">
      <w:pPr>
        <w:pStyle w:val="4"/>
        <w:rPr>
          <w:b/>
          <w:bCs/>
        </w:rPr>
      </w:pPr>
      <w:r>
        <w:rPr>
          <w:b/>
          <w:bCs/>
        </w:rPr>
        <w:t xml:space="preserve">5.4.3. Connect Ethernet Connector to Development Board </w:t>
      </w:r>
    </w:p>
    <w:p w14:paraId="4DE6B1AB" w14:textId="73478628" w:rsidR="00753837" w:rsidRDefault="00753837" w:rsidP="00753837">
      <w:r>
        <w:t xml:space="preserve">For this step, you need the development board that is soldered with the 16-pin and 12-pin stacking headers and Ethernet Connector board that is soldered with the 16-pin and 12-pin male headers. As you can see, you can insert the male headers to the stacking headers. Put the </w:t>
      </w:r>
      <w:r w:rsidR="00204C1A">
        <w:t>Ethernet Connector</w:t>
      </w:r>
      <w:r>
        <w:t xml:space="preserve"> board on top of the </w:t>
      </w:r>
      <w:r w:rsidR="00204C1A">
        <w:t>Development</w:t>
      </w:r>
      <w:r>
        <w:t xml:space="preserve"> board. </w:t>
      </w:r>
      <w:r w:rsidR="00A3142E">
        <w:t xml:space="preserve">Once you complete, you are set with the </w:t>
      </w:r>
      <w:proofErr w:type="spellStart"/>
      <w:r w:rsidR="00A3142E">
        <w:t>Hub_Receive</w:t>
      </w:r>
      <w:proofErr w:type="spellEnd"/>
      <w:r w:rsidR="00A3142E">
        <w:t>.</w:t>
      </w:r>
      <w:r>
        <w:t xml:space="preserve"> </w:t>
      </w:r>
    </w:p>
    <w:p w14:paraId="5B6512A0" w14:textId="478903E6" w:rsidR="00632600" w:rsidRDefault="00632600" w:rsidP="003D6D19"/>
    <w:p w14:paraId="6E676AB7" w14:textId="1075D85B" w:rsidR="00CB5241" w:rsidRDefault="00CB5241" w:rsidP="003D6D19"/>
    <w:p w14:paraId="13F9E7DD" w14:textId="32BD543F" w:rsidR="00CB5241" w:rsidRDefault="00CB5241" w:rsidP="003D6D19">
      <w:commentRangeStart w:id="6"/>
      <w:r>
        <w:t xml:space="preserve">I don’t know how to do the citation of the 1D </w:t>
      </w:r>
      <w:proofErr w:type="spellStart"/>
      <w:r>
        <w:t>HyperRail</w:t>
      </w:r>
      <w:proofErr w:type="spellEnd"/>
      <w:r>
        <w:t xml:space="preserve"> paper for this. However, it should be the same. </w:t>
      </w:r>
      <w:commentRangeEnd w:id="6"/>
      <w:r>
        <w:rPr>
          <w:rStyle w:val="aa"/>
        </w:rPr>
        <w:commentReference w:id="6"/>
      </w:r>
    </w:p>
    <w:p w14:paraId="04D174D6" w14:textId="77777777" w:rsidR="006673EC" w:rsidRDefault="006673EC" w:rsidP="00FC4C68"/>
    <w:p w14:paraId="754819FB" w14:textId="77777777" w:rsidR="00CE62FF" w:rsidRDefault="00CE62FF" w:rsidP="00CE62FF">
      <w:pPr>
        <w:pStyle w:val="2"/>
        <w:rPr>
          <w:color w:val="505050"/>
        </w:rPr>
      </w:pPr>
      <w:r>
        <w:rPr>
          <w:color w:val="505050"/>
        </w:rPr>
        <w:t>6. Operation instructions</w:t>
      </w:r>
    </w:p>
    <w:p w14:paraId="7334E32D" w14:textId="6CAD09BA" w:rsidR="00265DF8" w:rsidRDefault="00265DF8" w:rsidP="00265DF8">
      <w:pPr>
        <w:pStyle w:val="3"/>
        <w:rPr>
          <w:color w:val="505050"/>
        </w:rPr>
      </w:pPr>
      <w:r>
        <w:rPr>
          <w:color w:val="505050"/>
        </w:rPr>
        <w:t>6.</w:t>
      </w:r>
      <w:r>
        <w:rPr>
          <w:color w:val="505050"/>
        </w:rPr>
        <w:t>1</w:t>
      </w:r>
      <w:r>
        <w:rPr>
          <w:color w:val="505050"/>
        </w:rPr>
        <w:t>. </w:t>
      </w:r>
      <w:r>
        <w:rPr>
          <w:color w:val="505050"/>
        </w:rPr>
        <w:t>Software Download</w:t>
      </w:r>
      <w:r>
        <w:rPr>
          <w:color w:val="505050"/>
        </w:rPr>
        <w:t xml:space="preserve"> </w:t>
      </w:r>
    </w:p>
    <w:p w14:paraId="6E1A81C7" w14:textId="76CF9235" w:rsidR="00816FB6" w:rsidRDefault="00816FB6" w:rsidP="00816FB6">
      <w:pPr>
        <w:pStyle w:val="4"/>
        <w:rPr>
          <w:b/>
          <w:bCs/>
        </w:rPr>
      </w:pPr>
      <w:r>
        <w:rPr>
          <w:b/>
          <w:bCs/>
        </w:rPr>
        <w:t>6.</w:t>
      </w:r>
      <w:r w:rsidR="007276A0">
        <w:rPr>
          <w:b/>
          <w:bCs/>
        </w:rPr>
        <w:t>1</w:t>
      </w:r>
      <w:r>
        <w:rPr>
          <w:b/>
          <w:bCs/>
        </w:rPr>
        <w:t>.1. </w:t>
      </w:r>
      <w:r>
        <w:rPr>
          <w:b/>
          <w:bCs/>
        </w:rPr>
        <w:t>Windows</w:t>
      </w:r>
    </w:p>
    <w:p w14:paraId="056926B1" w14:textId="666E2B4C" w:rsidR="00816FB6" w:rsidRDefault="00816FB6" w:rsidP="00816FB6">
      <w:r>
        <w:t>Download Git Bash Shell</w:t>
      </w:r>
      <w:r w:rsidR="00AC3B5B">
        <w:t xml:space="preserve">, </w:t>
      </w:r>
      <w:r>
        <w:t>Arduino IDE</w:t>
      </w:r>
      <w:r w:rsidR="00AC3B5B">
        <w:t>, and Processing</w:t>
      </w:r>
      <w:r>
        <w:t xml:space="preserve">. Once you download Git Bash Shell, open it and enter the following command. This should install all the dependencies and libraries to operate properly. </w:t>
      </w:r>
    </w:p>
    <w:p w14:paraId="44FC3F7D" w14:textId="77777777" w:rsidR="00816FB6" w:rsidRPr="00816FB6" w:rsidRDefault="00816FB6" w:rsidP="00816FB6">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816FB6">
        <w:rPr>
          <w:rFonts w:ascii="Consolas" w:eastAsia="Times New Roman" w:hAnsi="Consolas" w:cs="Courier New"/>
          <w:color w:val="24292E"/>
          <w:sz w:val="20"/>
          <w:szCs w:val="20"/>
          <w:bdr w:val="none" w:sz="0" w:space="0" w:color="auto" w:frame="1"/>
        </w:rPr>
        <w:t>curl -</w:t>
      </w:r>
      <w:proofErr w:type="spellStart"/>
      <w:r w:rsidRPr="00816FB6">
        <w:rPr>
          <w:rFonts w:ascii="Consolas" w:eastAsia="Times New Roman" w:hAnsi="Consolas" w:cs="Courier New"/>
          <w:color w:val="24292E"/>
          <w:sz w:val="20"/>
          <w:szCs w:val="20"/>
          <w:bdr w:val="none" w:sz="0" w:space="0" w:color="auto" w:frame="1"/>
        </w:rPr>
        <w:t>fsSL</w:t>
      </w:r>
      <w:proofErr w:type="spellEnd"/>
      <w:r w:rsidRPr="00816FB6">
        <w:rPr>
          <w:rFonts w:ascii="Consolas" w:eastAsia="Times New Roman" w:hAnsi="Consolas" w:cs="Courier New"/>
          <w:color w:val="24292E"/>
          <w:sz w:val="20"/>
          <w:szCs w:val="20"/>
          <w:bdr w:val="none" w:sz="0" w:space="0" w:color="auto" w:frame="1"/>
        </w:rPr>
        <w:t xml:space="preserve"> https://raw.githubusercontent.com/OPEnSLab-OSU/Loom/master/setup/setup-windows.sh | </w:t>
      </w:r>
      <w:proofErr w:type="spellStart"/>
      <w:r w:rsidRPr="00816FB6">
        <w:rPr>
          <w:rFonts w:ascii="Consolas" w:eastAsia="Times New Roman" w:hAnsi="Consolas" w:cs="Courier New"/>
          <w:color w:val="24292E"/>
          <w:sz w:val="20"/>
          <w:szCs w:val="20"/>
          <w:bdr w:val="none" w:sz="0" w:space="0" w:color="auto" w:frame="1"/>
        </w:rPr>
        <w:t>sh</w:t>
      </w:r>
      <w:proofErr w:type="spellEnd"/>
    </w:p>
    <w:p w14:paraId="711FCAFD" w14:textId="2E36B561" w:rsidR="00816FB6" w:rsidRDefault="00816FB6" w:rsidP="00816FB6"/>
    <w:p w14:paraId="03D90C67" w14:textId="674703F4" w:rsidR="007276A0" w:rsidRDefault="007276A0" w:rsidP="00816FB6">
      <w:r>
        <w:lastRenderedPageBreak/>
        <w:t xml:space="preserve">Once it says it complete, then open Processing. </w:t>
      </w:r>
      <w:r w:rsidR="00705C0B">
        <w:t xml:space="preserve">Then go to Sketch -&gt; Import Library… -&gt; Add Library… </w:t>
      </w:r>
      <w:r w:rsidR="002913B3">
        <w:t>L</w:t>
      </w:r>
      <w:r w:rsidR="00705C0B">
        <w:t>ook at Figure 16</w:t>
      </w:r>
      <w:r w:rsidR="00711F86">
        <w:t xml:space="preserve"> for location of the option. </w:t>
      </w:r>
    </w:p>
    <w:p w14:paraId="76B1FF05" w14:textId="25915FE0" w:rsidR="002913B3" w:rsidRDefault="002913B3" w:rsidP="00816FB6"/>
    <w:p w14:paraId="5517CDFE" w14:textId="68C6120B" w:rsidR="002913B3" w:rsidRDefault="00F0269A" w:rsidP="00816FB6">
      <w:r>
        <w:rPr>
          <w:noProof/>
        </w:rPr>
        <w:drawing>
          <wp:inline distT="0" distB="0" distL="0" distR="0" wp14:anchorId="466FCD3D" wp14:editId="153F5838">
            <wp:extent cx="4238625" cy="3661248"/>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4128" cy="3683277"/>
                    </a:xfrm>
                    <a:prstGeom prst="rect">
                      <a:avLst/>
                    </a:prstGeom>
                    <a:noFill/>
                    <a:ln>
                      <a:noFill/>
                    </a:ln>
                  </pic:spPr>
                </pic:pic>
              </a:graphicData>
            </a:graphic>
          </wp:inline>
        </w:drawing>
      </w:r>
    </w:p>
    <w:p w14:paraId="11AF1CB8" w14:textId="7CB06BB0" w:rsidR="008E1FA0" w:rsidRDefault="008E1FA0" w:rsidP="00816FB6">
      <w:r>
        <w:t>(Figure 16: Processing Application where to select to add libraries to the board)</w:t>
      </w:r>
    </w:p>
    <w:p w14:paraId="71DF219F" w14:textId="54282ED2" w:rsidR="00F0269A" w:rsidRDefault="00F0269A" w:rsidP="00816FB6">
      <w:r>
        <w:t>Once you select Add Library, you will get a pop up like in Figure 17.  On the top left, search both Control5P and Arduino(</w:t>
      </w:r>
      <w:proofErr w:type="spellStart"/>
      <w:r>
        <w:t>Firmate</w:t>
      </w:r>
      <w:proofErr w:type="spellEnd"/>
      <w:r>
        <w:t xml:space="preserve">) and install both. </w:t>
      </w:r>
    </w:p>
    <w:p w14:paraId="7FEA10CA" w14:textId="3344937E" w:rsidR="00F0269A" w:rsidRDefault="00F0269A" w:rsidP="00816FB6">
      <w:r>
        <w:rPr>
          <w:noProof/>
        </w:rPr>
        <w:lastRenderedPageBreak/>
        <w:drawing>
          <wp:inline distT="0" distB="0" distL="0" distR="0" wp14:anchorId="1B764863" wp14:editId="31EB5864">
            <wp:extent cx="4029075" cy="3725603"/>
            <wp:effectExtent l="0" t="0" r="0" b="825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5125" cy="3740444"/>
                    </a:xfrm>
                    <a:prstGeom prst="rect">
                      <a:avLst/>
                    </a:prstGeom>
                    <a:noFill/>
                    <a:ln>
                      <a:noFill/>
                    </a:ln>
                  </pic:spPr>
                </pic:pic>
              </a:graphicData>
            </a:graphic>
          </wp:inline>
        </w:drawing>
      </w:r>
    </w:p>
    <w:p w14:paraId="14567A4E" w14:textId="70300DEA" w:rsidR="00F0269A" w:rsidRDefault="00F0269A" w:rsidP="00816FB6">
      <w:r>
        <w:t>(Figure 17</w:t>
      </w:r>
      <w:r w:rsidR="00DF0E64">
        <w:t>: The Processing Contribution Manager for installing new Libraries for the Processing</w:t>
      </w:r>
      <w:r>
        <w:t>)</w:t>
      </w:r>
    </w:p>
    <w:p w14:paraId="21746226" w14:textId="67E52D7C" w:rsidR="00F0269A" w:rsidRDefault="00F0269A" w:rsidP="00816FB6">
      <w:commentRangeStart w:id="7"/>
      <w:r>
        <w:t>Once you are complete,</w:t>
      </w:r>
      <w:r>
        <w:t xml:space="preserve"> </w:t>
      </w:r>
      <w:r w:rsidR="00572908">
        <w:t>then go to Documents -&gt; Arduino -&gt; libraries. In that folder, add the dependencies that is in the Design file.</w:t>
      </w:r>
      <w:commentRangeEnd w:id="7"/>
      <w:r w:rsidR="00572908">
        <w:rPr>
          <w:rStyle w:val="aa"/>
        </w:rPr>
        <w:commentReference w:id="7"/>
      </w:r>
    </w:p>
    <w:p w14:paraId="5E0EE003" w14:textId="3B2C427E" w:rsidR="004101DF" w:rsidRDefault="004101DF" w:rsidP="00816FB6">
      <w:r>
        <w:t>Once you complete, then you are set up with the software.</w:t>
      </w:r>
    </w:p>
    <w:p w14:paraId="30EC94EC" w14:textId="53EDC4DA" w:rsidR="00D23145" w:rsidRDefault="00D23145" w:rsidP="00816FB6">
      <w:r>
        <w:t xml:space="preserve">Note: when you open the Arduino IDE, you will get the following message in figure 18. You can simply ignore that. </w:t>
      </w:r>
    </w:p>
    <w:p w14:paraId="63A5CBFD" w14:textId="0935BB88" w:rsidR="00925A13" w:rsidRDefault="00925A13" w:rsidP="00816FB6">
      <w:r>
        <w:rPr>
          <w:noProof/>
        </w:rPr>
        <w:drawing>
          <wp:inline distT="0" distB="0" distL="0" distR="0" wp14:anchorId="32A7D667" wp14:editId="6C5995C0">
            <wp:extent cx="3838575" cy="16573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575" cy="1657350"/>
                    </a:xfrm>
                    <a:prstGeom prst="rect">
                      <a:avLst/>
                    </a:prstGeom>
                    <a:noFill/>
                    <a:ln>
                      <a:noFill/>
                    </a:ln>
                  </pic:spPr>
                </pic:pic>
              </a:graphicData>
            </a:graphic>
          </wp:inline>
        </w:drawing>
      </w:r>
    </w:p>
    <w:p w14:paraId="6D68089A" w14:textId="4FF09AA7" w:rsidR="00925A13" w:rsidRDefault="00925A13" w:rsidP="00816FB6">
      <w:r>
        <w:t>(Figure 18: Warring Message after installing the Arduino and the Command line, but simply can be ignored)</w:t>
      </w:r>
    </w:p>
    <w:p w14:paraId="0BA5D04D" w14:textId="7B8B6117" w:rsidR="00265DF8" w:rsidRDefault="00265DF8" w:rsidP="00CE62FF">
      <w:pPr>
        <w:pStyle w:val="3"/>
        <w:rPr>
          <w:color w:val="505050"/>
        </w:rPr>
      </w:pPr>
    </w:p>
    <w:p w14:paraId="2710F2E7" w14:textId="04BD9407" w:rsidR="004F005E" w:rsidRDefault="004F005E" w:rsidP="004F005E">
      <w:pPr>
        <w:pStyle w:val="4"/>
        <w:rPr>
          <w:b/>
          <w:bCs/>
        </w:rPr>
      </w:pPr>
      <w:r>
        <w:rPr>
          <w:b/>
          <w:bCs/>
        </w:rPr>
        <w:t>6.1.</w:t>
      </w:r>
      <w:r>
        <w:rPr>
          <w:b/>
          <w:bCs/>
        </w:rPr>
        <w:t>2</w:t>
      </w:r>
      <w:r>
        <w:rPr>
          <w:b/>
          <w:bCs/>
        </w:rPr>
        <w:t>. </w:t>
      </w:r>
      <w:r>
        <w:rPr>
          <w:b/>
          <w:bCs/>
        </w:rPr>
        <w:t>Mac</w:t>
      </w:r>
    </w:p>
    <w:p w14:paraId="2D18AF7C" w14:textId="3EA01A87" w:rsidR="004F005E" w:rsidRDefault="004F005E" w:rsidP="004F005E">
      <w:r>
        <w:t xml:space="preserve">Unlike Windows, Mac users can open their terminal to install Arduino and its dependencies and libraries by entering the following command line. </w:t>
      </w:r>
    </w:p>
    <w:p w14:paraId="3955AFDD" w14:textId="77777777" w:rsidR="004F005E" w:rsidRDefault="004F005E" w:rsidP="004F005E">
      <w:pPr>
        <w:pStyle w:val="HTML"/>
        <w:shd w:val="clear" w:color="auto" w:fill="F6F8FA"/>
        <w:rPr>
          <w:rFonts w:ascii="Consolas" w:hAnsi="Consolas"/>
          <w:color w:val="24292E"/>
        </w:rPr>
      </w:pPr>
      <w:r>
        <w:rPr>
          <w:rStyle w:val="HTML0"/>
          <w:rFonts w:ascii="Consolas" w:hAnsi="Consolas"/>
          <w:color w:val="24292E"/>
          <w:bdr w:val="none" w:sz="0" w:space="0" w:color="auto" w:frame="1"/>
        </w:rPr>
        <w:t>curl -</w:t>
      </w:r>
      <w:proofErr w:type="spellStart"/>
      <w:r>
        <w:rPr>
          <w:rStyle w:val="HTML0"/>
          <w:rFonts w:ascii="Consolas" w:hAnsi="Consolas"/>
          <w:color w:val="24292E"/>
          <w:bdr w:val="none" w:sz="0" w:space="0" w:color="auto" w:frame="1"/>
        </w:rPr>
        <w:t>fsSL</w:t>
      </w:r>
      <w:proofErr w:type="spellEnd"/>
      <w:r>
        <w:rPr>
          <w:rStyle w:val="HTML0"/>
          <w:rFonts w:ascii="Consolas" w:hAnsi="Consolas"/>
          <w:color w:val="24292E"/>
          <w:bdr w:val="none" w:sz="0" w:space="0" w:color="auto" w:frame="1"/>
        </w:rPr>
        <w:t xml:space="preserve"> https://raw.githubusercontent.com/OPEnSLab-OSU/Loom/master/setup/setup-mac.sh | </w:t>
      </w:r>
      <w:proofErr w:type="spellStart"/>
      <w:r>
        <w:rPr>
          <w:rStyle w:val="HTML0"/>
          <w:rFonts w:ascii="Consolas" w:hAnsi="Consolas"/>
          <w:color w:val="24292E"/>
          <w:bdr w:val="none" w:sz="0" w:space="0" w:color="auto" w:frame="1"/>
        </w:rPr>
        <w:t>sh</w:t>
      </w:r>
      <w:proofErr w:type="spellEnd"/>
    </w:p>
    <w:p w14:paraId="787B5794" w14:textId="77777777" w:rsidR="00004545" w:rsidRDefault="00004545" w:rsidP="004F005E"/>
    <w:p w14:paraId="634B98AE" w14:textId="1FDE0083" w:rsidR="00004545" w:rsidRDefault="00004545" w:rsidP="00004545">
      <w:r>
        <w:t xml:space="preserve">Once that is complete, download Processing and </w:t>
      </w:r>
      <w:r>
        <w:t xml:space="preserve">open </w:t>
      </w:r>
      <w:r>
        <w:t>it</w:t>
      </w:r>
      <w:r>
        <w:t>. Then go to Sketch -&gt; Import Library… -&gt; Add Library… Look at Figure 1</w:t>
      </w:r>
      <w:r w:rsidR="00CB4D1F">
        <w:t>9</w:t>
      </w:r>
      <w:r>
        <w:t xml:space="preserve"> for location of the option. </w:t>
      </w:r>
    </w:p>
    <w:p w14:paraId="662D2918" w14:textId="77777777" w:rsidR="00004545" w:rsidRDefault="00004545" w:rsidP="00004545"/>
    <w:p w14:paraId="6D8E6E69" w14:textId="77777777" w:rsidR="00004545" w:rsidRDefault="00004545" w:rsidP="00004545">
      <w:r>
        <w:rPr>
          <w:noProof/>
        </w:rPr>
        <w:drawing>
          <wp:inline distT="0" distB="0" distL="0" distR="0" wp14:anchorId="186A0F45" wp14:editId="37D88077">
            <wp:extent cx="4238625" cy="366124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4128" cy="3683277"/>
                    </a:xfrm>
                    <a:prstGeom prst="rect">
                      <a:avLst/>
                    </a:prstGeom>
                    <a:noFill/>
                    <a:ln>
                      <a:noFill/>
                    </a:ln>
                  </pic:spPr>
                </pic:pic>
              </a:graphicData>
            </a:graphic>
          </wp:inline>
        </w:drawing>
      </w:r>
    </w:p>
    <w:p w14:paraId="0C2E932E" w14:textId="31A291D8" w:rsidR="00004545" w:rsidRDefault="00004545" w:rsidP="00004545">
      <w:r>
        <w:t>(Figure 1</w:t>
      </w:r>
      <w:r w:rsidR="00CB4D1F">
        <w:t>9</w:t>
      </w:r>
      <w:r>
        <w:t>: Processing Application where to select to add libraries to the board)</w:t>
      </w:r>
    </w:p>
    <w:p w14:paraId="71D107E0" w14:textId="67BCEB6B" w:rsidR="00004545" w:rsidRDefault="00004545" w:rsidP="00004545">
      <w:r>
        <w:t xml:space="preserve">Once you select Add Library, you will get a pop up like in Figure </w:t>
      </w:r>
      <w:r w:rsidR="00CB4D1F">
        <w:t>20</w:t>
      </w:r>
      <w:r>
        <w:t>.  On the top left, search both Control5P and Arduino(</w:t>
      </w:r>
      <w:proofErr w:type="spellStart"/>
      <w:r>
        <w:t>Firmate</w:t>
      </w:r>
      <w:proofErr w:type="spellEnd"/>
      <w:r>
        <w:t xml:space="preserve">) and install both. </w:t>
      </w:r>
    </w:p>
    <w:p w14:paraId="7B28171B" w14:textId="77777777" w:rsidR="00004545" w:rsidRDefault="00004545" w:rsidP="00004545">
      <w:r>
        <w:rPr>
          <w:noProof/>
        </w:rPr>
        <w:lastRenderedPageBreak/>
        <w:drawing>
          <wp:inline distT="0" distB="0" distL="0" distR="0" wp14:anchorId="07C52A21" wp14:editId="31EDDFBF">
            <wp:extent cx="4029075" cy="3725603"/>
            <wp:effectExtent l="0" t="0" r="0" b="825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5125" cy="3740444"/>
                    </a:xfrm>
                    <a:prstGeom prst="rect">
                      <a:avLst/>
                    </a:prstGeom>
                    <a:noFill/>
                    <a:ln>
                      <a:noFill/>
                    </a:ln>
                  </pic:spPr>
                </pic:pic>
              </a:graphicData>
            </a:graphic>
          </wp:inline>
        </w:drawing>
      </w:r>
    </w:p>
    <w:p w14:paraId="4C0B5507" w14:textId="4302252F" w:rsidR="00004545" w:rsidRDefault="00004545" w:rsidP="00004545">
      <w:r>
        <w:t xml:space="preserve">(Figure </w:t>
      </w:r>
      <w:r w:rsidR="00CB4D1F">
        <w:t>20</w:t>
      </w:r>
      <w:r>
        <w:t>: The Processing Contribution Manager for installing new Libraries for the Processing)</w:t>
      </w:r>
    </w:p>
    <w:p w14:paraId="4F14D7BC" w14:textId="14E56A94" w:rsidR="00572908" w:rsidRDefault="00004545" w:rsidP="00572908">
      <w:r>
        <w:t xml:space="preserve">Once you are complete, </w:t>
      </w:r>
      <w:commentRangeStart w:id="8"/>
      <w:r w:rsidR="00572908">
        <w:t>go to Documents -&gt; Arduino -&gt; libraries. In that folder, add the dependencies that is in the Design file.</w:t>
      </w:r>
      <w:commentRangeEnd w:id="8"/>
      <w:r w:rsidR="00572908">
        <w:rPr>
          <w:rStyle w:val="aa"/>
        </w:rPr>
        <w:commentReference w:id="8"/>
      </w:r>
    </w:p>
    <w:p w14:paraId="40366AF6" w14:textId="07065FD5" w:rsidR="00572908" w:rsidRDefault="00572908" w:rsidP="00572908">
      <w:r>
        <w:t>Once you complete, then you are done with setting up the software.</w:t>
      </w:r>
    </w:p>
    <w:p w14:paraId="69C9CEDF" w14:textId="6DA5336A" w:rsidR="00004545" w:rsidRDefault="00004545" w:rsidP="00004545"/>
    <w:p w14:paraId="7E123F56" w14:textId="7F83411F" w:rsidR="00004545" w:rsidRDefault="00004545" w:rsidP="00004545">
      <w:r>
        <w:t xml:space="preserve">Note: when you open the Arduino IDE, you will get the following message in figure </w:t>
      </w:r>
      <w:r w:rsidR="00CB4D1F">
        <w:t>21</w:t>
      </w:r>
      <w:r>
        <w:t xml:space="preserve">. You can simply ignore that. </w:t>
      </w:r>
    </w:p>
    <w:p w14:paraId="1D14CFE3" w14:textId="77777777" w:rsidR="00004545" w:rsidRDefault="00004545" w:rsidP="00004545">
      <w:r>
        <w:rPr>
          <w:noProof/>
        </w:rPr>
        <w:drawing>
          <wp:inline distT="0" distB="0" distL="0" distR="0" wp14:anchorId="0DAD7F3A" wp14:editId="53F68991">
            <wp:extent cx="3838575" cy="16573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575" cy="1657350"/>
                    </a:xfrm>
                    <a:prstGeom prst="rect">
                      <a:avLst/>
                    </a:prstGeom>
                    <a:noFill/>
                    <a:ln>
                      <a:noFill/>
                    </a:ln>
                  </pic:spPr>
                </pic:pic>
              </a:graphicData>
            </a:graphic>
          </wp:inline>
        </w:drawing>
      </w:r>
    </w:p>
    <w:p w14:paraId="427804DE" w14:textId="594A3AAE" w:rsidR="00004545" w:rsidRDefault="00004545" w:rsidP="00004545">
      <w:r>
        <w:t xml:space="preserve">(Figure </w:t>
      </w:r>
      <w:r w:rsidR="00CB4D1F">
        <w:t>21</w:t>
      </w:r>
      <w:r>
        <w:t>: Warring Message after installing the Arduino and the Command line, but simply can be ignored)</w:t>
      </w:r>
    </w:p>
    <w:p w14:paraId="1F2684C9" w14:textId="115F847B" w:rsidR="004F005E" w:rsidRPr="004F005E" w:rsidRDefault="004F005E" w:rsidP="004F005E"/>
    <w:p w14:paraId="6A19A379" w14:textId="295A6372" w:rsidR="00CE62FF" w:rsidRDefault="00CE62FF" w:rsidP="00CE62FF">
      <w:pPr>
        <w:pStyle w:val="3"/>
        <w:rPr>
          <w:color w:val="505050"/>
        </w:rPr>
      </w:pPr>
      <w:r>
        <w:rPr>
          <w:color w:val="505050"/>
        </w:rPr>
        <w:lastRenderedPageBreak/>
        <w:t>6.</w:t>
      </w:r>
      <w:r w:rsidR="00265DF8">
        <w:rPr>
          <w:color w:val="505050"/>
        </w:rPr>
        <w:t>2</w:t>
      </w:r>
      <w:r>
        <w:rPr>
          <w:color w:val="505050"/>
        </w:rPr>
        <w:t>. </w:t>
      </w:r>
      <w:proofErr w:type="spellStart"/>
      <w:r w:rsidR="000754C7">
        <w:rPr>
          <w:color w:val="505050"/>
        </w:rPr>
        <w:t>eGreenhouse</w:t>
      </w:r>
      <w:proofErr w:type="spellEnd"/>
      <w:r w:rsidR="000754C7">
        <w:rPr>
          <w:color w:val="505050"/>
        </w:rPr>
        <w:t xml:space="preserve"> Sensor Package </w:t>
      </w:r>
    </w:p>
    <w:p w14:paraId="66DCADAC" w14:textId="2BBF71BD" w:rsidR="000B340B" w:rsidRDefault="000B340B" w:rsidP="000B340B">
      <w:commentRangeStart w:id="9"/>
      <w:r>
        <w:t>In</w:t>
      </w:r>
      <w:commentRangeEnd w:id="9"/>
      <w:r>
        <w:rPr>
          <w:rStyle w:val="aa"/>
        </w:rPr>
        <w:commentReference w:id="9"/>
      </w:r>
      <w:r>
        <w:t xml:space="preserve"> the code file, open </w:t>
      </w:r>
      <w:proofErr w:type="spellStart"/>
      <w:r>
        <w:t>eGH_Sensor_Package</w:t>
      </w:r>
      <w:proofErr w:type="spellEnd"/>
      <w:r>
        <w:t xml:space="preserve"> f</w:t>
      </w:r>
      <w:r w:rsidR="00C62D06">
        <w:t>older</w:t>
      </w:r>
      <w:r>
        <w:t>. In that f</w:t>
      </w:r>
      <w:r w:rsidR="00C62D06">
        <w:t>older</w:t>
      </w:r>
      <w:r>
        <w:t xml:space="preserve">, only open </w:t>
      </w:r>
      <w:proofErr w:type="spellStart"/>
      <w:r>
        <w:t>eGH_Sensor_Package.ino</w:t>
      </w:r>
      <w:proofErr w:type="spellEnd"/>
      <w:r>
        <w:t xml:space="preserve">. Once you open it, you will get screen in figure 22. </w:t>
      </w:r>
    </w:p>
    <w:p w14:paraId="1273F8B9" w14:textId="01E14D95" w:rsidR="000B340B" w:rsidRDefault="008E2DEA" w:rsidP="000B340B">
      <w:r>
        <w:rPr>
          <w:noProof/>
        </w:rPr>
        <w:drawing>
          <wp:inline distT="0" distB="0" distL="0" distR="0" wp14:anchorId="245421EC" wp14:editId="4B71A8FB">
            <wp:extent cx="4212865" cy="24479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23659" cy="2454197"/>
                    </a:xfrm>
                    <a:prstGeom prst="rect">
                      <a:avLst/>
                    </a:prstGeom>
                    <a:noFill/>
                    <a:ln>
                      <a:noFill/>
                    </a:ln>
                  </pic:spPr>
                </pic:pic>
              </a:graphicData>
            </a:graphic>
          </wp:inline>
        </w:drawing>
      </w:r>
    </w:p>
    <w:p w14:paraId="1B4367EA" w14:textId="626C8A8F" w:rsidR="000B340B" w:rsidRDefault="000B340B" w:rsidP="000B340B">
      <w:r>
        <w:t xml:space="preserve">(Figure 22: The </w:t>
      </w:r>
      <w:proofErr w:type="spellStart"/>
      <w:r>
        <w:t>eGreenhouse</w:t>
      </w:r>
      <w:proofErr w:type="spellEnd"/>
      <w:r>
        <w:t xml:space="preserve"> Sensor Package Code Screen from the Arduino IDE)</w:t>
      </w:r>
    </w:p>
    <w:p w14:paraId="3A5DAE01" w14:textId="6ADB6345" w:rsidR="00643118" w:rsidRPr="000B340B" w:rsidRDefault="008E2DEA" w:rsidP="000B340B">
      <w:r>
        <w:t xml:space="preserve">In that screen, select Tools -&gt; Board -&gt; Loom SAMD Boards -&gt; </w:t>
      </w:r>
      <w:proofErr w:type="spellStart"/>
      <w:r>
        <w:t>Loomfied</w:t>
      </w:r>
      <w:proofErr w:type="spellEnd"/>
      <w:r>
        <w:t xml:space="preserve"> Feather M0</w:t>
      </w:r>
      <w:r w:rsidR="00643118">
        <w:t xml:space="preserve"> like figure 23.</w:t>
      </w:r>
    </w:p>
    <w:p w14:paraId="31D2145E" w14:textId="7D7C45B9" w:rsidR="000754C7" w:rsidRDefault="008E2DEA" w:rsidP="000754C7">
      <w:r>
        <w:rPr>
          <w:noProof/>
        </w:rPr>
        <w:drawing>
          <wp:inline distT="0" distB="0" distL="0" distR="0" wp14:anchorId="6AD32926" wp14:editId="55FC6E6C">
            <wp:extent cx="4060845" cy="185737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43499" b="55525"/>
                    <a:stretch/>
                  </pic:blipFill>
                  <pic:spPr bwMode="auto">
                    <a:xfrm>
                      <a:off x="0" y="0"/>
                      <a:ext cx="4064657" cy="1859119"/>
                    </a:xfrm>
                    <a:prstGeom prst="rect">
                      <a:avLst/>
                    </a:prstGeom>
                    <a:noFill/>
                    <a:ln>
                      <a:noFill/>
                    </a:ln>
                    <a:extLst>
                      <a:ext uri="{53640926-AAD7-44D8-BBD7-CCE9431645EC}">
                        <a14:shadowObscured xmlns:a14="http://schemas.microsoft.com/office/drawing/2010/main"/>
                      </a:ext>
                    </a:extLst>
                  </pic:spPr>
                </pic:pic>
              </a:graphicData>
            </a:graphic>
          </wp:inline>
        </w:drawing>
      </w:r>
    </w:p>
    <w:p w14:paraId="238BCD8F" w14:textId="24AF25DC" w:rsidR="00643118" w:rsidRDefault="00643118" w:rsidP="000754C7">
      <w:r>
        <w:t>(Figure 23: Selecting the Board in the Arduino IDE)</w:t>
      </w:r>
    </w:p>
    <w:p w14:paraId="6E4C3B7E" w14:textId="07174363" w:rsidR="002B694E" w:rsidRDefault="002B694E" w:rsidP="000754C7">
      <w:r>
        <w:t xml:space="preserve">Once that is complete, then </w:t>
      </w:r>
      <w:r w:rsidR="00D21868">
        <w:t xml:space="preserve">connect the </w:t>
      </w:r>
      <w:proofErr w:type="spellStart"/>
      <w:r w:rsidR="00D21868">
        <w:t>eGreenhouse</w:t>
      </w:r>
      <w:proofErr w:type="spellEnd"/>
      <w:r w:rsidR="00D21868">
        <w:t xml:space="preserve"> Sensor Package to the computer with Micro USB Cable. It should recognize the board. Then go to Tools -&gt; Port and see if there an option to select. If there is no option, try either a different cable or reconnect it. It should be some like in Figure 24.</w:t>
      </w:r>
    </w:p>
    <w:p w14:paraId="2280E1DE" w14:textId="5BD93779" w:rsidR="00D21868" w:rsidRDefault="00DD0D92" w:rsidP="000754C7">
      <w:r>
        <w:rPr>
          <w:noProof/>
        </w:rPr>
        <w:lastRenderedPageBreak/>
        <w:drawing>
          <wp:inline distT="0" distB="0" distL="0" distR="0" wp14:anchorId="7EE2A9F7" wp14:editId="47E08D54">
            <wp:extent cx="3362325" cy="2158143"/>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r="65490" b="61878"/>
                    <a:stretch/>
                  </pic:blipFill>
                  <pic:spPr bwMode="auto">
                    <a:xfrm>
                      <a:off x="0" y="0"/>
                      <a:ext cx="3381292" cy="2170317"/>
                    </a:xfrm>
                    <a:prstGeom prst="rect">
                      <a:avLst/>
                    </a:prstGeom>
                    <a:noFill/>
                    <a:ln>
                      <a:noFill/>
                    </a:ln>
                    <a:extLst>
                      <a:ext uri="{53640926-AAD7-44D8-BBD7-CCE9431645EC}">
                        <a14:shadowObscured xmlns:a14="http://schemas.microsoft.com/office/drawing/2010/main"/>
                      </a:ext>
                    </a:extLst>
                  </pic:spPr>
                </pic:pic>
              </a:graphicData>
            </a:graphic>
          </wp:inline>
        </w:drawing>
      </w:r>
    </w:p>
    <w:p w14:paraId="6B410E84" w14:textId="0C9ABCD7" w:rsidR="00D21868" w:rsidRDefault="00D21868" w:rsidP="000754C7">
      <w:r>
        <w:t xml:space="preserve">(Figure 24: The proper look when you connect the </w:t>
      </w:r>
      <w:proofErr w:type="spellStart"/>
      <w:r>
        <w:t>eGreenhouse</w:t>
      </w:r>
      <w:proofErr w:type="spellEnd"/>
      <w:r>
        <w:t xml:space="preserve"> Sensor Package. Note that the port number may be different)</w:t>
      </w:r>
    </w:p>
    <w:p w14:paraId="274B381C" w14:textId="26ED8785" w:rsidR="00DD0D92" w:rsidRDefault="000E1F68" w:rsidP="000754C7">
      <w:r>
        <w:t>Once the computer recognize</w:t>
      </w:r>
      <w:r w:rsidR="001D49FF">
        <w:t>s</w:t>
      </w:r>
      <w:r>
        <w:t xml:space="preserve"> the board, then click upload where it looks like an arrow pointing to the right</w:t>
      </w:r>
      <w:r w:rsidR="001D49FF">
        <w:t xml:space="preserve">. Look at Figure 25. </w:t>
      </w:r>
    </w:p>
    <w:p w14:paraId="6748CE7F" w14:textId="0457D77C" w:rsidR="001D49FF" w:rsidRDefault="001D49FF" w:rsidP="000754C7">
      <w:r>
        <w:rPr>
          <w:noProof/>
        </w:rPr>
        <w:drawing>
          <wp:inline distT="0" distB="0" distL="0" distR="0" wp14:anchorId="436BF84B" wp14:editId="663D13FC">
            <wp:extent cx="2333625" cy="1585668"/>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r="87480" b="85359"/>
                    <a:stretch/>
                  </pic:blipFill>
                  <pic:spPr bwMode="auto">
                    <a:xfrm>
                      <a:off x="0" y="0"/>
                      <a:ext cx="2359758" cy="1603425"/>
                    </a:xfrm>
                    <a:prstGeom prst="rect">
                      <a:avLst/>
                    </a:prstGeom>
                    <a:noFill/>
                    <a:ln>
                      <a:noFill/>
                    </a:ln>
                    <a:extLst>
                      <a:ext uri="{53640926-AAD7-44D8-BBD7-CCE9431645EC}">
                        <a14:shadowObscured xmlns:a14="http://schemas.microsoft.com/office/drawing/2010/main"/>
                      </a:ext>
                    </a:extLst>
                  </pic:spPr>
                </pic:pic>
              </a:graphicData>
            </a:graphic>
          </wp:inline>
        </w:drawing>
      </w:r>
    </w:p>
    <w:p w14:paraId="77BECF41" w14:textId="50348E20" w:rsidR="001D49FF" w:rsidRDefault="001D49FF" w:rsidP="000754C7">
      <w:r>
        <w:t>(Figure 25: Upload button on the Arduino IDE)</w:t>
      </w:r>
    </w:p>
    <w:p w14:paraId="5200406A" w14:textId="50D553F7" w:rsidR="00081BB8" w:rsidRDefault="009720CC" w:rsidP="00081BB8">
      <w:r>
        <w:t xml:space="preserve">Wait until it </w:t>
      </w:r>
      <w:r w:rsidR="00081BB8">
        <w:t>gets</w:t>
      </w:r>
      <w:r>
        <w:t xml:space="preserve"> the message </w:t>
      </w:r>
      <w:r w:rsidR="00081BB8">
        <w:t>like figure 26. Once you get this message</w:t>
      </w:r>
      <w:r w:rsidR="00D40760">
        <w:t xml:space="preserve"> as “CPU Reset”</w:t>
      </w:r>
      <w:r w:rsidR="00081BB8">
        <w:t>, then it uploaded properly</w:t>
      </w:r>
      <w:r w:rsidR="006A50DF">
        <w:t xml:space="preserve"> and ready to use. </w:t>
      </w:r>
    </w:p>
    <w:p w14:paraId="7F4A92BA" w14:textId="3D5490F4" w:rsidR="00A77341" w:rsidRDefault="009D3E93" w:rsidP="00081BB8">
      <w:r>
        <w:rPr>
          <w:noProof/>
        </w:rPr>
        <w:lastRenderedPageBreak/>
        <w:drawing>
          <wp:inline distT="0" distB="0" distL="0" distR="0" wp14:anchorId="720058AD" wp14:editId="07365B7F">
            <wp:extent cx="5090817" cy="265684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0331" r="33566"/>
                    <a:stretch/>
                  </pic:blipFill>
                  <pic:spPr bwMode="auto">
                    <a:xfrm>
                      <a:off x="0" y="0"/>
                      <a:ext cx="5102302" cy="2662834"/>
                    </a:xfrm>
                    <a:prstGeom prst="rect">
                      <a:avLst/>
                    </a:prstGeom>
                    <a:noFill/>
                    <a:ln>
                      <a:noFill/>
                    </a:ln>
                    <a:extLst>
                      <a:ext uri="{53640926-AAD7-44D8-BBD7-CCE9431645EC}">
                        <a14:shadowObscured xmlns:a14="http://schemas.microsoft.com/office/drawing/2010/main"/>
                      </a:ext>
                    </a:extLst>
                  </pic:spPr>
                </pic:pic>
              </a:graphicData>
            </a:graphic>
          </wp:inline>
        </w:drawing>
      </w:r>
    </w:p>
    <w:p w14:paraId="751B5DC7" w14:textId="57D62E6C" w:rsidR="00A77341" w:rsidRDefault="00A77341" w:rsidP="00081BB8">
      <w:r>
        <w:t>(Figure 26</w:t>
      </w:r>
      <w:r w:rsidR="009D3E93">
        <w:t>: The console log that it has upload successfully</w:t>
      </w:r>
      <w:r>
        <w:t>)</w:t>
      </w:r>
    </w:p>
    <w:p w14:paraId="6AD5635C" w14:textId="6421178C" w:rsidR="00CE62FF" w:rsidRDefault="00CE62FF" w:rsidP="00081BB8">
      <w:pPr>
        <w:rPr>
          <w:color w:val="505050"/>
        </w:rPr>
      </w:pPr>
      <w:r>
        <w:rPr>
          <w:color w:val="505050"/>
        </w:rPr>
        <w:t>6.</w:t>
      </w:r>
      <w:r w:rsidR="00031487">
        <w:rPr>
          <w:color w:val="505050"/>
        </w:rPr>
        <w:t>3</w:t>
      </w:r>
      <w:r>
        <w:rPr>
          <w:color w:val="505050"/>
        </w:rPr>
        <w:t>. </w:t>
      </w:r>
      <w:proofErr w:type="spellStart"/>
      <w:r w:rsidR="0037768E">
        <w:rPr>
          <w:color w:val="505050"/>
        </w:rPr>
        <w:t>Hub_Transmit</w:t>
      </w:r>
      <w:proofErr w:type="spellEnd"/>
    </w:p>
    <w:p w14:paraId="4C1B22D9" w14:textId="2E56A48E" w:rsidR="00031487" w:rsidRDefault="00031487" w:rsidP="00031487">
      <w:commentRangeStart w:id="10"/>
      <w:r>
        <w:t>In</w:t>
      </w:r>
      <w:commentRangeEnd w:id="10"/>
      <w:r>
        <w:rPr>
          <w:rStyle w:val="aa"/>
        </w:rPr>
        <w:commentReference w:id="10"/>
      </w:r>
      <w:r>
        <w:t xml:space="preserve"> the code file, open </w:t>
      </w:r>
      <w:proofErr w:type="spellStart"/>
      <w:r w:rsidR="001547BE">
        <w:t>Hub_Transmit</w:t>
      </w:r>
      <w:proofErr w:type="spellEnd"/>
      <w:r>
        <w:t xml:space="preserve"> </w:t>
      </w:r>
      <w:r w:rsidR="001547BE">
        <w:t>folder</w:t>
      </w:r>
      <w:r>
        <w:t xml:space="preserve">. In that </w:t>
      </w:r>
      <w:r w:rsidR="001547BE">
        <w:t>folder</w:t>
      </w:r>
      <w:r>
        <w:t xml:space="preserve">, only open </w:t>
      </w:r>
      <w:proofErr w:type="spellStart"/>
      <w:r w:rsidR="00CC594A">
        <w:t>Hub_Transmit</w:t>
      </w:r>
      <w:r>
        <w:t>.ino</w:t>
      </w:r>
      <w:proofErr w:type="spellEnd"/>
      <w:r>
        <w:t>. Once you open it, you will get screen in figure 2</w:t>
      </w:r>
      <w:r w:rsidR="007A1935">
        <w:t>7</w:t>
      </w:r>
      <w:r>
        <w:t xml:space="preserve">. </w:t>
      </w:r>
    </w:p>
    <w:p w14:paraId="4814C2F0" w14:textId="6D1A991C" w:rsidR="00031487" w:rsidRDefault="007A1935" w:rsidP="00031487">
      <w:r>
        <w:rPr>
          <w:noProof/>
        </w:rPr>
        <w:drawing>
          <wp:inline distT="0" distB="0" distL="0" distR="0" wp14:anchorId="2D2CC5D1" wp14:editId="2CC06CCC">
            <wp:extent cx="5934075" cy="344805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5F873E70" w14:textId="62D33602" w:rsidR="00031487" w:rsidRDefault="00031487" w:rsidP="00031487">
      <w:r>
        <w:t>(Figure 2</w:t>
      </w:r>
      <w:r w:rsidR="009D3E93">
        <w:t>7</w:t>
      </w:r>
      <w:r>
        <w:t xml:space="preserve">: The </w:t>
      </w:r>
      <w:proofErr w:type="spellStart"/>
      <w:r w:rsidR="007A1935">
        <w:t>Hub_Transmit</w:t>
      </w:r>
      <w:proofErr w:type="spellEnd"/>
      <w:r>
        <w:t xml:space="preserve"> Code Screen from the Arduino IDE)</w:t>
      </w:r>
    </w:p>
    <w:p w14:paraId="36A54D1B" w14:textId="2E604851" w:rsidR="008D51B3" w:rsidRDefault="008D51B3" w:rsidP="00031487">
      <w:r>
        <w:t xml:space="preserve">If you have previously selected the board before, it should set as default. If </w:t>
      </w:r>
      <w:r w:rsidR="003C0ED3">
        <w:t>not,</w:t>
      </w:r>
      <w:r>
        <w:t xml:space="preserve"> then change the board to </w:t>
      </w:r>
      <w:proofErr w:type="spellStart"/>
      <w:r>
        <w:t>Loomified</w:t>
      </w:r>
      <w:proofErr w:type="spellEnd"/>
      <w:r>
        <w:t xml:space="preserve"> Feather M0.</w:t>
      </w:r>
    </w:p>
    <w:p w14:paraId="6675DDA7" w14:textId="27CB0431" w:rsidR="008D51B3" w:rsidRDefault="008D51B3" w:rsidP="00031487"/>
    <w:p w14:paraId="3FCB0A6C" w14:textId="40B32434" w:rsidR="00031487" w:rsidRDefault="00031487" w:rsidP="00031487">
      <w:r>
        <w:t xml:space="preserve">Once that is complete, then connect the </w:t>
      </w:r>
      <w:r w:rsidR="00B53BE0">
        <w:t>Hub Transmit</w:t>
      </w:r>
      <w:r>
        <w:t xml:space="preserve"> to the computer with Micro USB Cable. It should recognize the board. Then go to Tools -&gt; Port and see if there an option to select. If there is no option, try either a different cable or reconnect it. It should be some like in Figure 2</w:t>
      </w:r>
      <w:r w:rsidR="00BD4BED">
        <w:t>8</w:t>
      </w:r>
      <w:r>
        <w:t>.</w:t>
      </w:r>
      <w:r w:rsidR="00A47A03">
        <w:t xml:space="preserve"> Also, writing the port number just for the Hub Transmit will be useful for the later.</w:t>
      </w:r>
    </w:p>
    <w:p w14:paraId="6B5BA633" w14:textId="46A97395" w:rsidR="00031487" w:rsidRDefault="009A56D9" w:rsidP="00031487">
      <w:r>
        <w:rPr>
          <w:noProof/>
        </w:rPr>
        <w:drawing>
          <wp:inline distT="0" distB="0" distL="0" distR="0" wp14:anchorId="35961545" wp14:editId="72AEF439">
            <wp:extent cx="3495675" cy="2335675"/>
            <wp:effectExtent l="0" t="0" r="0" b="762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64205" b="58840"/>
                    <a:stretch/>
                  </pic:blipFill>
                  <pic:spPr bwMode="auto">
                    <a:xfrm>
                      <a:off x="0" y="0"/>
                      <a:ext cx="3507555" cy="2343612"/>
                    </a:xfrm>
                    <a:prstGeom prst="rect">
                      <a:avLst/>
                    </a:prstGeom>
                    <a:noFill/>
                    <a:ln>
                      <a:noFill/>
                    </a:ln>
                    <a:extLst>
                      <a:ext uri="{53640926-AAD7-44D8-BBD7-CCE9431645EC}">
                        <a14:shadowObscured xmlns:a14="http://schemas.microsoft.com/office/drawing/2010/main"/>
                      </a:ext>
                    </a:extLst>
                  </pic:spPr>
                </pic:pic>
              </a:graphicData>
            </a:graphic>
          </wp:inline>
        </w:drawing>
      </w:r>
    </w:p>
    <w:p w14:paraId="3603F1FB" w14:textId="1ECDD009" w:rsidR="00031487" w:rsidRDefault="00031487" w:rsidP="00031487">
      <w:r>
        <w:t>(Figure 2</w:t>
      </w:r>
      <w:r w:rsidR="00BD4BED">
        <w:t>8</w:t>
      </w:r>
      <w:r>
        <w:t xml:space="preserve">: The proper look when you connect the </w:t>
      </w:r>
      <w:r w:rsidR="003E6412">
        <w:t>Hub Transmit</w:t>
      </w:r>
      <w:r>
        <w:t>. Note that the port number may be different)</w:t>
      </w:r>
    </w:p>
    <w:p w14:paraId="506702F9" w14:textId="2391EA96" w:rsidR="00031487" w:rsidRDefault="00031487" w:rsidP="00031487">
      <w:r>
        <w:t xml:space="preserve">Once the computer recognizes the board, then click upload where it looks like an arrow pointing to the right. Look at Figure </w:t>
      </w:r>
      <w:r w:rsidR="009A56D9">
        <w:t>29</w:t>
      </w:r>
      <w:r>
        <w:t xml:space="preserve">. </w:t>
      </w:r>
    </w:p>
    <w:p w14:paraId="1AE9EDAA" w14:textId="723754A4" w:rsidR="00031487" w:rsidRDefault="009A56D9" w:rsidP="00031487">
      <w:r>
        <w:rPr>
          <w:noProof/>
        </w:rPr>
        <w:drawing>
          <wp:inline distT="0" distB="0" distL="0" distR="0" wp14:anchorId="3A5B71E5" wp14:editId="1082A3B7">
            <wp:extent cx="2238375" cy="1528646"/>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a:extLst>
                        <a:ext uri="{28A0092B-C50C-407E-A947-70E740481C1C}">
                          <a14:useLocalDpi xmlns:a14="http://schemas.microsoft.com/office/drawing/2010/main" val="0"/>
                        </a:ext>
                      </a:extLst>
                    </a:blip>
                    <a:srcRect r="86838" b="84530"/>
                    <a:stretch/>
                  </pic:blipFill>
                  <pic:spPr bwMode="auto">
                    <a:xfrm>
                      <a:off x="0" y="0"/>
                      <a:ext cx="2254969" cy="1539978"/>
                    </a:xfrm>
                    <a:prstGeom prst="rect">
                      <a:avLst/>
                    </a:prstGeom>
                    <a:noFill/>
                    <a:ln>
                      <a:noFill/>
                    </a:ln>
                    <a:extLst>
                      <a:ext uri="{53640926-AAD7-44D8-BBD7-CCE9431645EC}">
                        <a14:shadowObscured xmlns:a14="http://schemas.microsoft.com/office/drawing/2010/main"/>
                      </a:ext>
                    </a:extLst>
                  </pic:spPr>
                </pic:pic>
              </a:graphicData>
            </a:graphic>
          </wp:inline>
        </w:drawing>
      </w:r>
    </w:p>
    <w:p w14:paraId="1B4F591E" w14:textId="09AAA50D" w:rsidR="00031487" w:rsidRDefault="00031487" w:rsidP="00031487">
      <w:r>
        <w:t xml:space="preserve">(Figure </w:t>
      </w:r>
      <w:r w:rsidR="009A56D9">
        <w:t>29</w:t>
      </w:r>
      <w:r>
        <w:t>: Upload button on the Arduino IDE)</w:t>
      </w:r>
    </w:p>
    <w:p w14:paraId="4E1A9CE1" w14:textId="2551AFBF" w:rsidR="00031487" w:rsidRDefault="00031487" w:rsidP="00031487">
      <w:r>
        <w:t xml:space="preserve">Wait until it gets the message like figure </w:t>
      </w:r>
      <w:r w:rsidR="008C008C">
        <w:t>30</w:t>
      </w:r>
      <w:r>
        <w:t>. Once you get this message</w:t>
      </w:r>
      <w:r w:rsidR="00E82622">
        <w:t xml:space="preserve"> as “CPU Reset”</w:t>
      </w:r>
      <w:r>
        <w:t xml:space="preserve">, then it uploaded properly and ready to use. </w:t>
      </w:r>
    </w:p>
    <w:p w14:paraId="6E013A6E" w14:textId="06290C67" w:rsidR="00031487" w:rsidRDefault="00876F71" w:rsidP="00031487">
      <w:r>
        <w:rPr>
          <w:noProof/>
        </w:rPr>
        <w:lastRenderedPageBreak/>
        <w:drawing>
          <wp:inline distT="0" distB="0" distL="0" distR="0" wp14:anchorId="7EA35DCA" wp14:editId="6A04EC8B">
            <wp:extent cx="5543550" cy="2799355"/>
            <wp:effectExtent l="0" t="0" r="0" b="127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402B6DDF" w14:textId="406955EA" w:rsidR="00031487" w:rsidRDefault="00031487" w:rsidP="00031487">
      <w:r>
        <w:t xml:space="preserve">(Figure </w:t>
      </w:r>
      <w:r w:rsidR="00366F3E">
        <w:t>3</w:t>
      </w:r>
      <w:r w:rsidR="00835F0A">
        <w:t>0</w:t>
      </w:r>
      <w:r w:rsidR="00227A23">
        <w:t xml:space="preserve">: </w:t>
      </w:r>
      <w:r w:rsidR="00227A23">
        <w:t>The console log that it has upload successfully</w:t>
      </w:r>
      <w:r>
        <w:t>)</w:t>
      </w:r>
    </w:p>
    <w:p w14:paraId="555B9947" w14:textId="7F39337C" w:rsidR="00031487" w:rsidRDefault="00031487" w:rsidP="00031487">
      <w:pPr>
        <w:rPr>
          <w:color w:val="505050"/>
        </w:rPr>
      </w:pPr>
      <w:r>
        <w:rPr>
          <w:color w:val="505050"/>
        </w:rPr>
        <w:t>6.</w:t>
      </w:r>
      <w:r w:rsidR="00FA2C39">
        <w:rPr>
          <w:color w:val="505050"/>
        </w:rPr>
        <w:t>4</w:t>
      </w:r>
      <w:r>
        <w:rPr>
          <w:color w:val="505050"/>
        </w:rPr>
        <w:t>. </w:t>
      </w:r>
      <w:proofErr w:type="spellStart"/>
      <w:r w:rsidR="00F6137E">
        <w:rPr>
          <w:color w:val="505050"/>
        </w:rPr>
        <w:t>Hub_Receive</w:t>
      </w:r>
      <w:proofErr w:type="spellEnd"/>
    </w:p>
    <w:p w14:paraId="09D6A0C6" w14:textId="305245EA" w:rsidR="007D461D" w:rsidRDefault="007D461D" w:rsidP="007D461D">
      <w:commentRangeStart w:id="11"/>
      <w:r>
        <w:t>In</w:t>
      </w:r>
      <w:commentRangeEnd w:id="11"/>
      <w:r>
        <w:rPr>
          <w:rStyle w:val="aa"/>
        </w:rPr>
        <w:commentReference w:id="11"/>
      </w:r>
      <w:r>
        <w:t xml:space="preserve"> the code file, open </w:t>
      </w:r>
      <w:proofErr w:type="spellStart"/>
      <w:r>
        <w:t>Hub_</w:t>
      </w:r>
      <w:r w:rsidR="00B95E50">
        <w:t>Receive</w:t>
      </w:r>
      <w:proofErr w:type="spellEnd"/>
      <w:r>
        <w:t xml:space="preserve"> folder. In that folder, only open </w:t>
      </w:r>
      <w:proofErr w:type="spellStart"/>
      <w:r>
        <w:t>Hub_</w:t>
      </w:r>
      <w:r w:rsidR="00B95E50">
        <w:t>Receive</w:t>
      </w:r>
      <w:r>
        <w:t>.ino</w:t>
      </w:r>
      <w:proofErr w:type="spellEnd"/>
      <w:r>
        <w:t xml:space="preserve">. Once you open it, you will get screen in figure </w:t>
      </w:r>
      <w:r w:rsidR="00E73303">
        <w:t>31</w:t>
      </w:r>
      <w:r>
        <w:t xml:space="preserve">. </w:t>
      </w:r>
    </w:p>
    <w:p w14:paraId="09E276A4" w14:textId="28AEBA84" w:rsidR="007D461D" w:rsidRDefault="00BC4DB6" w:rsidP="007D461D">
      <w:r>
        <w:rPr>
          <w:noProof/>
        </w:rPr>
        <w:drawing>
          <wp:inline distT="0" distB="0" distL="0" distR="0" wp14:anchorId="56577C3D" wp14:editId="6AED3247">
            <wp:extent cx="5934075" cy="3448050"/>
            <wp:effectExtent l="0" t="0" r="9525"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4FEE3995" w14:textId="6CE469B8" w:rsidR="007D461D" w:rsidRDefault="007D461D" w:rsidP="007D461D">
      <w:r>
        <w:t xml:space="preserve">(Figure </w:t>
      </w:r>
      <w:r w:rsidR="00E73303">
        <w:t>31</w:t>
      </w:r>
      <w:r>
        <w:t xml:space="preserve">: The </w:t>
      </w:r>
      <w:proofErr w:type="spellStart"/>
      <w:r>
        <w:t>Hub_</w:t>
      </w:r>
      <w:r w:rsidR="00E73303">
        <w:t>Receive</w:t>
      </w:r>
      <w:proofErr w:type="spellEnd"/>
      <w:r>
        <w:t xml:space="preserve"> Code Screen from the Arduino IDE)</w:t>
      </w:r>
    </w:p>
    <w:p w14:paraId="0123F854" w14:textId="0EB872E5" w:rsidR="007D461D" w:rsidRDefault="007D461D" w:rsidP="007D461D">
      <w:r>
        <w:lastRenderedPageBreak/>
        <w:t xml:space="preserve">If you have previously selected the board before, it should set as default. If </w:t>
      </w:r>
      <w:r w:rsidR="003C0ED3">
        <w:t>not,</w:t>
      </w:r>
      <w:r>
        <w:t xml:space="preserve"> then change the board to </w:t>
      </w:r>
      <w:proofErr w:type="spellStart"/>
      <w:r>
        <w:t>Loomified</w:t>
      </w:r>
      <w:proofErr w:type="spellEnd"/>
      <w:r>
        <w:t xml:space="preserve"> Feather M0.</w:t>
      </w:r>
    </w:p>
    <w:p w14:paraId="5BFA50E8" w14:textId="77777777" w:rsidR="007D461D" w:rsidRDefault="007D461D" w:rsidP="007D461D"/>
    <w:p w14:paraId="2CFEBC6F" w14:textId="20107F37" w:rsidR="007D461D" w:rsidRDefault="007D461D" w:rsidP="007D461D">
      <w:r>
        <w:t xml:space="preserve">Once that is complete, then connect the Hub </w:t>
      </w:r>
      <w:r w:rsidR="00740F8C">
        <w:t>Receive</w:t>
      </w:r>
      <w:r>
        <w:t xml:space="preserve"> to the computer with Micro USB Cable. It should recognize the board. Then go to Tools -&gt; Port and see if there an option to select. If there is no option, try either a different cable or reconnect it. It should be some like in Figure </w:t>
      </w:r>
      <w:r w:rsidR="00740F8C">
        <w:t>32</w:t>
      </w:r>
      <w:r>
        <w:t>.</w:t>
      </w:r>
    </w:p>
    <w:p w14:paraId="438FBFB2" w14:textId="10365F7A" w:rsidR="007D461D" w:rsidRDefault="00675C0D" w:rsidP="007D461D">
      <w:r>
        <w:rPr>
          <w:noProof/>
        </w:rPr>
        <w:drawing>
          <wp:inline distT="0" distB="0" distL="0" distR="0" wp14:anchorId="32BA9522" wp14:editId="5FC40DDC">
            <wp:extent cx="3857625" cy="2448447"/>
            <wp:effectExtent l="0" t="0" r="0" b="9525"/>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2">
                      <a:extLst>
                        <a:ext uri="{28A0092B-C50C-407E-A947-70E740481C1C}">
                          <a14:useLocalDpi xmlns:a14="http://schemas.microsoft.com/office/drawing/2010/main" val="0"/>
                        </a:ext>
                      </a:extLst>
                    </a:blip>
                    <a:srcRect r="64847" b="61602"/>
                    <a:stretch/>
                  </pic:blipFill>
                  <pic:spPr bwMode="auto">
                    <a:xfrm>
                      <a:off x="0" y="0"/>
                      <a:ext cx="3871267" cy="2457106"/>
                    </a:xfrm>
                    <a:prstGeom prst="rect">
                      <a:avLst/>
                    </a:prstGeom>
                    <a:noFill/>
                    <a:ln>
                      <a:noFill/>
                    </a:ln>
                    <a:extLst>
                      <a:ext uri="{53640926-AAD7-44D8-BBD7-CCE9431645EC}">
                        <a14:shadowObscured xmlns:a14="http://schemas.microsoft.com/office/drawing/2010/main"/>
                      </a:ext>
                    </a:extLst>
                  </pic:spPr>
                </pic:pic>
              </a:graphicData>
            </a:graphic>
          </wp:inline>
        </w:drawing>
      </w:r>
    </w:p>
    <w:p w14:paraId="7CB9F38A" w14:textId="1671DF63" w:rsidR="007D461D" w:rsidRDefault="007D461D" w:rsidP="007D461D">
      <w:r>
        <w:t xml:space="preserve">(Figure </w:t>
      </w:r>
      <w:r w:rsidR="00740F8C">
        <w:t>3</w:t>
      </w:r>
      <w:r>
        <w:t xml:space="preserve">2: The proper look when you connect the Hub </w:t>
      </w:r>
      <w:r w:rsidR="00740F8C">
        <w:t>Receive</w:t>
      </w:r>
      <w:r>
        <w:t>. Note that the port number may be different)</w:t>
      </w:r>
    </w:p>
    <w:p w14:paraId="04C0FA36" w14:textId="5CF91A01" w:rsidR="007D461D" w:rsidRDefault="007D461D" w:rsidP="007D461D">
      <w:r>
        <w:t xml:space="preserve">Once the computer recognizes the board, then click upload where it looks like an arrow pointing to the right. Look at Figure </w:t>
      </w:r>
      <w:r w:rsidR="00675C0D">
        <w:t>33</w:t>
      </w:r>
      <w:r>
        <w:t xml:space="preserve">. </w:t>
      </w:r>
    </w:p>
    <w:p w14:paraId="7A4B8D81" w14:textId="33C50577" w:rsidR="007D461D" w:rsidRDefault="007E4F66" w:rsidP="007D461D">
      <w:r>
        <w:rPr>
          <w:noProof/>
        </w:rPr>
        <w:drawing>
          <wp:inline distT="0" distB="0" distL="0" distR="0" wp14:anchorId="28DF7ABA" wp14:editId="5AC5FE9B">
            <wp:extent cx="2438400" cy="1710047"/>
            <wp:effectExtent l="0" t="0" r="0" b="508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3">
                      <a:extLst>
                        <a:ext uri="{28A0092B-C50C-407E-A947-70E740481C1C}">
                          <a14:useLocalDpi xmlns:a14="http://schemas.microsoft.com/office/drawing/2010/main" val="0"/>
                        </a:ext>
                      </a:extLst>
                    </a:blip>
                    <a:srcRect r="87640" b="85083"/>
                    <a:stretch/>
                  </pic:blipFill>
                  <pic:spPr bwMode="auto">
                    <a:xfrm>
                      <a:off x="0" y="0"/>
                      <a:ext cx="2462573" cy="1726999"/>
                    </a:xfrm>
                    <a:prstGeom prst="rect">
                      <a:avLst/>
                    </a:prstGeom>
                    <a:noFill/>
                    <a:ln>
                      <a:noFill/>
                    </a:ln>
                    <a:extLst>
                      <a:ext uri="{53640926-AAD7-44D8-BBD7-CCE9431645EC}">
                        <a14:shadowObscured xmlns:a14="http://schemas.microsoft.com/office/drawing/2010/main"/>
                      </a:ext>
                    </a:extLst>
                  </pic:spPr>
                </pic:pic>
              </a:graphicData>
            </a:graphic>
          </wp:inline>
        </w:drawing>
      </w:r>
    </w:p>
    <w:p w14:paraId="3F808E4A" w14:textId="50E39ABA" w:rsidR="007D461D" w:rsidRDefault="007D461D" w:rsidP="007D461D">
      <w:r>
        <w:t xml:space="preserve">(Figure </w:t>
      </w:r>
      <w:r w:rsidR="00675C0D">
        <w:t>33</w:t>
      </w:r>
      <w:r>
        <w:t>: Upload button on the Arduino IDE)</w:t>
      </w:r>
    </w:p>
    <w:p w14:paraId="41DF939C" w14:textId="18C632CE" w:rsidR="007D461D" w:rsidRDefault="007D461D" w:rsidP="007D461D">
      <w:r>
        <w:t>Wait until it gets the message like figure 3</w:t>
      </w:r>
      <w:r w:rsidR="00AF1F30">
        <w:t>4</w:t>
      </w:r>
      <w:r>
        <w:t xml:space="preserve">. Once you get this message as “CPU Reset”, then it uploaded properly and ready to use. </w:t>
      </w:r>
    </w:p>
    <w:p w14:paraId="392EA2A3" w14:textId="77777777" w:rsidR="007D461D" w:rsidRDefault="007D461D" w:rsidP="007D461D">
      <w:r>
        <w:rPr>
          <w:noProof/>
        </w:rPr>
        <w:lastRenderedPageBreak/>
        <w:drawing>
          <wp:inline distT="0" distB="0" distL="0" distR="0" wp14:anchorId="2DA156C8" wp14:editId="218AF4C6">
            <wp:extent cx="5543550" cy="2799355"/>
            <wp:effectExtent l="0" t="0" r="0" b="127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4D220E52" w14:textId="563D0489" w:rsidR="007D461D" w:rsidRDefault="007D461D" w:rsidP="007D461D">
      <w:r>
        <w:t>(Figure 3</w:t>
      </w:r>
      <w:r w:rsidR="00A567BC">
        <w:t>4</w:t>
      </w:r>
      <w:r>
        <w:t>: The console log that it has upload successfully)</w:t>
      </w:r>
    </w:p>
    <w:p w14:paraId="676A644F" w14:textId="0ACA370D" w:rsidR="00031487" w:rsidRDefault="00031487" w:rsidP="00031487">
      <w:pPr>
        <w:rPr>
          <w:color w:val="505050"/>
        </w:rPr>
      </w:pPr>
      <w:r>
        <w:rPr>
          <w:color w:val="505050"/>
        </w:rPr>
        <w:t>6.</w:t>
      </w:r>
      <w:r w:rsidR="00FA2C39">
        <w:rPr>
          <w:color w:val="505050"/>
        </w:rPr>
        <w:t>5</w:t>
      </w:r>
      <w:r>
        <w:rPr>
          <w:color w:val="505050"/>
        </w:rPr>
        <w:t>. </w:t>
      </w:r>
      <w:proofErr w:type="spellStart"/>
      <w:r w:rsidR="00553731">
        <w:rPr>
          <w:color w:val="505050"/>
        </w:rPr>
        <w:t>HyperRail</w:t>
      </w:r>
      <w:proofErr w:type="spellEnd"/>
    </w:p>
    <w:p w14:paraId="69F9A444" w14:textId="2D711FA4" w:rsidR="00063117" w:rsidRDefault="00063117" w:rsidP="00063117">
      <w:commentRangeStart w:id="12"/>
      <w:r>
        <w:t>In</w:t>
      </w:r>
      <w:commentRangeEnd w:id="12"/>
      <w:r>
        <w:rPr>
          <w:rStyle w:val="aa"/>
        </w:rPr>
        <w:commentReference w:id="12"/>
      </w:r>
      <w:r>
        <w:t xml:space="preserve"> the code file, open </w:t>
      </w:r>
      <w:r w:rsidR="00B468C3">
        <w:t>Hyper</w:t>
      </w:r>
      <w:r>
        <w:t xml:space="preserve"> folder. In that folder, only open </w:t>
      </w:r>
      <w:proofErr w:type="spellStart"/>
      <w:r w:rsidR="00B468C3">
        <w:t>Hyper</w:t>
      </w:r>
      <w:r>
        <w:t>.ino</w:t>
      </w:r>
      <w:proofErr w:type="spellEnd"/>
      <w:r>
        <w:t xml:space="preserve">. Once you open it, you will get screen in figure </w:t>
      </w:r>
      <w:r w:rsidR="00431B54">
        <w:t>35</w:t>
      </w:r>
      <w:r>
        <w:t xml:space="preserve">. </w:t>
      </w:r>
    </w:p>
    <w:p w14:paraId="291FAA02" w14:textId="62CCB661" w:rsidR="00063117" w:rsidRDefault="00400A95" w:rsidP="00063117">
      <w:r>
        <w:rPr>
          <w:noProof/>
        </w:rPr>
        <w:drawing>
          <wp:inline distT="0" distB="0" distL="0" distR="0" wp14:anchorId="0D470275" wp14:editId="53B85CCB">
            <wp:extent cx="5934075" cy="3448050"/>
            <wp:effectExtent l="0" t="0" r="9525"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3EC9D862" w14:textId="0135D785" w:rsidR="00063117" w:rsidRDefault="00063117" w:rsidP="00063117">
      <w:r>
        <w:t xml:space="preserve">(Figure </w:t>
      </w:r>
      <w:r w:rsidR="009B5500">
        <w:t>35</w:t>
      </w:r>
      <w:r>
        <w:t xml:space="preserve">: The </w:t>
      </w:r>
      <w:r w:rsidR="009B5500">
        <w:t>Hyper</w:t>
      </w:r>
      <w:r>
        <w:t xml:space="preserve"> Code Screen from the Arduino IDE)</w:t>
      </w:r>
    </w:p>
    <w:p w14:paraId="607EF048" w14:textId="651D8A41" w:rsidR="00063117" w:rsidRDefault="00063117" w:rsidP="00063117">
      <w:r>
        <w:lastRenderedPageBreak/>
        <w:t xml:space="preserve">If you have previously selected the board before, it should set as default. If </w:t>
      </w:r>
      <w:r w:rsidR="009B5500">
        <w:t>not,</w:t>
      </w:r>
      <w:r>
        <w:t xml:space="preserve"> then change the board to </w:t>
      </w:r>
      <w:proofErr w:type="spellStart"/>
      <w:r>
        <w:t>Loomified</w:t>
      </w:r>
      <w:proofErr w:type="spellEnd"/>
      <w:r>
        <w:t xml:space="preserve"> Feather M0.</w:t>
      </w:r>
    </w:p>
    <w:p w14:paraId="00D4DB58" w14:textId="77777777" w:rsidR="00063117" w:rsidRDefault="00063117" w:rsidP="00063117"/>
    <w:p w14:paraId="00EF62A4" w14:textId="77777777" w:rsidR="00063117" w:rsidRDefault="00063117" w:rsidP="00063117">
      <w:r>
        <w:t>Once that is complete, then connect the Hub Transmit to the computer with Micro USB Cable. It should recognize the board. Then go to Tools -&gt; Port and see if there an option to select. If there is no option, try either a different cable or reconnect it. It should be some like in Figure 28.</w:t>
      </w:r>
    </w:p>
    <w:p w14:paraId="7AA7CC5F" w14:textId="76A87D2F" w:rsidR="00063117" w:rsidRDefault="00400A95" w:rsidP="00063117">
      <w:r>
        <w:rPr>
          <w:noProof/>
        </w:rPr>
        <w:drawing>
          <wp:inline distT="0" distB="0" distL="0" distR="0" wp14:anchorId="0ACB3EE3" wp14:editId="0289C0FC">
            <wp:extent cx="3971925" cy="2678316"/>
            <wp:effectExtent l="0" t="0" r="0" b="8255"/>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a:extLst>
                        <a:ext uri="{28A0092B-C50C-407E-A947-70E740481C1C}">
                          <a14:useLocalDpi xmlns:a14="http://schemas.microsoft.com/office/drawing/2010/main" val="0"/>
                        </a:ext>
                      </a:extLst>
                    </a:blip>
                    <a:srcRect r="65008" b="59392"/>
                    <a:stretch/>
                  </pic:blipFill>
                  <pic:spPr bwMode="auto">
                    <a:xfrm>
                      <a:off x="0" y="0"/>
                      <a:ext cx="3983797" cy="2686322"/>
                    </a:xfrm>
                    <a:prstGeom prst="rect">
                      <a:avLst/>
                    </a:prstGeom>
                    <a:noFill/>
                    <a:ln>
                      <a:noFill/>
                    </a:ln>
                    <a:extLst>
                      <a:ext uri="{53640926-AAD7-44D8-BBD7-CCE9431645EC}">
                        <a14:shadowObscured xmlns:a14="http://schemas.microsoft.com/office/drawing/2010/main"/>
                      </a:ext>
                    </a:extLst>
                  </pic:spPr>
                </pic:pic>
              </a:graphicData>
            </a:graphic>
          </wp:inline>
        </w:drawing>
      </w:r>
    </w:p>
    <w:p w14:paraId="125856F4" w14:textId="55733F1B" w:rsidR="00063117" w:rsidRDefault="00063117" w:rsidP="00063117">
      <w:r>
        <w:t xml:space="preserve">(Figure </w:t>
      </w:r>
      <w:r w:rsidR="009B5500">
        <w:t>36</w:t>
      </w:r>
      <w:r>
        <w:t>: The proper look when you connect the Hub Transmit. Note that the port number may be different)</w:t>
      </w:r>
    </w:p>
    <w:p w14:paraId="620C924D" w14:textId="5F641552" w:rsidR="00063117" w:rsidRDefault="00063117" w:rsidP="00063117">
      <w:r>
        <w:t xml:space="preserve">Once the computer recognizes the board, then click upload where it looks like an arrow pointing to the right. Look at Figure </w:t>
      </w:r>
      <w:r w:rsidR="009B5500">
        <w:t>37.</w:t>
      </w:r>
      <w:r>
        <w:t xml:space="preserve"> </w:t>
      </w:r>
    </w:p>
    <w:p w14:paraId="17556EA4" w14:textId="5DDAEEDB" w:rsidR="00063117" w:rsidRDefault="00400A95" w:rsidP="00063117">
      <w:r>
        <w:rPr>
          <w:noProof/>
        </w:rPr>
        <w:drawing>
          <wp:inline distT="0" distB="0" distL="0" distR="0" wp14:anchorId="2161243E" wp14:editId="2A3839AF">
            <wp:extent cx="2381250" cy="1768929"/>
            <wp:effectExtent l="0" t="0" r="0" b="3175"/>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6">
                      <a:extLst>
                        <a:ext uri="{28A0092B-C50C-407E-A947-70E740481C1C}">
                          <a14:useLocalDpi xmlns:a14="http://schemas.microsoft.com/office/drawing/2010/main" val="0"/>
                        </a:ext>
                      </a:extLst>
                    </a:blip>
                    <a:srcRect r="88764" b="85635"/>
                    <a:stretch/>
                  </pic:blipFill>
                  <pic:spPr bwMode="auto">
                    <a:xfrm>
                      <a:off x="0" y="0"/>
                      <a:ext cx="2390737" cy="1775977"/>
                    </a:xfrm>
                    <a:prstGeom prst="rect">
                      <a:avLst/>
                    </a:prstGeom>
                    <a:noFill/>
                    <a:ln>
                      <a:noFill/>
                    </a:ln>
                    <a:extLst>
                      <a:ext uri="{53640926-AAD7-44D8-BBD7-CCE9431645EC}">
                        <a14:shadowObscured xmlns:a14="http://schemas.microsoft.com/office/drawing/2010/main"/>
                      </a:ext>
                    </a:extLst>
                  </pic:spPr>
                </pic:pic>
              </a:graphicData>
            </a:graphic>
          </wp:inline>
        </w:drawing>
      </w:r>
    </w:p>
    <w:p w14:paraId="438234D0" w14:textId="51A0C35A" w:rsidR="00063117" w:rsidRDefault="00063117" w:rsidP="00063117">
      <w:r>
        <w:t xml:space="preserve">(Figure </w:t>
      </w:r>
      <w:r w:rsidR="009B5500">
        <w:t>37</w:t>
      </w:r>
      <w:r>
        <w:t>: Upload button on the Arduino IDE)</w:t>
      </w:r>
    </w:p>
    <w:p w14:paraId="7530E1FB" w14:textId="696657FD" w:rsidR="00063117" w:rsidRDefault="00063117" w:rsidP="00063117">
      <w:r>
        <w:t>Wait until it gets the message like figure 3</w:t>
      </w:r>
      <w:r w:rsidR="00376718">
        <w:t>8</w:t>
      </w:r>
      <w:r>
        <w:t xml:space="preserve">. Once you get this message as “CPU Reset”, then it uploaded properly and ready to use. </w:t>
      </w:r>
    </w:p>
    <w:p w14:paraId="6F5A52E4" w14:textId="77777777" w:rsidR="00063117" w:rsidRDefault="00063117" w:rsidP="00063117">
      <w:r>
        <w:rPr>
          <w:noProof/>
        </w:rPr>
        <w:lastRenderedPageBreak/>
        <w:drawing>
          <wp:inline distT="0" distB="0" distL="0" distR="0" wp14:anchorId="25CD10E4" wp14:editId="470DB25A">
            <wp:extent cx="5543550" cy="2799355"/>
            <wp:effectExtent l="0" t="0" r="0" b="127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772AE6A4" w14:textId="64607FB5" w:rsidR="00063117" w:rsidRDefault="00063117" w:rsidP="00063117">
      <w:r>
        <w:t>(Figure 3</w:t>
      </w:r>
      <w:r w:rsidR="00A6065B">
        <w:t>8</w:t>
      </w:r>
      <w:r>
        <w:t>: The console log that it has upload successfully)</w:t>
      </w:r>
    </w:p>
    <w:p w14:paraId="77C01EEF" w14:textId="77E483D6" w:rsidR="00FA2C39" w:rsidRDefault="00FA2C39" w:rsidP="00FA2C39">
      <w:pPr>
        <w:rPr>
          <w:color w:val="505050"/>
        </w:rPr>
      </w:pPr>
      <w:r>
        <w:rPr>
          <w:color w:val="505050"/>
        </w:rPr>
        <w:t>6.</w:t>
      </w:r>
      <w:r>
        <w:rPr>
          <w:color w:val="505050"/>
        </w:rPr>
        <w:t>6</w:t>
      </w:r>
      <w:r>
        <w:rPr>
          <w:color w:val="505050"/>
        </w:rPr>
        <w:t>. Loading firmware on microcontroller</w:t>
      </w:r>
    </w:p>
    <w:p w14:paraId="0B2BEBDC" w14:textId="5DA29DA6" w:rsidR="00CE62FF" w:rsidRDefault="008D7285">
      <w:r>
        <w:t xml:space="preserve">In the design file, open the GUI folder. Inside that folder, only open the </w:t>
      </w:r>
      <w:proofErr w:type="spellStart"/>
      <w:r>
        <w:t>GUI.pde</w:t>
      </w:r>
      <w:proofErr w:type="spellEnd"/>
      <w:r>
        <w:t xml:space="preserve"> file. Once you open it, you will get a screen in figure 39.</w:t>
      </w:r>
    </w:p>
    <w:p w14:paraId="4286CDDC" w14:textId="43953A5B" w:rsidR="008D7285" w:rsidRDefault="008D7285">
      <w:r>
        <w:rPr>
          <w:noProof/>
        </w:rPr>
        <w:drawing>
          <wp:inline distT="0" distB="0" distL="0" distR="0" wp14:anchorId="257B1A51" wp14:editId="1BFFE8DD">
            <wp:extent cx="5934075" cy="3448050"/>
            <wp:effectExtent l="0" t="0" r="9525"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7AA63C49" w14:textId="33B70136" w:rsidR="008D7285" w:rsidRDefault="008D7285">
      <w:r>
        <w:t>(Figure 39: Processing Application for the GUI)</w:t>
      </w:r>
    </w:p>
    <w:p w14:paraId="0EB632A9" w14:textId="587BF604" w:rsidR="008D7285" w:rsidRDefault="008D7285">
      <w:r>
        <w:lastRenderedPageBreak/>
        <w:t>In the code, change the port number for the Hub Transmit Board where it says, “String port = “COM5””. You just need to change the number. Look at Figure 40 for where it is located.</w:t>
      </w:r>
    </w:p>
    <w:p w14:paraId="2699E5E6" w14:textId="0FDEF24C" w:rsidR="008D7285" w:rsidRDefault="00C77D33">
      <w:r>
        <w:rPr>
          <w:noProof/>
        </w:rPr>
        <w:drawing>
          <wp:inline distT="0" distB="0" distL="0" distR="0" wp14:anchorId="173220B9" wp14:editId="229CE8A8">
            <wp:extent cx="3057525" cy="1123172"/>
            <wp:effectExtent l="0" t="0" r="0" b="127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7">
                      <a:extLst>
                        <a:ext uri="{28A0092B-C50C-407E-A947-70E740481C1C}">
                          <a14:useLocalDpi xmlns:a14="http://schemas.microsoft.com/office/drawing/2010/main" val="0"/>
                        </a:ext>
                      </a:extLst>
                    </a:blip>
                    <a:srcRect t="59116" r="76405" b="25967"/>
                    <a:stretch/>
                  </pic:blipFill>
                  <pic:spPr bwMode="auto">
                    <a:xfrm>
                      <a:off x="0" y="0"/>
                      <a:ext cx="3091737" cy="1135740"/>
                    </a:xfrm>
                    <a:prstGeom prst="rect">
                      <a:avLst/>
                    </a:prstGeom>
                    <a:noFill/>
                    <a:ln>
                      <a:noFill/>
                    </a:ln>
                    <a:extLst>
                      <a:ext uri="{53640926-AAD7-44D8-BBD7-CCE9431645EC}">
                        <a14:shadowObscured xmlns:a14="http://schemas.microsoft.com/office/drawing/2010/main"/>
                      </a:ext>
                    </a:extLst>
                  </pic:spPr>
                </pic:pic>
              </a:graphicData>
            </a:graphic>
          </wp:inline>
        </w:drawing>
      </w:r>
    </w:p>
    <w:p w14:paraId="47B6FFB1" w14:textId="78963C82" w:rsidR="008D7285" w:rsidRDefault="008D7285">
      <w:r>
        <w:t>(Figure 40: The location of the port number where to change)</w:t>
      </w:r>
    </w:p>
    <w:p w14:paraId="369C525F" w14:textId="338A78DB" w:rsidR="00C77D33" w:rsidRDefault="00C77D33">
      <w:r>
        <w:t>Once that is set, connect the Hub Transmit board to the computer and click the green arrow button on the top left. Reference in Figure 41.</w:t>
      </w:r>
    </w:p>
    <w:p w14:paraId="624B3589" w14:textId="6BD803BB" w:rsidR="00C77D33" w:rsidRDefault="00B73E61">
      <w:r>
        <w:rPr>
          <w:noProof/>
        </w:rPr>
        <w:drawing>
          <wp:inline distT="0" distB="0" distL="0" distR="0" wp14:anchorId="107D86FE" wp14:editId="39C5B663">
            <wp:extent cx="2266950" cy="1961294"/>
            <wp:effectExtent l="0" t="0" r="0" b="127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a:extLst>
                        <a:ext uri="{28A0092B-C50C-407E-A947-70E740481C1C}">
                          <a14:useLocalDpi xmlns:a14="http://schemas.microsoft.com/office/drawing/2010/main" val="0"/>
                        </a:ext>
                      </a:extLst>
                    </a:blip>
                    <a:srcRect r="85714" b="78729"/>
                    <a:stretch/>
                  </pic:blipFill>
                  <pic:spPr bwMode="auto">
                    <a:xfrm>
                      <a:off x="0" y="0"/>
                      <a:ext cx="2276248" cy="1969339"/>
                    </a:xfrm>
                    <a:prstGeom prst="rect">
                      <a:avLst/>
                    </a:prstGeom>
                    <a:noFill/>
                    <a:ln>
                      <a:noFill/>
                    </a:ln>
                    <a:extLst>
                      <a:ext uri="{53640926-AAD7-44D8-BBD7-CCE9431645EC}">
                        <a14:shadowObscured xmlns:a14="http://schemas.microsoft.com/office/drawing/2010/main"/>
                      </a:ext>
                    </a:extLst>
                  </pic:spPr>
                </pic:pic>
              </a:graphicData>
            </a:graphic>
          </wp:inline>
        </w:drawing>
      </w:r>
    </w:p>
    <w:p w14:paraId="2B9F7C60" w14:textId="70F2D4D8" w:rsidR="00C77D33" w:rsidRDefault="00C77D33">
      <w:r>
        <w:t>(Figure 41: The location to run the Processing Application)</w:t>
      </w:r>
    </w:p>
    <w:p w14:paraId="2EDC5D5A" w14:textId="0BEDED8B" w:rsidR="00B73E61" w:rsidRDefault="00B73E61">
      <w:r>
        <w:t>Then you will get this Application look like Figure 42.</w:t>
      </w:r>
    </w:p>
    <w:p w14:paraId="41BEAC10" w14:textId="7E9EBCE0" w:rsidR="00B73E61" w:rsidRDefault="00B73E61">
      <w:r>
        <w:rPr>
          <w:noProof/>
        </w:rPr>
        <w:lastRenderedPageBreak/>
        <w:drawing>
          <wp:inline distT="0" distB="0" distL="0" distR="0" wp14:anchorId="769B536E" wp14:editId="06C2EA2F">
            <wp:extent cx="5934075" cy="3162300"/>
            <wp:effectExtent l="0" t="0" r="9525"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162300"/>
                    </a:xfrm>
                    <a:prstGeom prst="rect">
                      <a:avLst/>
                    </a:prstGeom>
                    <a:noFill/>
                    <a:ln>
                      <a:noFill/>
                    </a:ln>
                  </pic:spPr>
                </pic:pic>
              </a:graphicData>
            </a:graphic>
          </wp:inline>
        </w:drawing>
      </w:r>
    </w:p>
    <w:p w14:paraId="68D4FD32" w14:textId="2AC0D93C" w:rsidR="00B73E61" w:rsidRDefault="00B73E61">
      <w:r>
        <w:t>(Figure 42: The look of the GUI)</w:t>
      </w:r>
    </w:p>
    <w:p w14:paraId="435A9003" w14:textId="3009F856" w:rsidR="00B73E61" w:rsidRDefault="00B73E61">
      <w:r>
        <w:t xml:space="preserve">In the application, you can move the position of the </w:t>
      </w:r>
      <w:proofErr w:type="spellStart"/>
      <w:r>
        <w:t>HyperRail</w:t>
      </w:r>
      <w:proofErr w:type="spellEnd"/>
      <w:r>
        <w:t>, the velocity, the radius, and the period of number of loops.</w:t>
      </w:r>
      <w:r w:rsidR="00183F05">
        <w:t xml:space="preserve"> All the text inputs only take integers</w:t>
      </w:r>
      <w:r w:rsidR="00AB7B23">
        <w:t>.</w:t>
      </w:r>
      <w:r>
        <w:t xml:space="preserve"> As you see, there is a timer for the CO2 sensor warm up time. This timer exists that the CO2 sensor needs at least 6 minutes warm up time to get accurate measurements. If you know the </w:t>
      </w:r>
      <w:proofErr w:type="spellStart"/>
      <w:r>
        <w:t>eGreenhouse</w:t>
      </w:r>
      <w:proofErr w:type="spellEnd"/>
      <w:r>
        <w:t xml:space="preserve"> Sensor Package was running more than 6 minutes, then you can simply ignore it. </w:t>
      </w:r>
      <w:r w:rsidR="00A0009C">
        <w:t xml:space="preserve">On the bottom right, you can see the console log. If the user </w:t>
      </w:r>
      <w:r w:rsidR="00401D16">
        <w:t>selects</w:t>
      </w:r>
      <w:r w:rsidR="00A0009C">
        <w:t xml:space="preserve"> one of the four buttons, it will print out if it </w:t>
      </w:r>
      <w:r w:rsidR="00C01F83">
        <w:t>sends</w:t>
      </w:r>
      <w:r w:rsidR="00A0009C">
        <w:t xml:space="preserve"> to the </w:t>
      </w:r>
      <w:proofErr w:type="spellStart"/>
      <w:r w:rsidR="00A0009C">
        <w:t>HyperRail</w:t>
      </w:r>
      <w:proofErr w:type="spellEnd"/>
      <w:r w:rsidR="00A0009C">
        <w:t xml:space="preserve"> board or not. </w:t>
      </w:r>
      <w:r w:rsidR="001744F5">
        <w:t xml:space="preserve">If not, it will </w:t>
      </w:r>
      <w:r w:rsidR="00C01F83">
        <w:t>be said</w:t>
      </w:r>
      <w:r w:rsidR="001744F5">
        <w:t xml:space="preserve"> failed. </w:t>
      </w:r>
      <w:r w:rsidR="000532B2">
        <w:t xml:space="preserve">Once you are getting this, you are set to control the </w:t>
      </w:r>
      <w:proofErr w:type="spellStart"/>
      <w:r w:rsidR="000532B2">
        <w:t>HyperRail</w:t>
      </w:r>
      <w:proofErr w:type="spellEnd"/>
      <w:r w:rsidR="000532B2">
        <w:t xml:space="preserve"> and measure the </w:t>
      </w:r>
      <w:proofErr w:type="spellStart"/>
      <w:r w:rsidR="000532B2">
        <w:t>eGreenhouse</w:t>
      </w:r>
      <w:proofErr w:type="spellEnd"/>
      <w:r w:rsidR="000532B2">
        <w:t xml:space="preserve"> Sensor Package if both boards are on. </w:t>
      </w:r>
    </w:p>
    <w:p w14:paraId="1926D11F" w14:textId="01314CEF" w:rsidR="000532B2" w:rsidRDefault="000532B2"/>
    <w:p w14:paraId="77A8FCFF" w14:textId="19AD1EFB" w:rsidR="00FA1D6A" w:rsidRDefault="00FA1D6A" w:rsidP="00FA1D6A">
      <w:pPr>
        <w:rPr>
          <w:color w:val="505050"/>
        </w:rPr>
      </w:pPr>
      <w:r>
        <w:rPr>
          <w:color w:val="505050"/>
        </w:rPr>
        <w:t>6.</w:t>
      </w:r>
      <w:r>
        <w:rPr>
          <w:color w:val="505050"/>
        </w:rPr>
        <w:t>7</w:t>
      </w:r>
      <w:r>
        <w:rPr>
          <w:color w:val="505050"/>
        </w:rPr>
        <w:t>. </w:t>
      </w:r>
      <w:r>
        <w:rPr>
          <w:color w:val="505050"/>
        </w:rPr>
        <w:t xml:space="preserve">Publishing to </w:t>
      </w:r>
      <w:proofErr w:type="spellStart"/>
      <w:r>
        <w:rPr>
          <w:color w:val="505050"/>
        </w:rPr>
        <w:t>GoogleSheets</w:t>
      </w:r>
      <w:proofErr w:type="spellEnd"/>
    </w:p>
    <w:p w14:paraId="5B6128EA" w14:textId="0B5B97BB" w:rsidR="000532B2" w:rsidRDefault="00A93B16">
      <w:r>
        <w:t xml:space="preserve">This </w:t>
      </w:r>
      <w:hyperlink r:id="rId40" w:history="1">
        <w:r w:rsidRPr="00A93B16">
          <w:rPr>
            <w:rStyle w:val="a4"/>
          </w:rPr>
          <w:t>link</w:t>
        </w:r>
      </w:hyperlink>
      <w:r>
        <w:t xml:space="preserve"> will lead to the </w:t>
      </w:r>
      <w:proofErr w:type="spellStart"/>
      <w:r>
        <w:t>GoogleSheets</w:t>
      </w:r>
      <w:proofErr w:type="spellEnd"/>
      <w:r>
        <w:t xml:space="preserve"> that will be uploading data if the </w:t>
      </w:r>
      <w:proofErr w:type="spellStart"/>
      <w:r>
        <w:t>Hub_Receive</w:t>
      </w:r>
      <w:proofErr w:type="spellEnd"/>
      <w:r>
        <w:t xml:space="preserve"> is connected to an Ethernet Cable. </w:t>
      </w:r>
      <w:r w:rsidR="002E266A">
        <w:t xml:space="preserve">Make sure to power on the </w:t>
      </w:r>
      <w:proofErr w:type="spellStart"/>
      <w:r w:rsidR="002E266A">
        <w:t>Hub_Receive</w:t>
      </w:r>
      <w:proofErr w:type="spellEnd"/>
      <w:r w:rsidR="002E266A">
        <w:t xml:space="preserve"> and connect the Ethernet cable to the Ethernet port on the board and the port that is active. Once that is setup, then it will automatically publish data to </w:t>
      </w:r>
      <w:proofErr w:type="spellStart"/>
      <w:r w:rsidR="002E266A">
        <w:t>GoogleSheets</w:t>
      </w:r>
      <w:proofErr w:type="spellEnd"/>
      <w:r w:rsidR="002E266A">
        <w:t xml:space="preserve"> once it gets values from the </w:t>
      </w:r>
      <w:proofErr w:type="spellStart"/>
      <w:r w:rsidR="002E266A">
        <w:t>eGreenhouse</w:t>
      </w:r>
      <w:proofErr w:type="spellEnd"/>
      <w:r w:rsidR="002E266A">
        <w:t xml:space="preserve"> Sensor Package. </w:t>
      </w:r>
    </w:p>
    <w:sectPr w:rsidR="000532B2">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enneth Kang" w:date="2020-07-22T12:58:00Z" w:initials="KK">
    <w:p w14:paraId="22B8866D" w14:textId="2C670FA4" w:rsidR="00801CE1" w:rsidRDefault="00801CE1">
      <w:pPr>
        <w:pStyle w:val="ab"/>
      </w:pPr>
      <w:r>
        <w:rPr>
          <w:rStyle w:val="aa"/>
        </w:rPr>
        <w:annotationRef/>
      </w:r>
      <w:r>
        <w:t xml:space="preserve">Need to add Citation for the 1D </w:t>
      </w:r>
      <w:proofErr w:type="spellStart"/>
      <w:r>
        <w:t>HyperRail</w:t>
      </w:r>
      <w:proofErr w:type="spellEnd"/>
      <w:r>
        <w:t xml:space="preserve"> </w:t>
      </w:r>
      <w:proofErr w:type="spellStart"/>
      <w:r>
        <w:t>HardwareX</w:t>
      </w:r>
      <w:proofErr w:type="spellEnd"/>
      <w:r>
        <w:t xml:space="preserve"> paper</w:t>
      </w:r>
    </w:p>
  </w:comment>
  <w:comment w:id="1" w:author="Kenneth Kang" w:date="2020-07-22T12:57:00Z" w:initials="KK">
    <w:p w14:paraId="3ED32164" w14:textId="1DB24241" w:rsidR="00801CE1" w:rsidRDefault="00801CE1">
      <w:pPr>
        <w:pStyle w:val="ab"/>
      </w:pPr>
      <w:r>
        <w:rPr>
          <w:rStyle w:val="aa"/>
        </w:rPr>
        <w:annotationRef/>
      </w:r>
      <w:r>
        <w:t xml:space="preserve">Citation for the </w:t>
      </w:r>
      <w:proofErr w:type="spellStart"/>
      <w:r>
        <w:t>HyperRail</w:t>
      </w:r>
      <w:proofErr w:type="spellEnd"/>
      <w:r>
        <w:t xml:space="preserve"> Paper. I </w:t>
      </w:r>
      <w:r w:rsidR="00F30554">
        <w:t>do not</w:t>
      </w:r>
      <w:r>
        <w:t xml:space="preserve"> know how to do it. </w:t>
      </w:r>
    </w:p>
  </w:comment>
  <w:comment w:id="2" w:author="Kenneth Kang" w:date="2020-07-22T12:58:00Z" w:initials="KK">
    <w:p w14:paraId="62D221D8" w14:textId="17A8E400" w:rsidR="00801CE1" w:rsidRDefault="00801CE1">
      <w:pPr>
        <w:pStyle w:val="ab"/>
      </w:pPr>
      <w:r>
        <w:rPr>
          <w:rStyle w:val="aa"/>
        </w:rPr>
        <w:annotationRef/>
      </w:r>
      <w:r>
        <w:t>I need help with this part.</w:t>
      </w:r>
      <w:r w:rsidR="00F30554">
        <w:t xml:space="preserve"> Just need citation that it will be based on </w:t>
      </w:r>
      <w:proofErr w:type="spellStart"/>
      <w:r w:rsidR="00F30554">
        <w:t>hyperRail</w:t>
      </w:r>
      <w:proofErr w:type="spellEnd"/>
      <w:r w:rsidR="00F30554">
        <w:t xml:space="preserve"> that was publish on the </w:t>
      </w:r>
      <w:proofErr w:type="spellStart"/>
      <w:r w:rsidR="00F30554">
        <w:t>HardwareX</w:t>
      </w:r>
      <w:proofErr w:type="spellEnd"/>
      <w:r w:rsidR="00F30554">
        <w:t xml:space="preserve"> paper.</w:t>
      </w:r>
    </w:p>
  </w:comment>
  <w:comment w:id="3" w:author="Kenneth Kang" w:date="2020-07-22T16:49:00Z" w:initials="KK">
    <w:p w14:paraId="494CFE82" w14:textId="0359E2E3" w:rsidR="00F14585" w:rsidRDefault="00F14585">
      <w:pPr>
        <w:pStyle w:val="ab"/>
      </w:pPr>
      <w:r>
        <w:rPr>
          <w:rStyle w:val="aa"/>
        </w:rPr>
        <w:annotationRef/>
      </w:r>
      <w:r>
        <w:t xml:space="preserve">From here, it will be dependent on the breadboard rather than the PCB since I </w:t>
      </w:r>
      <w:r w:rsidR="00F30554">
        <w:t>do not</w:t>
      </w:r>
      <w:r>
        <w:t xml:space="preserve"> have the PCB for it. </w:t>
      </w:r>
    </w:p>
  </w:comment>
  <w:comment w:id="5" w:author="Kenneth Kang" w:date="2020-07-22T18:16:00Z" w:initials="KK">
    <w:p w14:paraId="34E48683" w14:textId="5209D128" w:rsidR="00D759D4" w:rsidRDefault="00D759D4">
      <w:pPr>
        <w:pStyle w:val="ab"/>
      </w:pPr>
      <w:r>
        <w:rPr>
          <w:rStyle w:val="aa"/>
        </w:rPr>
        <w:annotationRef/>
      </w:r>
      <w:r>
        <w:t>From here, it will be also with breadboard.</w:t>
      </w:r>
    </w:p>
  </w:comment>
  <w:comment w:id="6" w:author="Kenneth Kang" w:date="2020-07-22T18:35:00Z" w:initials="KK">
    <w:p w14:paraId="2455C43D" w14:textId="311E81F7" w:rsidR="00CB5241" w:rsidRDefault="00CB5241">
      <w:pPr>
        <w:pStyle w:val="ab"/>
      </w:pPr>
      <w:r>
        <w:rPr>
          <w:rStyle w:val="aa"/>
        </w:rPr>
        <w:annotationRef/>
      </w:r>
      <w:r>
        <w:t xml:space="preserve">I need on this part. </w:t>
      </w:r>
    </w:p>
  </w:comment>
  <w:comment w:id="7" w:author="Kenneth Kang" w:date="2020-07-22T19:36:00Z" w:initials="KK">
    <w:p w14:paraId="3FBE122B" w14:textId="7F6EB889" w:rsidR="00572908" w:rsidRDefault="00572908">
      <w:pPr>
        <w:pStyle w:val="ab"/>
      </w:pPr>
      <w:r>
        <w:rPr>
          <w:rStyle w:val="aa"/>
        </w:rPr>
        <w:annotationRef/>
      </w:r>
      <w:r>
        <w:t>Better way?</w:t>
      </w:r>
    </w:p>
  </w:comment>
  <w:comment w:id="8" w:author="Kenneth Kang" w:date="2020-07-22T19:36:00Z" w:initials="KK">
    <w:p w14:paraId="75B26DD4" w14:textId="77777777" w:rsidR="00572908" w:rsidRDefault="00572908" w:rsidP="00572908">
      <w:pPr>
        <w:pStyle w:val="ab"/>
      </w:pPr>
      <w:r>
        <w:rPr>
          <w:rStyle w:val="aa"/>
        </w:rPr>
        <w:annotationRef/>
      </w:r>
      <w:r>
        <w:t>Better way?</w:t>
      </w:r>
    </w:p>
  </w:comment>
  <w:comment w:id="9" w:author="Kenneth Kang" w:date="2020-07-22T19:31:00Z" w:initials="KK">
    <w:p w14:paraId="42D5571E" w14:textId="5F435AEE" w:rsidR="000B340B" w:rsidRDefault="000B340B">
      <w:pPr>
        <w:pStyle w:val="ab"/>
      </w:pPr>
      <w:r>
        <w:rPr>
          <w:rStyle w:val="aa"/>
        </w:rPr>
        <w:annotationRef/>
      </w:r>
      <w:r>
        <w:t>This will be dependent on the design file location</w:t>
      </w:r>
    </w:p>
  </w:comment>
  <w:comment w:id="10" w:author="Kenneth Kang" w:date="2020-07-22T19:31:00Z" w:initials="KK">
    <w:p w14:paraId="160F4E3B" w14:textId="77777777" w:rsidR="00031487" w:rsidRDefault="00031487" w:rsidP="00031487">
      <w:pPr>
        <w:pStyle w:val="ab"/>
      </w:pPr>
      <w:r>
        <w:rPr>
          <w:rStyle w:val="aa"/>
        </w:rPr>
        <w:annotationRef/>
      </w:r>
      <w:r>
        <w:t>This will be dependent on the design file location</w:t>
      </w:r>
    </w:p>
  </w:comment>
  <w:comment w:id="11" w:author="Kenneth Kang" w:date="2020-07-22T19:31:00Z" w:initials="KK">
    <w:p w14:paraId="6ADD19A8" w14:textId="77777777" w:rsidR="007D461D" w:rsidRDefault="007D461D" w:rsidP="007D461D">
      <w:pPr>
        <w:pStyle w:val="ab"/>
      </w:pPr>
      <w:r>
        <w:rPr>
          <w:rStyle w:val="aa"/>
        </w:rPr>
        <w:annotationRef/>
      </w:r>
      <w:r>
        <w:t>This will be dependent on the design file location</w:t>
      </w:r>
    </w:p>
  </w:comment>
  <w:comment w:id="12" w:author="Kenneth Kang" w:date="2020-07-22T19:31:00Z" w:initials="KK">
    <w:p w14:paraId="737FF105" w14:textId="77777777" w:rsidR="00063117" w:rsidRDefault="00063117" w:rsidP="00063117">
      <w:pPr>
        <w:pStyle w:val="ab"/>
      </w:pPr>
      <w:r>
        <w:rPr>
          <w:rStyle w:val="aa"/>
        </w:rPr>
        <w:annotationRef/>
      </w:r>
      <w:r>
        <w:t>This will be dependent on the design file lo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B8866D" w15:done="0"/>
  <w15:commentEx w15:paraId="3ED32164" w15:done="0"/>
  <w15:commentEx w15:paraId="62D221D8" w15:done="0"/>
  <w15:commentEx w15:paraId="494CFE82" w15:done="0"/>
  <w15:commentEx w15:paraId="34E48683" w15:done="0"/>
  <w15:commentEx w15:paraId="2455C43D" w15:done="0"/>
  <w15:commentEx w15:paraId="3FBE122B" w15:done="0"/>
  <w15:commentEx w15:paraId="75B26DD4" w15:done="0"/>
  <w15:commentEx w15:paraId="42D5571E" w15:done="0"/>
  <w15:commentEx w15:paraId="160F4E3B" w15:done="0"/>
  <w15:commentEx w15:paraId="6ADD19A8" w15:done="0"/>
  <w15:commentEx w15:paraId="737FF1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2B658" w16cex:dateUtc="2020-07-22T19:58:00Z"/>
  <w16cex:commentExtensible w16cex:durableId="22C2B621" w16cex:dateUtc="2020-07-22T19:57:00Z"/>
  <w16cex:commentExtensible w16cex:durableId="22C2B691" w16cex:dateUtc="2020-07-22T19:58:00Z"/>
  <w16cex:commentExtensible w16cex:durableId="22C2EC88" w16cex:dateUtc="2020-07-22T23:49:00Z"/>
  <w16cex:commentExtensible w16cex:durableId="22C300E4" w16cex:dateUtc="2020-07-23T01:16:00Z"/>
  <w16cex:commentExtensible w16cex:durableId="22C3058E" w16cex:dateUtc="2020-07-23T01:35:00Z"/>
  <w16cex:commentExtensible w16cex:durableId="22C313C1" w16cex:dateUtc="2020-07-23T02:36:00Z"/>
  <w16cex:commentExtensible w16cex:durableId="22C313D6" w16cex:dateUtc="2020-07-23T02:36:00Z"/>
  <w16cex:commentExtensible w16cex:durableId="22C312AE" w16cex:dateUtc="2020-07-23T02:31:00Z"/>
  <w16cex:commentExtensible w16cex:durableId="22C31AF3" w16cex:dateUtc="2020-07-23T02:31:00Z"/>
  <w16cex:commentExtensible w16cex:durableId="22C31E4A" w16cex:dateUtc="2020-07-23T02:31:00Z"/>
  <w16cex:commentExtensible w16cex:durableId="22C31E4F" w16cex:dateUtc="2020-07-23T0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B8866D" w16cid:durableId="22C2B658"/>
  <w16cid:commentId w16cid:paraId="3ED32164" w16cid:durableId="22C2B621"/>
  <w16cid:commentId w16cid:paraId="62D221D8" w16cid:durableId="22C2B691"/>
  <w16cid:commentId w16cid:paraId="494CFE82" w16cid:durableId="22C2EC88"/>
  <w16cid:commentId w16cid:paraId="34E48683" w16cid:durableId="22C300E4"/>
  <w16cid:commentId w16cid:paraId="2455C43D" w16cid:durableId="22C3058E"/>
  <w16cid:commentId w16cid:paraId="3FBE122B" w16cid:durableId="22C313C1"/>
  <w16cid:commentId w16cid:paraId="75B26DD4" w16cid:durableId="22C313D6"/>
  <w16cid:commentId w16cid:paraId="42D5571E" w16cid:durableId="22C312AE"/>
  <w16cid:commentId w16cid:paraId="160F4E3B" w16cid:durableId="22C31AF3"/>
  <w16cid:commentId w16cid:paraId="6ADD19A8" w16cid:durableId="22C31E4A"/>
  <w16cid:commentId w16cid:paraId="737FF105" w16cid:durableId="22C31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20655" w14:textId="77777777" w:rsidR="009F7C39" w:rsidRDefault="009F7C39" w:rsidP="00E7531F">
      <w:pPr>
        <w:spacing w:after="0" w:line="240" w:lineRule="auto"/>
      </w:pPr>
      <w:r>
        <w:separator/>
      </w:r>
    </w:p>
  </w:endnote>
  <w:endnote w:type="continuationSeparator" w:id="0">
    <w:p w14:paraId="70A4E302" w14:textId="77777777" w:rsidR="009F7C39" w:rsidRDefault="009F7C39"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CE11B" w14:textId="77777777" w:rsidR="009F7C39" w:rsidRDefault="009F7C39" w:rsidP="00E7531F">
      <w:pPr>
        <w:spacing w:after="0" w:line="240" w:lineRule="auto"/>
      </w:pPr>
      <w:r>
        <w:separator/>
      </w:r>
    </w:p>
  </w:footnote>
  <w:footnote w:type="continuationSeparator" w:id="0">
    <w:p w14:paraId="2800A0DC" w14:textId="77777777" w:rsidR="009F7C39" w:rsidRDefault="009F7C39"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nneth Kang">
    <w15:presenceInfo w15:providerId="Windows Live" w15:userId="5f3321cf6392ba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004545"/>
    <w:rsid w:val="00005907"/>
    <w:rsid w:val="00021E0E"/>
    <w:rsid w:val="00031487"/>
    <w:rsid w:val="000356F0"/>
    <w:rsid w:val="000368C8"/>
    <w:rsid w:val="00041B35"/>
    <w:rsid w:val="000532B2"/>
    <w:rsid w:val="00056941"/>
    <w:rsid w:val="00060DFB"/>
    <w:rsid w:val="00063117"/>
    <w:rsid w:val="000754C7"/>
    <w:rsid w:val="00081BB8"/>
    <w:rsid w:val="000B0510"/>
    <w:rsid w:val="000B340B"/>
    <w:rsid w:val="000C6529"/>
    <w:rsid w:val="000E1F68"/>
    <w:rsid w:val="000E4540"/>
    <w:rsid w:val="000E692B"/>
    <w:rsid w:val="001124A9"/>
    <w:rsid w:val="00136D06"/>
    <w:rsid w:val="0014323C"/>
    <w:rsid w:val="001547BE"/>
    <w:rsid w:val="00154901"/>
    <w:rsid w:val="00155F75"/>
    <w:rsid w:val="00162108"/>
    <w:rsid w:val="0016441B"/>
    <w:rsid w:val="001744F5"/>
    <w:rsid w:val="00183F05"/>
    <w:rsid w:val="001974F7"/>
    <w:rsid w:val="001B075D"/>
    <w:rsid w:val="001B4B76"/>
    <w:rsid w:val="001D49FF"/>
    <w:rsid w:val="001F0C67"/>
    <w:rsid w:val="00204C1A"/>
    <w:rsid w:val="002176E3"/>
    <w:rsid w:val="002218C9"/>
    <w:rsid w:val="00225ACE"/>
    <w:rsid w:val="00227A23"/>
    <w:rsid w:val="002403C8"/>
    <w:rsid w:val="00264DF9"/>
    <w:rsid w:val="00265DF8"/>
    <w:rsid w:val="00266BBD"/>
    <w:rsid w:val="002913B3"/>
    <w:rsid w:val="002A0E39"/>
    <w:rsid w:val="002A4442"/>
    <w:rsid w:val="002B694E"/>
    <w:rsid w:val="002D555F"/>
    <w:rsid w:val="002D7FA1"/>
    <w:rsid w:val="002E266A"/>
    <w:rsid w:val="002F0A27"/>
    <w:rsid w:val="00301986"/>
    <w:rsid w:val="00310F76"/>
    <w:rsid w:val="00353E54"/>
    <w:rsid w:val="00366F3E"/>
    <w:rsid w:val="00376718"/>
    <w:rsid w:val="0037768E"/>
    <w:rsid w:val="003B0AA0"/>
    <w:rsid w:val="003C0ED3"/>
    <w:rsid w:val="003D6D19"/>
    <w:rsid w:val="003E6412"/>
    <w:rsid w:val="00400A95"/>
    <w:rsid w:val="00401D16"/>
    <w:rsid w:val="00402C8F"/>
    <w:rsid w:val="004101DF"/>
    <w:rsid w:val="00420B09"/>
    <w:rsid w:val="004309D0"/>
    <w:rsid w:val="00431B54"/>
    <w:rsid w:val="00446978"/>
    <w:rsid w:val="004A3D55"/>
    <w:rsid w:val="004B7749"/>
    <w:rsid w:val="004D56FB"/>
    <w:rsid w:val="004E5458"/>
    <w:rsid w:val="004F005E"/>
    <w:rsid w:val="004F69AE"/>
    <w:rsid w:val="005121B8"/>
    <w:rsid w:val="00536198"/>
    <w:rsid w:val="00537E63"/>
    <w:rsid w:val="00537FF4"/>
    <w:rsid w:val="00542186"/>
    <w:rsid w:val="00553731"/>
    <w:rsid w:val="00562063"/>
    <w:rsid w:val="0056322B"/>
    <w:rsid w:val="00572908"/>
    <w:rsid w:val="005A19F9"/>
    <w:rsid w:val="005B1127"/>
    <w:rsid w:val="005B3A83"/>
    <w:rsid w:val="005C716E"/>
    <w:rsid w:val="005D3A51"/>
    <w:rsid w:val="005E4425"/>
    <w:rsid w:val="005F5664"/>
    <w:rsid w:val="0060667B"/>
    <w:rsid w:val="0062340D"/>
    <w:rsid w:val="006265C4"/>
    <w:rsid w:val="006268C4"/>
    <w:rsid w:val="00632600"/>
    <w:rsid w:val="00643118"/>
    <w:rsid w:val="006455D9"/>
    <w:rsid w:val="00645F71"/>
    <w:rsid w:val="006529E6"/>
    <w:rsid w:val="006673EC"/>
    <w:rsid w:val="00675C0D"/>
    <w:rsid w:val="006822FD"/>
    <w:rsid w:val="00686747"/>
    <w:rsid w:val="00687946"/>
    <w:rsid w:val="006903D3"/>
    <w:rsid w:val="00693635"/>
    <w:rsid w:val="006A50DF"/>
    <w:rsid w:val="006E5AA4"/>
    <w:rsid w:val="006F36B0"/>
    <w:rsid w:val="006F6DE7"/>
    <w:rsid w:val="00705C0B"/>
    <w:rsid w:val="00711F86"/>
    <w:rsid w:val="007276A0"/>
    <w:rsid w:val="00735B13"/>
    <w:rsid w:val="00740F8C"/>
    <w:rsid w:val="00753837"/>
    <w:rsid w:val="007574D2"/>
    <w:rsid w:val="00764A28"/>
    <w:rsid w:val="007760B0"/>
    <w:rsid w:val="007A1935"/>
    <w:rsid w:val="007D0106"/>
    <w:rsid w:val="007D2990"/>
    <w:rsid w:val="007D3429"/>
    <w:rsid w:val="007D461D"/>
    <w:rsid w:val="007E1DE6"/>
    <w:rsid w:val="007E302D"/>
    <w:rsid w:val="007E3A34"/>
    <w:rsid w:val="007E4F66"/>
    <w:rsid w:val="007E6592"/>
    <w:rsid w:val="007E6B37"/>
    <w:rsid w:val="007F2EE5"/>
    <w:rsid w:val="00801CE1"/>
    <w:rsid w:val="00801E14"/>
    <w:rsid w:val="00816AB9"/>
    <w:rsid w:val="00816FB6"/>
    <w:rsid w:val="00820F24"/>
    <w:rsid w:val="00834670"/>
    <w:rsid w:val="00835F0A"/>
    <w:rsid w:val="008658B0"/>
    <w:rsid w:val="00867D8F"/>
    <w:rsid w:val="00876F71"/>
    <w:rsid w:val="00891DB6"/>
    <w:rsid w:val="008C008C"/>
    <w:rsid w:val="008C786D"/>
    <w:rsid w:val="008D1080"/>
    <w:rsid w:val="008D1123"/>
    <w:rsid w:val="008D1332"/>
    <w:rsid w:val="008D51B3"/>
    <w:rsid w:val="008D7285"/>
    <w:rsid w:val="008E1FA0"/>
    <w:rsid w:val="008E2DEA"/>
    <w:rsid w:val="00903652"/>
    <w:rsid w:val="00915F16"/>
    <w:rsid w:val="00925A13"/>
    <w:rsid w:val="00930D67"/>
    <w:rsid w:val="00946AAA"/>
    <w:rsid w:val="009473CB"/>
    <w:rsid w:val="00967158"/>
    <w:rsid w:val="009720CC"/>
    <w:rsid w:val="00973A71"/>
    <w:rsid w:val="00977E45"/>
    <w:rsid w:val="00991F68"/>
    <w:rsid w:val="009A56D9"/>
    <w:rsid w:val="009B3195"/>
    <w:rsid w:val="009B5500"/>
    <w:rsid w:val="009D1A6B"/>
    <w:rsid w:val="009D3E93"/>
    <w:rsid w:val="009D7670"/>
    <w:rsid w:val="009F7C39"/>
    <w:rsid w:val="00A0009C"/>
    <w:rsid w:val="00A13A29"/>
    <w:rsid w:val="00A3142E"/>
    <w:rsid w:val="00A47A03"/>
    <w:rsid w:val="00A566F8"/>
    <w:rsid w:val="00A567BC"/>
    <w:rsid w:val="00A6065B"/>
    <w:rsid w:val="00A77341"/>
    <w:rsid w:val="00A851E9"/>
    <w:rsid w:val="00A93B16"/>
    <w:rsid w:val="00AB7B23"/>
    <w:rsid w:val="00AC3B5B"/>
    <w:rsid w:val="00AC564F"/>
    <w:rsid w:val="00AF06EC"/>
    <w:rsid w:val="00AF1F30"/>
    <w:rsid w:val="00B17116"/>
    <w:rsid w:val="00B24ED3"/>
    <w:rsid w:val="00B3156B"/>
    <w:rsid w:val="00B3231B"/>
    <w:rsid w:val="00B32E8A"/>
    <w:rsid w:val="00B468C3"/>
    <w:rsid w:val="00B53BE0"/>
    <w:rsid w:val="00B56310"/>
    <w:rsid w:val="00B73E61"/>
    <w:rsid w:val="00B744FA"/>
    <w:rsid w:val="00B95E50"/>
    <w:rsid w:val="00B97FC7"/>
    <w:rsid w:val="00BC2139"/>
    <w:rsid w:val="00BC4DB6"/>
    <w:rsid w:val="00BD284F"/>
    <w:rsid w:val="00BD4BED"/>
    <w:rsid w:val="00BE3C4D"/>
    <w:rsid w:val="00BF7AB3"/>
    <w:rsid w:val="00C01F83"/>
    <w:rsid w:val="00C4659B"/>
    <w:rsid w:val="00C62D06"/>
    <w:rsid w:val="00C70297"/>
    <w:rsid w:val="00C71B59"/>
    <w:rsid w:val="00C77D33"/>
    <w:rsid w:val="00CA5BE5"/>
    <w:rsid w:val="00CB4D1F"/>
    <w:rsid w:val="00CB5241"/>
    <w:rsid w:val="00CC594A"/>
    <w:rsid w:val="00CD10FE"/>
    <w:rsid w:val="00CE62FF"/>
    <w:rsid w:val="00CE758D"/>
    <w:rsid w:val="00CF6FFC"/>
    <w:rsid w:val="00D12CD7"/>
    <w:rsid w:val="00D21868"/>
    <w:rsid w:val="00D23145"/>
    <w:rsid w:val="00D40760"/>
    <w:rsid w:val="00D50A2B"/>
    <w:rsid w:val="00D620F1"/>
    <w:rsid w:val="00D759D4"/>
    <w:rsid w:val="00D7762C"/>
    <w:rsid w:val="00DD0D92"/>
    <w:rsid w:val="00DF0400"/>
    <w:rsid w:val="00DF0E64"/>
    <w:rsid w:val="00E0037C"/>
    <w:rsid w:val="00E01F31"/>
    <w:rsid w:val="00E22925"/>
    <w:rsid w:val="00E2437C"/>
    <w:rsid w:val="00E26B39"/>
    <w:rsid w:val="00E45CF7"/>
    <w:rsid w:val="00E63422"/>
    <w:rsid w:val="00E73303"/>
    <w:rsid w:val="00E75269"/>
    <w:rsid w:val="00E7531F"/>
    <w:rsid w:val="00E82622"/>
    <w:rsid w:val="00E86414"/>
    <w:rsid w:val="00EA0331"/>
    <w:rsid w:val="00EB611A"/>
    <w:rsid w:val="00ED0BD7"/>
    <w:rsid w:val="00F0269A"/>
    <w:rsid w:val="00F14585"/>
    <w:rsid w:val="00F172E1"/>
    <w:rsid w:val="00F26763"/>
    <w:rsid w:val="00F2725D"/>
    <w:rsid w:val="00F30554"/>
    <w:rsid w:val="00F30D3F"/>
    <w:rsid w:val="00F32C7F"/>
    <w:rsid w:val="00F5152C"/>
    <w:rsid w:val="00F6137E"/>
    <w:rsid w:val="00F7622A"/>
    <w:rsid w:val="00F81306"/>
    <w:rsid w:val="00F869B4"/>
    <w:rsid w:val="00FA1227"/>
    <w:rsid w:val="00FA1D6A"/>
    <w:rsid w:val="00FA2C39"/>
    <w:rsid w:val="00FA3922"/>
    <w:rsid w:val="00FA4D17"/>
    <w:rsid w:val="00FA5C59"/>
    <w:rsid w:val="00FC46A1"/>
    <w:rsid w:val="00FC4C68"/>
    <w:rsid w:val="00FE17A9"/>
    <w:rsid w:val="00FF1F22"/>
    <w:rsid w:val="00FF4D3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D55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 w:type="character" w:customStyle="1" w:styleId="1Char">
    <w:name w:val="제목 1 Char"/>
    <w:basedOn w:val="a0"/>
    <w:link w:val="1"/>
    <w:uiPriority w:val="9"/>
    <w:rsid w:val="002D555F"/>
    <w:rPr>
      <w:rFonts w:asciiTheme="majorHAnsi" w:eastAsiaTheme="majorEastAsia" w:hAnsiTheme="majorHAnsi" w:cstheme="majorBidi"/>
      <w:color w:val="2F5496" w:themeColor="accent1" w:themeShade="BF"/>
      <w:sz w:val="32"/>
      <w:szCs w:val="32"/>
    </w:rPr>
  </w:style>
  <w:style w:type="character" w:styleId="aa">
    <w:name w:val="annotation reference"/>
    <w:basedOn w:val="a0"/>
    <w:uiPriority w:val="99"/>
    <w:semiHidden/>
    <w:unhideWhenUsed/>
    <w:rsid w:val="00801CE1"/>
    <w:rPr>
      <w:sz w:val="16"/>
      <w:szCs w:val="16"/>
    </w:rPr>
  </w:style>
  <w:style w:type="paragraph" w:styleId="ab">
    <w:name w:val="annotation text"/>
    <w:basedOn w:val="a"/>
    <w:link w:val="Char1"/>
    <w:uiPriority w:val="99"/>
    <w:semiHidden/>
    <w:unhideWhenUsed/>
    <w:rsid w:val="00801CE1"/>
    <w:pPr>
      <w:spacing w:line="240" w:lineRule="auto"/>
    </w:pPr>
    <w:rPr>
      <w:sz w:val="20"/>
      <w:szCs w:val="20"/>
    </w:rPr>
  </w:style>
  <w:style w:type="character" w:customStyle="1" w:styleId="Char1">
    <w:name w:val="메모 텍스트 Char"/>
    <w:basedOn w:val="a0"/>
    <w:link w:val="ab"/>
    <w:uiPriority w:val="99"/>
    <w:semiHidden/>
    <w:rsid w:val="00801CE1"/>
    <w:rPr>
      <w:sz w:val="20"/>
      <w:szCs w:val="20"/>
    </w:rPr>
  </w:style>
  <w:style w:type="paragraph" w:styleId="ac">
    <w:name w:val="annotation subject"/>
    <w:basedOn w:val="ab"/>
    <w:next w:val="ab"/>
    <w:link w:val="Char2"/>
    <w:uiPriority w:val="99"/>
    <w:semiHidden/>
    <w:unhideWhenUsed/>
    <w:rsid w:val="00801CE1"/>
    <w:rPr>
      <w:b/>
      <w:bCs/>
    </w:rPr>
  </w:style>
  <w:style w:type="character" w:customStyle="1" w:styleId="Char2">
    <w:name w:val="메모 주제 Char"/>
    <w:basedOn w:val="Char1"/>
    <w:link w:val="ac"/>
    <w:uiPriority w:val="99"/>
    <w:semiHidden/>
    <w:rsid w:val="00801CE1"/>
    <w:rPr>
      <w:b/>
      <w:bCs/>
      <w:sz w:val="20"/>
      <w:szCs w:val="20"/>
    </w:rPr>
  </w:style>
  <w:style w:type="paragraph" w:styleId="ad">
    <w:name w:val="Balloon Text"/>
    <w:basedOn w:val="a"/>
    <w:link w:val="Char3"/>
    <w:uiPriority w:val="99"/>
    <w:semiHidden/>
    <w:unhideWhenUsed/>
    <w:rsid w:val="00801CE1"/>
    <w:pPr>
      <w:spacing w:after="0" w:line="240" w:lineRule="auto"/>
    </w:pPr>
    <w:rPr>
      <w:rFonts w:ascii="Malgun Gothic" w:eastAsia="Malgun Gothic"/>
      <w:sz w:val="18"/>
      <w:szCs w:val="18"/>
    </w:rPr>
  </w:style>
  <w:style w:type="character" w:customStyle="1" w:styleId="Char3">
    <w:name w:val="풍선 도움말 텍스트 Char"/>
    <w:basedOn w:val="a0"/>
    <w:link w:val="ad"/>
    <w:uiPriority w:val="99"/>
    <w:semiHidden/>
    <w:rsid w:val="00801CE1"/>
    <w:rPr>
      <w:rFonts w:ascii="Malgun Gothic" w:eastAsia="Malgun Gothic"/>
      <w:sz w:val="18"/>
      <w:szCs w:val="18"/>
    </w:rPr>
  </w:style>
  <w:style w:type="paragraph" w:styleId="HTML">
    <w:name w:val="HTML Preformatted"/>
    <w:basedOn w:val="a"/>
    <w:link w:val="HTMLChar"/>
    <w:uiPriority w:val="99"/>
    <w:semiHidden/>
    <w:unhideWhenUsed/>
    <w:rsid w:val="00816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816FB6"/>
    <w:rPr>
      <w:rFonts w:ascii="Courier New" w:eastAsia="Times New Roman" w:hAnsi="Courier New" w:cs="Courier New"/>
      <w:sz w:val="20"/>
      <w:szCs w:val="20"/>
    </w:rPr>
  </w:style>
  <w:style w:type="character" w:styleId="HTML0">
    <w:name w:val="HTML Code"/>
    <w:basedOn w:val="a0"/>
    <w:uiPriority w:val="99"/>
    <w:semiHidden/>
    <w:unhideWhenUsed/>
    <w:rsid w:val="00816FB6"/>
    <w:rPr>
      <w:rFonts w:ascii="Courier New" w:eastAsia="Times New Roman" w:hAnsi="Courier New" w:cs="Courier New"/>
      <w:sz w:val="20"/>
      <w:szCs w:val="20"/>
    </w:rPr>
  </w:style>
  <w:style w:type="character" w:styleId="ae">
    <w:name w:val="Unresolved Mention"/>
    <w:basedOn w:val="a0"/>
    <w:uiPriority w:val="99"/>
    <w:semiHidden/>
    <w:unhideWhenUsed/>
    <w:rsid w:val="00A93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3820">
      <w:bodyDiv w:val="1"/>
      <w:marLeft w:val="0"/>
      <w:marRight w:val="0"/>
      <w:marTop w:val="0"/>
      <w:marBottom w:val="0"/>
      <w:divBdr>
        <w:top w:val="none" w:sz="0" w:space="0" w:color="auto"/>
        <w:left w:val="none" w:sz="0" w:space="0" w:color="auto"/>
        <w:bottom w:val="none" w:sz="0" w:space="0" w:color="auto"/>
        <w:right w:val="none" w:sz="0" w:space="0" w:color="auto"/>
      </w:divBdr>
    </w:div>
    <w:div w:id="272983848">
      <w:bodyDiv w:val="1"/>
      <w:marLeft w:val="0"/>
      <w:marRight w:val="0"/>
      <w:marTop w:val="0"/>
      <w:marBottom w:val="0"/>
      <w:divBdr>
        <w:top w:val="none" w:sz="0" w:space="0" w:color="auto"/>
        <w:left w:val="none" w:sz="0" w:space="0" w:color="auto"/>
        <w:bottom w:val="none" w:sz="0" w:space="0" w:color="auto"/>
        <w:right w:val="none" w:sz="0" w:space="0" w:color="auto"/>
      </w:divBdr>
    </w:div>
    <w:div w:id="386615429">
      <w:bodyDiv w:val="1"/>
      <w:marLeft w:val="0"/>
      <w:marRight w:val="0"/>
      <w:marTop w:val="0"/>
      <w:marBottom w:val="0"/>
      <w:divBdr>
        <w:top w:val="none" w:sz="0" w:space="0" w:color="auto"/>
        <w:left w:val="none" w:sz="0" w:space="0" w:color="auto"/>
        <w:bottom w:val="none" w:sz="0" w:space="0" w:color="auto"/>
        <w:right w:val="none" w:sz="0" w:space="0" w:color="auto"/>
      </w:divBdr>
    </w:div>
    <w:div w:id="546842652">
      <w:bodyDiv w:val="1"/>
      <w:marLeft w:val="0"/>
      <w:marRight w:val="0"/>
      <w:marTop w:val="0"/>
      <w:marBottom w:val="0"/>
      <w:divBdr>
        <w:top w:val="none" w:sz="0" w:space="0" w:color="auto"/>
        <w:left w:val="none" w:sz="0" w:space="0" w:color="auto"/>
        <w:bottom w:val="none" w:sz="0" w:space="0" w:color="auto"/>
        <w:right w:val="none" w:sz="0" w:space="0" w:color="auto"/>
      </w:divBdr>
    </w:div>
    <w:div w:id="597450571">
      <w:bodyDiv w:val="1"/>
      <w:marLeft w:val="0"/>
      <w:marRight w:val="0"/>
      <w:marTop w:val="0"/>
      <w:marBottom w:val="0"/>
      <w:divBdr>
        <w:top w:val="none" w:sz="0" w:space="0" w:color="auto"/>
        <w:left w:val="none" w:sz="0" w:space="0" w:color="auto"/>
        <w:bottom w:val="none" w:sz="0" w:space="0" w:color="auto"/>
        <w:right w:val="none" w:sz="0" w:space="0" w:color="auto"/>
      </w:divBdr>
    </w:div>
    <w:div w:id="730075919">
      <w:bodyDiv w:val="1"/>
      <w:marLeft w:val="0"/>
      <w:marRight w:val="0"/>
      <w:marTop w:val="0"/>
      <w:marBottom w:val="0"/>
      <w:divBdr>
        <w:top w:val="none" w:sz="0" w:space="0" w:color="auto"/>
        <w:left w:val="none" w:sz="0" w:space="0" w:color="auto"/>
        <w:bottom w:val="none" w:sz="0" w:space="0" w:color="auto"/>
        <w:right w:val="none" w:sz="0" w:space="0" w:color="auto"/>
      </w:divBdr>
    </w:div>
    <w:div w:id="745613337">
      <w:bodyDiv w:val="1"/>
      <w:marLeft w:val="0"/>
      <w:marRight w:val="0"/>
      <w:marTop w:val="0"/>
      <w:marBottom w:val="0"/>
      <w:divBdr>
        <w:top w:val="none" w:sz="0" w:space="0" w:color="auto"/>
        <w:left w:val="none" w:sz="0" w:space="0" w:color="auto"/>
        <w:bottom w:val="none" w:sz="0" w:space="0" w:color="auto"/>
        <w:right w:val="none" w:sz="0" w:space="0" w:color="auto"/>
      </w:divBdr>
    </w:div>
    <w:div w:id="812405823">
      <w:bodyDiv w:val="1"/>
      <w:marLeft w:val="0"/>
      <w:marRight w:val="0"/>
      <w:marTop w:val="0"/>
      <w:marBottom w:val="0"/>
      <w:divBdr>
        <w:top w:val="none" w:sz="0" w:space="0" w:color="auto"/>
        <w:left w:val="none" w:sz="0" w:space="0" w:color="auto"/>
        <w:bottom w:val="none" w:sz="0" w:space="0" w:color="auto"/>
        <w:right w:val="none" w:sz="0" w:space="0" w:color="auto"/>
      </w:divBdr>
    </w:div>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1870847">
      <w:bodyDiv w:val="1"/>
      <w:marLeft w:val="0"/>
      <w:marRight w:val="0"/>
      <w:marTop w:val="0"/>
      <w:marBottom w:val="0"/>
      <w:divBdr>
        <w:top w:val="none" w:sz="0" w:space="0" w:color="auto"/>
        <w:left w:val="none" w:sz="0" w:space="0" w:color="auto"/>
        <w:bottom w:val="none" w:sz="0" w:space="0" w:color="auto"/>
        <w:right w:val="none" w:sz="0" w:space="0" w:color="auto"/>
      </w:divBdr>
    </w:div>
    <w:div w:id="952173210">
      <w:bodyDiv w:val="1"/>
      <w:marLeft w:val="0"/>
      <w:marRight w:val="0"/>
      <w:marTop w:val="0"/>
      <w:marBottom w:val="0"/>
      <w:divBdr>
        <w:top w:val="none" w:sz="0" w:space="0" w:color="auto"/>
        <w:left w:val="none" w:sz="0" w:space="0" w:color="auto"/>
        <w:bottom w:val="none" w:sz="0" w:space="0" w:color="auto"/>
        <w:right w:val="none" w:sz="0" w:space="0" w:color="auto"/>
      </w:divBdr>
    </w:div>
    <w:div w:id="1063135633">
      <w:bodyDiv w:val="1"/>
      <w:marLeft w:val="0"/>
      <w:marRight w:val="0"/>
      <w:marTop w:val="0"/>
      <w:marBottom w:val="0"/>
      <w:divBdr>
        <w:top w:val="none" w:sz="0" w:space="0" w:color="auto"/>
        <w:left w:val="none" w:sz="0" w:space="0" w:color="auto"/>
        <w:bottom w:val="none" w:sz="0" w:space="0" w:color="auto"/>
        <w:right w:val="none" w:sz="0" w:space="0" w:color="auto"/>
      </w:divBdr>
    </w:div>
    <w:div w:id="1184367571">
      <w:bodyDiv w:val="1"/>
      <w:marLeft w:val="0"/>
      <w:marRight w:val="0"/>
      <w:marTop w:val="0"/>
      <w:marBottom w:val="0"/>
      <w:divBdr>
        <w:top w:val="none" w:sz="0" w:space="0" w:color="auto"/>
        <w:left w:val="none" w:sz="0" w:space="0" w:color="auto"/>
        <w:bottom w:val="none" w:sz="0" w:space="0" w:color="auto"/>
        <w:right w:val="none" w:sz="0" w:space="0" w:color="auto"/>
      </w:divBdr>
    </w:div>
    <w:div w:id="1298923528">
      <w:bodyDiv w:val="1"/>
      <w:marLeft w:val="0"/>
      <w:marRight w:val="0"/>
      <w:marTop w:val="0"/>
      <w:marBottom w:val="0"/>
      <w:divBdr>
        <w:top w:val="none" w:sz="0" w:space="0" w:color="auto"/>
        <w:left w:val="none" w:sz="0" w:space="0" w:color="auto"/>
        <w:bottom w:val="none" w:sz="0" w:space="0" w:color="auto"/>
        <w:right w:val="none" w:sz="0" w:space="0" w:color="auto"/>
      </w:divBdr>
    </w:div>
    <w:div w:id="1452356078">
      <w:bodyDiv w:val="1"/>
      <w:marLeft w:val="0"/>
      <w:marRight w:val="0"/>
      <w:marTop w:val="0"/>
      <w:marBottom w:val="0"/>
      <w:divBdr>
        <w:top w:val="none" w:sz="0" w:space="0" w:color="auto"/>
        <w:left w:val="none" w:sz="0" w:space="0" w:color="auto"/>
        <w:bottom w:val="none" w:sz="0" w:space="0" w:color="auto"/>
        <w:right w:val="none" w:sz="0" w:space="0" w:color="auto"/>
      </w:divBdr>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46009238">
      <w:bodyDiv w:val="1"/>
      <w:marLeft w:val="0"/>
      <w:marRight w:val="0"/>
      <w:marTop w:val="0"/>
      <w:marBottom w:val="0"/>
      <w:divBdr>
        <w:top w:val="none" w:sz="0" w:space="0" w:color="auto"/>
        <w:left w:val="none" w:sz="0" w:space="0" w:color="auto"/>
        <w:bottom w:val="none" w:sz="0" w:space="0" w:color="auto"/>
        <w:right w:val="none" w:sz="0" w:space="0" w:color="auto"/>
      </w:divBdr>
    </w:div>
    <w:div w:id="1814953987">
      <w:bodyDiv w:val="1"/>
      <w:marLeft w:val="0"/>
      <w:marRight w:val="0"/>
      <w:marTop w:val="0"/>
      <w:marBottom w:val="0"/>
      <w:divBdr>
        <w:top w:val="none" w:sz="0" w:space="0" w:color="auto"/>
        <w:left w:val="none" w:sz="0" w:space="0" w:color="auto"/>
        <w:bottom w:val="none" w:sz="0" w:space="0" w:color="auto"/>
        <w:right w:val="none" w:sz="0" w:space="0" w:color="auto"/>
      </w:divBdr>
    </w:div>
    <w:div w:id="1818496065">
      <w:bodyDiv w:val="1"/>
      <w:marLeft w:val="0"/>
      <w:marRight w:val="0"/>
      <w:marTop w:val="0"/>
      <w:marBottom w:val="0"/>
      <w:divBdr>
        <w:top w:val="none" w:sz="0" w:space="0" w:color="auto"/>
        <w:left w:val="none" w:sz="0" w:space="0" w:color="auto"/>
        <w:bottom w:val="none" w:sz="0" w:space="0" w:color="auto"/>
        <w:right w:val="none" w:sz="0" w:space="0" w:color="auto"/>
      </w:divBdr>
    </w:div>
    <w:div w:id="1843474575">
      <w:bodyDiv w:val="1"/>
      <w:marLeft w:val="0"/>
      <w:marRight w:val="0"/>
      <w:marTop w:val="0"/>
      <w:marBottom w:val="0"/>
      <w:divBdr>
        <w:top w:val="none" w:sz="0" w:space="0" w:color="auto"/>
        <w:left w:val="none" w:sz="0" w:space="0" w:color="auto"/>
        <w:bottom w:val="none" w:sz="0" w:space="0" w:color="auto"/>
        <w:right w:val="none" w:sz="0" w:space="0" w:color="auto"/>
      </w:divBdr>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 w:id="1885020269">
      <w:bodyDiv w:val="1"/>
      <w:marLeft w:val="0"/>
      <w:marRight w:val="0"/>
      <w:marTop w:val="0"/>
      <w:marBottom w:val="0"/>
      <w:divBdr>
        <w:top w:val="none" w:sz="0" w:space="0" w:color="auto"/>
        <w:left w:val="none" w:sz="0" w:space="0" w:color="auto"/>
        <w:bottom w:val="none" w:sz="0" w:space="0" w:color="auto"/>
        <w:right w:val="none" w:sz="0" w:space="0" w:color="auto"/>
      </w:divBdr>
    </w:div>
    <w:div w:id="193320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google.com/spreadsheets/d/1JpGKZocPMZNVpUIcMXa8LL-qB4djc1oBNfVQdpjY-qI/edit#gid=0"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6</TotalTime>
  <Pages>30</Pages>
  <Words>3276</Words>
  <Characters>18676</Characters>
  <Application>Microsoft Office Word</Application>
  <DocSecurity>0</DocSecurity>
  <Lines>155</Lines>
  <Paragraphs>4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237</cp:revision>
  <dcterms:created xsi:type="dcterms:W3CDTF">2020-06-18T20:19:00Z</dcterms:created>
  <dcterms:modified xsi:type="dcterms:W3CDTF">2020-07-23T04:00:00Z</dcterms:modified>
</cp:coreProperties>
</file>